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ACD59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right" w:pos="12960"/>
        </w:tabs>
        <w:autoSpaceDE w:val="0"/>
        <w:autoSpaceDN w:val="0"/>
        <w:adjustRightInd w:val="0"/>
        <w:spacing w:after="0" w:line="240" w:lineRule="atLeast"/>
        <w:jc w:val="center"/>
        <w:rPr>
          <w:rFonts w:ascii="Arial" w:eastAsia="MS Mincho" w:hAnsi="Arial" w:cs="Arial"/>
          <w:b/>
          <w:color w:val="000000"/>
        </w:rPr>
      </w:pPr>
      <w:r w:rsidRPr="00975C18">
        <w:rPr>
          <w:rFonts w:ascii="Arial" w:eastAsia="MS Mincho" w:hAnsi="Arial" w:cs="Arial"/>
          <w:b/>
          <w:color w:val="000000"/>
        </w:rPr>
        <w:t>CURRICULUM VITAE</w:t>
      </w:r>
    </w:p>
    <w:p w14:paraId="265493F8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right" w:pos="1296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3A1C7149" w14:textId="50127C3C" w:rsidR="00F142B0" w:rsidRDefault="00F142B0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right" w:pos="1296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AME:</w:t>
      </w:r>
      <w:r w:rsidR="00281491">
        <w:rPr>
          <w:rFonts w:ascii="Arial" w:eastAsia="MS Mincho" w:hAnsi="Arial" w:cs="Arial"/>
          <w:color w:val="000000"/>
          <w:sz w:val="20"/>
          <w:szCs w:val="20"/>
        </w:rPr>
        <w:t xml:space="preserve"> Becca D. Jordre</w:t>
      </w:r>
    </w:p>
    <w:p w14:paraId="3DBCB4B1" w14:textId="663247C7" w:rsidR="00F142B0" w:rsidRDefault="00F142B0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right" w:pos="1296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DEPARTMENT:</w:t>
      </w:r>
      <w:r w:rsidR="00281491">
        <w:rPr>
          <w:rFonts w:ascii="Arial" w:eastAsia="MS Mincho" w:hAnsi="Arial" w:cs="Arial"/>
          <w:color w:val="000000"/>
          <w:sz w:val="20"/>
          <w:szCs w:val="20"/>
        </w:rPr>
        <w:t xml:space="preserve"> Physical Therapy</w:t>
      </w:r>
    </w:p>
    <w:p w14:paraId="79F9D9F3" w14:textId="01BAEB40" w:rsidR="005447B6" w:rsidRDefault="00F142B0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right" w:pos="1296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RANK AND/OR TITLE:</w:t>
      </w:r>
      <w:r w:rsidR="00281491">
        <w:rPr>
          <w:rFonts w:ascii="Arial" w:eastAsia="MS Mincho" w:hAnsi="Arial" w:cs="Arial"/>
          <w:color w:val="000000"/>
          <w:sz w:val="20"/>
          <w:szCs w:val="20"/>
        </w:rPr>
        <w:t xml:space="preserve"> Professor </w:t>
      </w:r>
    </w:p>
    <w:p w14:paraId="13E64014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2880"/>
          <w:tab w:val="left" w:pos="576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180BC764" w14:textId="77777777" w:rsidR="00F510F1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Education:</w:t>
      </w:r>
    </w:p>
    <w:p w14:paraId="23B8003B" w14:textId="77777777" w:rsidR="00E43CF5" w:rsidRDefault="00E43CF5" w:rsidP="00F510F1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</w:p>
    <w:p w14:paraId="72D5E51B" w14:textId="6525A184" w:rsidR="00E43CF5" w:rsidRDefault="00EB222C" w:rsidP="00EB222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   </w:t>
      </w:r>
      <w:r w:rsidR="00E43CF5">
        <w:rPr>
          <w:rFonts w:ascii="Arial" w:eastAsia="MS Mincho" w:hAnsi="Arial" w:cs="Arial"/>
          <w:color w:val="000000"/>
          <w:sz w:val="20"/>
          <w:szCs w:val="20"/>
        </w:rPr>
        <w:t>Doctor of Philosophy in Health Sciences</w:t>
      </w:r>
    </w:p>
    <w:p w14:paraId="0B78D6B4" w14:textId="37F33E60" w:rsidR="003159B3" w:rsidRPr="00EB222C" w:rsidRDefault="00EB222C" w:rsidP="00EB222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   </w:t>
      </w:r>
      <w:r w:rsidR="003159B3" w:rsidRPr="00EB222C">
        <w:rPr>
          <w:rFonts w:ascii="Arial" w:eastAsia="MS Mincho" w:hAnsi="Arial" w:cs="Arial"/>
          <w:color w:val="000000"/>
          <w:sz w:val="20"/>
          <w:szCs w:val="20"/>
        </w:rPr>
        <w:t>University of South Dakota</w:t>
      </w:r>
    </w:p>
    <w:p w14:paraId="6B75EE35" w14:textId="67BE6BCC" w:rsidR="00DA7493" w:rsidRPr="00EB222C" w:rsidRDefault="00EB222C" w:rsidP="00EB222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   </w:t>
      </w:r>
      <w:r w:rsidR="001147A6">
        <w:rPr>
          <w:rFonts w:ascii="Arial" w:eastAsia="MS Mincho" w:hAnsi="Arial" w:cs="Arial"/>
          <w:color w:val="000000"/>
          <w:sz w:val="20"/>
          <w:szCs w:val="20"/>
        </w:rPr>
        <w:t>December 2021</w:t>
      </w:r>
    </w:p>
    <w:p w14:paraId="3641010E" w14:textId="06C908C2" w:rsidR="00975C18" w:rsidRPr="00EB222C" w:rsidRDefault="00EB222C" w:rsidP="00EB222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   </w:t>
      </w:r>
      <w:r w:rsidR="00975C18" w:rsidRPr="002706EF">
        <w:rPr>
          <w:rFonts w:ascii="Arial" w:eastAsia="MS Mincho" w:hAnsi="Arial" w:cs="Arial"/>
          <w:b/>
          <w:color w:val="000000"/>
          <w:sz w:val="20"/>
          <w:szCs w:val="20"/>
        </w:rPr>
        <w:tab/>
      </w:r>
    </w:p>
    <w:p w14:paraId="76D23B64" w14:textId="77777777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  <w:t>Doctorate in Physical Therapy</w:t>
      </w:r>
    </w:p>
    <w:p w14:paraId="216CF0EB" w14:textId="3C2BD54F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</w:r>
      <w:r w:rsidR="0079772C">
        <w:rPr>
          <w:rFonts w:ascii="Arial" w:eastAsia="MS Mincho" w:hAnsi="Arial" w:cs="Arial"/>
          <w:color w:val="000000"/>
          <w:sz w:val="20"/>
          <w:szCs w:val="20"/>
        </w:rPr>
        <w:t>Duke University</w:t>
      </w:r>
      <w:r w:rsidR="009A3F30">
        <w:rPr>
          <w:rFonts w:ascii="Arial" w:eastAsia="MS Mincho" w:hAnsi="Arial" w:cs="Arial"/>
          <w:color w:val="000000"/>
          <w:sz w:val="20"/>
          <w:szCs w:val="20"/>
        </w:rPr>
        <w:t xml:space="preserve"> School of Medicine</w:t>
      </w:r>
      <w:r w:rsidRPr="00975C18"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</w:p>
    <w:p w14:paraId="6B631BBE" w14:textId="2A7D9516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</w:r>
      <w:r w:rsidR="0079772C">
        <w:rPr>
          <w:rFonts w:ascii="Arial" w:eastAsia="MS Mincho" w:hAnsi="Arial" w:cs="Arial"/>
          <w:color w:val="000000"/>
          <w:sz w:val="20"/>
          <w:szCs w:val="20"/>
        </w:rPr>
        <w:t>May 2002</w:t>
      </w:r>
    </w:p>
    <w:p w14:paraId="5F48A807" w14:textId="77777777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0162F91A" w14:textId="0B7DD649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  <w:t xml:space="preserve">Bachelor of Science in </w:t>
      </w:r>
      <w:r w:rsidR="0079772C">
        <w:rPr>
          <w:rFonts w:ascii="Arial" w:eastAsia="MS Mincho" w:hAnsi="Arial" w:cs="Arial"/>
          <w:color w:val="000000"/>
          <w:sz w:val="20"/>
          <w:szCs w:val="20"/>
        </w:rPr>
        <w:t>Psychology</w:t>
      </w:r>
    </w:p>
    <w:p w14:paraId="54F3382F" w14:textId="380524FD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  <w:t xml:space="preserve">University of </w:t>
      </w:r>
      <w:r w:rsidR="0079772C">
        <w:rPr>
          <w:rFonts w:ascii="Arial" w:eastAsia="MS Mincho" w:hAnsi="Arial" w:cs="Arial"/>
          <w:color w:val="000000"/>
          <w:sz w:val="20"/>
          <w:szCs w:val="20"/>
        </w:rPr>
        <w:t>South</w:t>
      </w:r>
      <w:r w:rsidRPr="00975C18">
        <w:rPr>
          <w:rFonts w:ascii="Arial" w:eastAsia="MS Mincho" w:hAnsi="Arial" w:cs="Arial"/>
          <w:color w:val="000000"/>
          <w:sz w:val="20"/>
          <w:szCs w:val="20"/>
        </w:rPr>
        <w:t xml:space="preserve"> Dakota</w:t>
      </w:r>
    </w:p>
    <w:p w14:paraId="11BF4BFA" w14:textId="756D3F33" w:rsidR="00975C18" w:rsidRPr="00975C18" w:rsidRDefault="00975C18" w:rsidP="00EB222C">
      <w:pPr>
        <w:widowControl w:val="0"/>
        <w:tabs>
          <w:tab w:val="left" w:pos="-1440"/>
          <w:tab w:val="left" w:pos="-720"/>
          <w:tab w:val="left" w:pos="1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ab/>
        <w:t xml:space="preserve">May </w:t>
      </w:r>
      <w:r w:rsidR="0079772C">
        <w:rPr>
          <w:rFonts w:ascii="Arial" w:eastAsia="MS Mincho" w:hAnsi="Arial" w:cs="Arial"/>
          <w:color w:val="000000"/>
          <w:sz w:val="20"/>
          <w:szCs w:val="20"/>
        </w:rPr>
        <w:t>1999</w:t>
      </w:r>
    </w:p>
    <w:p w14:paraId="72D274AF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0ED346A1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Licensure Information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:</w:t>
      </w:r>
    </w:p>
    <w:p w14:paraId="5A493513" w14:textId="7F1E86C0" w:rsidR="00975C18" w:rsidRPr="00975C18" w:rsidRDefault="0079772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outh Dakota (1408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)</w:t>
      </w:r>
    </w:p>
    <w:p w14:paraId="458608A5" w14:textId="3AE76CDE" w:rsidR="00975C18" w:rsidRPr="00975C18" w:rsidRDefault="0079772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Minnesota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 xml:space="preserve"> (</w:t>
      </w:r>
      <w:r>
        <w:rPr>
          <w:rFonts w:ascii="Arial" w:eastAsia="MS Mincho" w:hAnsi="Arial" w:cs="Arial"/>
          <w:color w:val="000000"/>
          <w:sz w:val="20"/>
          <w:szCs w:val="20"/>
        </w:rPr>
        <w:t>7061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)</w:t>
      </w:r>
    </w:p>
    <w:p w14:paraId="42068D9D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10739A8D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Certifications:</w:t>
      </w:r>
    </w:p>
    <w:p w14:paraId="6179B2C1" w14:textId="7E4D5F46" w:rsidR="00FE7FD2" w:rsidRDefault="00FE7FD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he Otago Exercise Program (2018)</w:t>
      </w:r>
    </w:p>
    <w:p w14:paraId="7EDEB0A3" w14:textId="3AD067CA" w:rsidR="00722D79" w:rsidRDefault="00300AF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B</w:t>
      </w:r>
      <w:r w:rsidR="00722D79">
        <w:rPr>
          <w:rFonts w:ascii="Arial" w:eastAsia="MS Mincho" w:hAnsi="Arial" w:cs="Arial"/>
          <w:color w:val="000000"/>
          <w:sz w:val="20"/>
          <w:szCs w:val="20"/>
        </w:rPr>
        <w:t>lood Flow Restriction Rehabilitation (2018)</w:t>
      </w:r>
    </w:p>
    <w:p w14:paraId="4F384E1B" w14:textId="68833CA3" w:rsidR="00771CA6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CITI Protection of Human Research Subjects Certification (201</w:t>
      </w:r>
      <w:r w:rsidR="003A3946">
        <w:rPr>
          <w:rFonts w:ascii="Arial" w:eastAsia="MS Mincho" w:hAnsi="Arial" w:cs="Arial"/>
          <w:color w:val="000000"/>
          <w:sz w:val="20"/>
          <w:szCs w:val="20"/>
        </w:rPr>
        <w:t>8</w:t>
      </w:r>
      <w:r>
        <w:rPr>
          <w:rFonts w:ascii="Arial" w:eastAsia="MS Mincho" w:hAnsi="Arial" w:cs="Arial"/>
          <w:color w:val="000000"/>
          <w:sz w:val="20"/>
          <w:szCs w:val="20"/>
        </w:rPr>
        <w:t>)</w:t>
      </w:r>
    </w:p>
    <w:p w14:paraId="67D30F54" w14:textId="27F012F4" w:rsidR="00771CA6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merican Red Cross CPR/AED for the Professional Rescuer and the Healthcare Provider (201</w:t>
      </w:r>
      <w:r w:rsidR="0099768F">
        <w:rPr>
          <w:rFonts w:ascii="Arial" w:eastAsia="MS Mincho" w:hAnsi="Arial" w:cs="Arial"/>
          <w:color w:val="000000"/>
          <w:sz w:val="20"/>
          <w:szCs w:val="20"/>
        </w:rPr>
        <w:t>9</w:t>
      </w:r>
      <w:r>
        <w:rPr>
          <w:rFonts w:ascii="Arial" w:eastAsia="MS Mincho" w:hAnsi="Arial" w:cs="Arial"/>
          <w:color w:val="000000"/>
          <w:sz w:val="20"/>
          <w:szCs w:val="20"/>
        </w:rPr>
        <w:t>)</w:t>
      </w:r>
    </w:p>
    <w:p w14:paraId="3DFCD6E2" w14:textId="431EE5FD" w:rsidR="00975C18" w:rsidRPr="00975C18" w:rsidRDefault="0079772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Certified Exercise Expert for the Aging Adult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 xml:space="preserve"> (</w:t>
      </w:r>
      <w:r>
        <w:rPr>
          <w:rFonts w:ascii="Arial" w:eastAsia="MS Mincho" w:hAnsi="Arial" w:cs="Arial"/>
          <w:color w:val="000000"/>
          <w:sz w:val="20"/>
          <w:szCs w:val="20"/>
        </w:rPr>
        <w:t>Section on Geriatrics, APTA 2013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)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ab/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ab/>
      </w:r>
    </w:p>
    <w:p w14:paraId="27CC76C4" w14:textId="3AF79E07" w:rsidR="00975C18" w:rsidRPr="00975C18" w:rsidRDefault="0079772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Board Certified Clinical Specialist: Geriatric Physical Therapy 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(</w:t>
      </w:r>
      <w:r>
        <w:rPr>
          <w:rFonts w:ascii="Arial" w:eastAsia="MS Mincho" w:hAnsi="Arial" w:cs="Arial"/>
          <w:color w:val="000000"/>
          <w:sz w:val="20"/>
          <w:szCs w:val="20"/>
        </w:rPr>
        <w:t>ABPTS 201</w:t>
      </w:r>
      <w:r w:rsidR="003A3946">
        <w:rPr>
          <w:rFonts w:ascii="Arial" w:eastAsia="MS Mincho" w:hAnsi="Arial" w:cs="Arial"/>
          <w:color w:val="000000"/>
          <w:sz w:val="20"/>
          <w:szCs w:val="20"/>
        </w:rPr>
        <w:t>9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)</w:t>
      </w:r>
    </w:p>
    <w:p w14:paraId="7945A0E4" w14:textId="2F031312" w:rsidR="00975C18" w:rsidRPr="00975C18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771CA6">
        <w:rPr>
          <w:rFonts w:ascii="Arial" w:eastAsia="MS Mincho" w:hAnsi="Arial" w:cs="Arial"/>
          <w:color w:val="000000"/>
          <w:sz w:val="20"/>
          <w:szCs w:val="20"/>
        </w:rPr>
        <w:t xml:space="preserve">Certified in Mechanical Diagnosis and Therapy of the Spine (Cert MDT) 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(McKenzie Institute </w:t>
      </w:r>
      <w:r w:rsidRPr="00771CA6">
        <w:rPr>
          <w:rFonts w:ascii="Arial" w:eastAsia="MS Mincho" w:hAnsi="Arial" w:cs="Arial"/>
          <w:color w:val="000000"/>
          <w:sz w:val="20"/>
          <w:szCs w:val="20"/>
        </w:rPr>
        <w:t>2005</w:t>
      </w:r>
      <w:r>
        <w:rPr>
          <w:rFonts w:ascii="Arial" w:eastAsia="MS Mincho" w:hAnsi="Arial" w:cs="Arial"/>
          <w:color w:val="000000"/>
          <w:sz w:val="20"/>
          <w:szCs w:val="20"/>
        </w:rPr>
        <w:t>)</w:t>
      </w:r>
      <w:r w:rsidRPr="00771CA6"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  <w:r w:rsidR="00975C18" w:rsidRPr="00975C18">
        <w:rPr>
          <w:rFonts w:ascii="Arial" w:eastAsia="Times New Roman" w:hAnsi="Arial" w:cs="Arial"/>
          <w:sz w:val="20"/>
          <w:szCs w:val="20"/>
        </w:rPr>
        <w:t>APTA Clinical Instructor Education &amp; Credentialing Program (</w:t>
      </w:r>
      <w:r>
        <w:rPr>
          <w:rFonts w:ascii="Arial" w:eastAsia="Times New Roman" w:hAnsi="Arial" w:cs="Arial"/>
          <w:sz w:val="20"/>
          <w:szCs w:val="20"/>
        </w:rPr>
        <w:t>October 2009</w:t>
      </w:r>
      <w:r w:rsidR="00975C18" w:rsidRPr="00975C18">
        <w:rPr>
          <w:rFonts w:ascii="Arial" w:eastAsia="Times New Roman" w:hAnsi="Arial" w:cs="Arial"/>
          <w:sz w:val="20"/>
          <w:szCs w:val="20"/>
        </w:rPr>
        <w:t>)</w:t>
      </w:r>
    </w:p>
    <w:p w14:paraId="7F3A4389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793DD095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Employment and Positions Held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: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ab/>
      </w:r>
    </w:p>
    <w:p w14:paraId="5377E109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>Department of Physical Therapy Core Faculty</w:t>
      </w:r>
    </w:p>
    <w:p w14:paraId="3900E851" w14:textId="3DB1C424" w:rsidR="00975C18" w:rsidRPr="00975C18" w:rsidRDefault="00C11775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ofessor</w:t>
      </w:r>
    </w:p>
    <w:p w14:paraId="72DD414A" w14:textId="16BDF28F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>Tenure</w:t>
      </w:r>
      <w:r w:rsidR="003A2B6B">
        <w:rPr>
          <w:rFonts w:ascii="Arial" w:eastAsia="MS Mincho" w:hAnsi="Arial" w:cs="Arial"/>
          <w:color w:val="000000"/>
          <w:sz w:val="20"/>
          <w:szCs w:val="20"/>
        </w:rPr>
        <w:t>d</w:t>
      </w:r>
    </w:p>
    <w:p w14:paraId="2D1EBA3B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>University of South Dakota</w:t>
      </w:r>
    </w:p>
    <w:p w14:paraId="0EDB3723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>Vermillion, SD</w:t>
      </w:r>
    </w:p>
    <w:p w14:paraId="0ADEFB0E" w14:textId="6488939C" w:rsidR="00975C18" w:rsidRPr="00975C18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June 2008</w:t>
      </w:r>
      <w:r w:rsidR="00975C18" w:rsidRPr="00975C18">
        <w:rPr>
          <w:rFonts w:ascii="Arial" w:eastAsia="MS Mincho" w:hAnsi="Arial" w:cs="Arial"/>
          <w:color w:val="000000"/>
          <w:sz w:val="20"/>
          <w:szCs w:val="20"/>
        </w:rPr>
        <w:t>-current</w:t>
      </w:r>
    </w:p>
    <w:p w14:paraId="27520A8D" w14:textId="4D67FAC6" w:rsid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22ADA655" w14:textId="5ECA3A53" w:rsidR="00C11775" w:rsidRDefault="00C11775" w:rsidP="00C11775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N Physical Therapist</w:t>
      </w:r>
    </w:p>
    <w:p w14:paraId="0F2C5B3F" w14:textId="5B365FB7" w:rsidR="00C11775" w:rsidRDefault="00C11775" w:rsidP="00C11775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Athletico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, Ltd. </w:t>
      </w:r>
    </w:p>
    <w:p w14:paraId="5002D66E" w14:textId="3A62ED1A" w:rsidR="00C11775" w:rsidRDefault="00C11775" w:rsidP="00C11775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Vermillion, SD</w:t>
      </w:r>
    </w:p>
    <w:p w14:paraId="29F3B94A" w14:textId="34C53609" w:rsidR="00C11775" w:rsidRDefault="00C11775" w:rsidP="00C11775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Jan 2022-present</w:t>
      </w:r>
    </w:p>
    <w:p w14:paraId="29635719" w14:textId="77777777" w:rsidR="00C11775" w:rsidRPr="00975C18" w:rsidRDefault="00C11775" w:rsidP="00C11775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116B7B1F" w14:textId="3AB629D4" w:rsidR="00975C18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taff Physical Therapist</w:t>
      </w:r>
    </w:p>
    <w:p w14:paraId="364CC88A" w14:textId="45842158" w:rsidR="00771CA6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N</w:t>
      </w:r>
    </w:p>
    <w:p w14:paraId="796F7FBB" w14:textId="0F3A5F55" w:rsidR="00771CA6" w:rsidRDefault="00771CA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Great Plains Therapy </w:t>
      </w:r>
    </w:p>
    <w:p w14:paraId="1504363D" w14:textId="6289F55D" w:rsidR="00771CA6" w:rsidRDefault="0071523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Vermillion, SD</w:t>
      </w:r>
    </w:p>
    <w:p w14:paraId="11CB60E1" w14:textId="77FAB95D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8-</w:t>
      </w:r>
      <w:r w:rsidR="00C11775">
        <w:rPr>
          <w:rFonts w:ascii="Arial" w:eastAsia="MS Mincho" w:hAnsi="Arial" w:cs="Arial"/>
          <w:color w:val="000000"/>
          <w:sz w:val="20"/>
          <w:szCs w:val="20"/>
        </w:rPr>
        <w:t>2018</w:t>
      </w:r>
    </w:p>
    <w:p w14:paraId="3A11A86E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27761B2" w14:textId="190E0E26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lastRenderedPageBreak/>
        <w:t>Staff Physical Therapist</w:t>
      </w:r>
    </w:p>
    <w:p w14:paraId="48EBCC6B" w14:textId="2B511D40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N</w:t>
      </w:r>
    </w:p>
    <w:p w14:paraId="4B418326" w14:textId="4D69C94C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egis Therapies</w:t>
      </w:r>
    </w:p>
    <w:p w14:paraId="61DBEEEC" w14:textId="646567D6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Yankton, SD</w:t>
      </w:r>
    </w:p>
    <w:p w14:paraId="6E5C4239" w14:textId="30CB4F1C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0-2014</w:t>
      </w:r>
    </w:p>
    <w:p w14:paraId="214D6292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A8D1DCE" w14:textId="125375A3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ist</w:t>
      </w:r>
    </w:p>
    <w:p w14:paraId="26D4AD4E" w14:textId="2AD84AE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Lead Clinician</w:t>
      </w:r>
    </w:p>
    <w:p w14:paraId="480960ED" w14:textId="0AFCED66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Big Stone Therapies Inc.</w:t>
      </w:r>
    </w:p>
    <w:p w14:paraId="46BE3B7C" w14:textId="4C7BFA79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Madison, MN</w:t>
      </w:r>
    </w:p>
    <w:p w14:paraId="242C245E" w14:textId="3A622DCA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7-2008</w:t>
      </w:r>
    </w:p>
    <w:p w14:paraId="27F9EF68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3838362" w14:textId="0652A85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ist</w:t>
      </w:r>
    </w:p>
    <w:p w14:paraId="4754411C" w14:textId="1B45BE3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MeritCare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 Physical Therapy</w:t>
      </w:r>
    </w:p>
    <w:p w14:paraId="2C10CAED" w14:textId="3A08ECD4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Bemidji, MN</w:t>
      </w:r>
    </w:p>
    <w:p w14:paraId="5D9F0ED5" w14:textId="520C3826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2-2007</w:t>
      </w:r>
    </w:p>
    <w:p w14:paraId="037246A1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9D2E358" w14:textId="467B72DD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ist</w:t>
      </w:r>
    </w:p>
    <w:p w14:paraId="6A688321" w14:textId="53B42DEE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N</w:t>
      </w:r>
    </w:p>
    <w:p w14:paraId="08F25504" w14:textId="7EC752BD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RehabCare</w:t>
      </w:r>
      <w:proofErr w:type="spellEnd"/>
    </w:p>
    <w:p w14:paraId="4252D522" w14:textId="79A89000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Bemidji, MN</w:t>
      </w:r>
    </w:p>
    <w:p w14:paraId="3FBE1140" w14:textId="4262E4A3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5-2007</w:t>
      </w:r>
    </w:p>
    <w:p w14:paraId="52A94257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6EA23AB" w14:textId="77777777" w:rsidR="00771CA6" w:rsidRDefault="00771CA6" w:rsidP="00771CA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7F0F876D" w14:textId="77777777" w:rsidR="00771CA6" w:rsidRDefault="00771CA6" w:rsidP="00975C18">
      <w:pPr>
        <w:widowControl w:val="0"/>
        <w:tabs>
          <w:tab w:val="left" w:pos="-1440"/>
          <w:tab w:val="left" w:pos="-720"/>
          <w:tab w:val="left" w:pos="54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40" w:hanging="540"/>
        <w:rPr>
          <w:rFonts w:ascii="Arial" w:eastAsia="MS Mincho" w:hAnsi="Arial" w:cs="Arial"/>
          <w:color w:val="000000"/>
          <w:sz w:val="20"/>
          <w:szCs w:val="20"/>
        </w:rPr>
      </w:pPr>
    </w:p>
    <w:p w14:paraId="427F018D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54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40" w:hanging="540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Peer Reviewed Publications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:</w:t>
      </w:r>
    </w:p>
    <w:p w14:paraId="4842D616" w14:textId="77777777" w:rsidR="000327AE" w:rsidRPr="000327AE" w:rsidRDefault="00CD34B6" w:rsidP="000327AE">
      <w:pPr>
        <w:widowControl w:val="0"/>
        <w:autoSpaceDE w:val="0"/>
        <w:autoSpaceDN w:val="0"/>
        <w:adjustRightInd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bookmarkStart w:id="0" w:name="_Hlk46820741"/>
      <w:r>
        <w:rPr>
          <w:rFonts w:ascii="Arial" w:eastAsia="Times New Roman" w:hAnsi="Arial" w:cs="Arial"/>
          <w:b/>
          <w:sz w:val="20"/>
          <w:szCs w:val="20"/>
        </w:rPr>
        <w:t xml:space="preserve">Jordre B, </w:t>
      </w:r>
      <w:r>
        <w:rPr>
          <w:rFonts w:ascii="Arial" w:eastAsia="Times New Roman" w:hAnsi="Arial" w:cs="Arial"/>
          <w:sz w:val="20"/>
          <w:szCs w:val="20"/>
        </w:rPr>
        <w:t xml:space="preserve">Brisk B, Schweinle W. </w:t>
      </w:r>
      <w:r w:rsidR="000327AE" w:rsidRPr="000327AE">
        <w:rPr>
          <w:rFonts w:ascii="Arial" w:eastAsia="Times New Roman" w:hAnsi="Arial" w:cs="Arial"/>
          <w:sz w:val="20"/>
          <w:szCs w:val="20"/>
        </w:rPr>
        <w:t>Keep Them in the Game</w:t>
      </w:r>
    </w:p>
    <w:p w14:paraId="6927EFC8" w14:textId="7196CCBA" w:rsidR="00CD34B6" w:rsidRPr="00FE6314" w:rsidRDefault="000327AE" w:rsidP="000327AE">
      <w:pPr>
        <w:widowControl w:val="0"/>
        <w:autoSpaceDE w:val="0"/>
        <w:autoSpaceDN w:val="0"/>
        <w:adjustRightInd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FE6314">
        <w:rPr>
          <w:rFonts w:ascii="Arial" w:eastAsia="Times New Roman" w:hAnsi="Arial" w:cs="Arial"/>
          <w:sz w:val="20"/>
          <w:szCs w:val="20"/>
        </w:rPr>
        <w:t>Screening for Cardiovascular Disease and Diabetes in Aging Athletes</w:t>
      </w:r>
      <w:r w:rsidR="000F1B8A" w:rsidRPr="00FE6314">
        <w:rPr>
          <w:rFonts w:ascii="Arial" w:eastAsia="Times New Roman" w:hAnsi="Arial" w:cs="Arial"/>
          <w:sz w:val="20"/>
          <w:szCs w:val="20"/>
        </w:rPr>
        <w:t xml:space="preserve">. </w:t>
      </w:r>
      <w:proofErr w:type="spellStart"/>
      <w:r w:rsidR="000F1B8A" w:rsidRPr="00FE6314">
        <w:rPr>
          <w:rFonts w:ascii="Arial" w:eastAsia="Times New Roman" w:hAnsi="Arial" w:cs="Arial"/>
          <w:i/>
          <w:sz w:val="20"/>
          <w:szCs w:val="20"/>
        </w:rPr>
        <w:t>Cardiopulm</w:t>
      </w:r>
      <w:proofErr w:type="spellEnd"/>
      <w:r w:rsidR="000F1B8A" w:rsidRPr="00FE6314">
        <w:rPr>
          <w:rFonts w:ascii="Arial" w:eastAsia="Times New Roman" w:hAnsi="Arial" w:cs="Arial"/>
          <w:i/>
          <w:sz w:val="20"/>
          <w:szCs w:val="20"/>
        </w:rPr>
        <w:t xml:space="preserve"> Phys </w:t>
      </w:r>
      <w:proofErr w:type="spellStart"/>
      <w:r w:rsidR="000F1B8A" w:rsidRPr="00FE6314">
        <w:rPr>
          <w:rFonts w:ascii="Arial" w:eastAsia="Times New Roman" w:hAnsi="Arial" w:cs="Arial"/>
          <w:i/>
          <w:sz w:val="20"/>
          <w:szCs w:val="20"/>
        </w:rPr>
        <w:t>Ther</w:t>
      </w:r>
      <w:proofErr w:type="spellEnd"/>
      <w:r w:rsidR="000F1B8A" w:rsidRPr="00FE6314">
        <w:rPr>
          <w:rFonts w:ascii="Arial" w:eastAsia="Times New Roman" w:hAnsi="Arial" w:cs="Arial"/>
          <w:i/>
          <w:sz w:val="20"/>
          <w:szCs w:val="20"/>
        </w:rPr>
        <w:t xml:space="preserve"> J. </w:t>
      </w:r>
      <w:r w:rsidR="00FE6314" w:rsidRPr="00FE6314">
        <w:rPr>
          <w:rFonts w:ascii="Arial" w:eastAsia="Times New Roman" w:hAnsi="Arial" w:cs="Arial"/>
          <w:sz w:val="20"/>
          <w:szCs w:val="20"/>
        </w:rPr>
        <w:t xml:space="preserve">July 2021, 32(3):106-113. </w:t>
      </w:r>
      <w:proofErr w:type="spellStart"/>
      <w:r w:rsidR="00FE6314" w:rsidRPr="00FE6314">
        <w:rPr>
          <w:rFonts w:ascii="Arial" w:hAnsi="Arial" w:cs="Arial"/>
          <w:color w:val="000000"/>
          <w:sz w:val="20"/>
          <w:szCs w:val="20"/>
          <w:shd w:val="clear" w:color="auto" w:fill="FFFFFF"/>
        </w:rPr>
        <w:t>doi</w:t>
      </w:r>
      <w:proofErr w:type="spellEnd"/>
      <w:r w:rsidR="00FE6314" w:rsidRPr="00FE6314">
        <w:rPr>
          <w:rFonts w:ascii="Arial" w:hAnsi="Arial" w:cs="Arial"/>
          <w:color w:val="000000"/>
          <w:sz w:val="20"/>
          <w:szCs w:val="20"/>
          <w:shd w:val="clear" w:color="auto" w:fill="FFFFFF"/>
        </w:rPr>
        <w:t>: 10.1097/CPT.0000000000000148</w:t>
      </w:r>
    </w:p>
    <w:p w14:paraId="7E3260D9" w14:textId="48764DB2" w:rsidR="002D7110" w:rsidRDefault="002D7110" w:rsidP="00CD34B6">
      <w:pPr>
        <w:widowControl w:val="0"/>
        <w:autoSpaceDE w:val="0"/>
        <w:autoSpaceDN w:val="0"/>
        <w:adjustRightInd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Jordre B, </w:t>
      </w:r>
      <w:r>
        <w:rPr>
          <w:rFonts w:ascii="Arial" w:eastAsia="Times New Roman" w:hAnsi="Arial" w:cs="Arial"/>
          <w:sz w:val="20"/>
          <w:szCs w:val="20"/>
        </w:rPr>
        <w:t xml:space="preserve">Schweinle W. </w:t>
      </w:r>
      <w:r w:rsidRPr="002D7110">
        <w:rPr>
          <w:rFonts w:ascii="Arial" w:eastAsia="Times New Roman" w:hAnsi="Arial" w:cs="Arial"/>
          <w:sz w:val="20"/>
          <w:szCs w:val="20"/>
        </w:rPr>
        <w:t>Hand Grip Strength in Senior Athletes: Normative Data and Community-Dwelling Comparisons</w:t>
      </w:r>
      <w:r>
        <w:rPr>
          <w:rFonts w:ascii="Arial" w:eastAsia="Times New Roman" w:hAnsi="Arial" w:cs="Arial"/>
          <w:sz w:val="20"/>
          <w:szCs w:val="20"/>
        </w:rPr>
        <w:t xml:space="preserve">. </w:t>
      </w:r>
      <w:r w:rsidRPr="002D7110">
        <w:rPr>
          <w:rFonts w:ascii="Arial" w:eastAsia="Times New Roman" w:hAnsi="Arial" w:cs="Arial"/>
          <w:i/>
          <w:sz w:val="20"/>
          <w:szCs w:val="20"/>
        </w:rPr>
        <w:t xml:space="preserve">Int J Sports Phys </w:t>
      </w:r>
      <w:proofErr w:type="spellStart"/>
      <w:r w:rsidRPr="002D7110">
        <w:rPr>
          <w:rFonts w:ascii="Arial" w:eastAsia="Times New Roman" w:hAnsi="Arial" w:cs="Arial"/>
          <w:i/>
          <w:sz w:val="20"/>
          <w:szCs w:val="20"/>
        </w:rPr>
        <w:t>Ther</w:t>
      </w:r>
      <w:proofErr w:type="spellEnd"/>
      <w:r w:rsidR="00A4422C">
        <w:rPr>
          <w:rFonts w:ascii="Arial" w:eastAsia="Times New Roman" w:hAnsi="Arial" w:cs="Arial"/>
          <w:i/>
          <w:sz w:val="20"/>
          <w:szCs w:val="20"/>
        </w:rPr>
        <w:t xml:space="preserve">. </w:t>
      </w:r>
      <w:r w:rsidR="00A4422C">
        <w:rPr>
          <w:rFonts w:ascii="Arial" w:eastAsia="Times New Roman" w:hAnsi="Arial" w:cs="Arial"/>
          <w:sz w:val="20"/>
          <w:szCs w:val="20"/>
        </w:rPr>
        <w:t>August 2020, 15(4):519-525.</w:t>
      </w:r>
    </w:p>
    <w:p w14:paraId="7D8F765C" w14:textId="03EAA134" w:rsidR="00A4422C" w:rsidRPr="00A4422C" w:rsidRDefault="00A4422C" w:rsidP="00CD34B6">
      <w:pPr>
        <w:widowControl w:val="0"/>
        <w:autoSpaceDE w:val="0"/>
        <w:autoSpaceDN w:val="0"/>
        <w:adjustRightInd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Jordre B.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BB040F" w:rsidRPr="00BB040F">
        <w:rPr>
          <w:rFonts w:ascii="Arial" w:eastAsia="Times New Roman" w:hAnsi="Arial" w:cs="Arial"/>
          <w:sz w:val="20"/>
          <w:szCs w:val="20"/>
        </w:rPr>
        <w:t>Sideline Care of the Senior Athlete. In: Emergency Medical Response for the Athlete. Alexandria, VA: Cogent Steps; 2018.43-57.</w:t>
      </w:r>
    </w:p>
    <w:bookmarkEnd w:id="0"/>
    <w:p w14:paraId="366118CC" w14:textId="6F92ADF1" w:rsidR="0057076C" w:rsidRPr="00975C18" w:rsidRDefault="00E10F93" w:rsidP="00E10F93">
      <w:pPr>
        <w:widowControl w:val="0"/>
        <w:autoSpaceDE w:val="0"/>
        <w:autoSpaceDN w:val="0"/>
        <w:adjustRightInd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Times New Roman" w:hAnsi="Arial" w:cs="Arial"/>
          <w:sz w:val="20"/>
          <w:szCs w:val="20"/>
        </w:rPr>
        <w:t xml:space="preserve">, Schweinle W, </w:t>
      </w:r>
      <w:proofErr w:type="spellStart"/>
      <w:r w:rsidR="0057076C" w:rsidRPr="0057076C">
        <w:rPr>
          <w:rFonts w:ascii="Arial" w:eastAsia="Times New Roman" w:hAnsi="Arial" w:cs="Arial"/>
          <w:sz w:val="20"/>
          <w:szCs w:val="20"/>
        </w:rPr>
        <w:t>Oetjen</w:t>
      </w:r>
      <w:proofErr w:type="spellEnd"/>
      <w:r w:rsidR="0057076C" w:rsidRPr="0057076C">
        <w:rPr>
          <w:rFonts w:ascii="Arial" w:eastAsia="Times New Roman" w:hAnsi="Arial" w:cs="Arial"/>
          <w:sz w:val="20"/>
          <w:szCs w:val="20"/>
        </w:rPr>
        <w:t xml:space="preserve"> S, </w:t>
      </w:r>
      <w:proofErr w:type="spellStart"/>
      <w:r w:rsidR="0057076C" w:rsidRPr="0057076C">
        <w:rPr>
          <w:rFonts w:ascii="Arial" w:eastAsia="Times New Roman" w:hAnsi="Arial" w:cs="Arial"/>
          <w:sz w:val="20"/>
          <w:szCs w:val="20"/>
        </w:rPr>
        <w:t>Dybsetter</w:t>
      </w:r>
      <w:proofErr w:type="spellEnd"/>
      <w:r w:rsidR="0057076C" w:rsidRPr="0057076C">
        <w:rPr>
          <w:rFonts w:ascii="Arial" w:eastAsia="Times New Roman" w:hAnsi="Arial" w:cs="Arial"/>
          <w:sz w:val="20"/>
          <w:szCs w:val="20"/>
        </w:rPr>
        <w:t xml:space="preserve"> N, Braun M. Fall History and Associated Physical Performance Measures in Competitive Senior Athletes. </w:t>
      </w:r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Topics in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Geriatr</w:t>
      </w:r>
      <w:proofErr w:type="spellEnd"/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 Rehabil</w:t>
      </w:r>
      <w:r w:rsidR="0057076C" w:rsidRPr="0057076C">
        <w:rPr>
          <w:rFonts w:ascii="Arial" w:eastAsia="Times New Roman" w:hAnsi="Arial" w:cs="Arial"/>
          <w:sz w:val="20"/>
          <w:szCs w:val="20"/>
        </w:rPr>
        <w:t>.2016; 32(1): 1-16.</w:t>
      </w:r>
    </w:p>
    <w:p w14:paraId="46010946" w14:textId="0258BA3F" w:rsidR="0057076C" w:rsidRPr="00975C18" w:rsidRDefault="0057076C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57076C">
        <w:rPr>
          <w:rFonts w:ascii="Arial" w:eastAsia="Times New Roman" w:hAnsi="Arial" w:cs="Arial"/>
          <w:sz w:val="20"/>
          <w:szCs w:val="20"/>
        </w:rPr>
        <w:t xml:space="preserve">Bardhoshi G, </w:t>
      </w:r>
      <w:r w:rsidR="00E10F93"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Pr="0057076C">
        <w:rPr>
          <w:rFonts w:ascii="Arial" w:eastAsia="Times New Roman" w:hAnsi="Arial" w:cs="Arial"/>
          <w:sz w:val="20"/>
          <w:szCs w:val="20"/>
        </w:rPr>
        <w:t xml:space="preserve">, Schweinle W, </w:t>
      </w:r>
      <w:proofErr w:type="spellStart"/>
      <w:r w:rsidRPr="0057076C">
        <w:rPr>
          <w:rFonts w:ascii="Arial" w:eastAsia="Times New Roman" w:hAnsi="Arial" w:cs="Arial"/>
          <w:sz w:val="20"/>
          <w:szCs w:val="20"/>
        </w:rPr>
        <w:t>Wollersheim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 w:rsidRPr="0057076C">
        <w:rPr>
          <w:rFonts w:ascii="Arial" w:eastAsia="Times New Roman" w:hAnsi="Arial" w:cs="Arial"/>
          <w:sz w:val="20"/>
          <w:szCs w:val="20"/>
        </w:rPr>
        <w:t>Shervey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 xml:space="preserve"> S. Understanding Exercise Practices and Depression, Anxiety and Stress </w:t>
      </w:r>
      <w:proofErr w:type="gramStart"/>
      <w:r w:rsidRPr="0057076C">
        <w:rPr>
          <w:rFonts w:ascii="Arial" w:eastAsia="Times New Roman" w:hAnsi="Arial" w:cs="Arial"/>
          <w:sz w:val="20"/>
          <w:szCs w:val="20"/>
        </w:rPr>
        <w:t>In</w:t>
      </w:r>
      <w:proofErr w:type="gramEnd"/>
      <w:r w:rsidRPr="0057076C">
        <w:rPr>
          <w:rFonts w:ascii="Arial" w:eastAsia="Times New Roman" w:hAnsi="Arial" w:cs="Arial"/>
          <w:sz w:val="20"/>
          <w:szCs w:val="20"/>
        </w:rPr>
        <w:t xml:space="preserve"> Senior Games Athletes. </w:t>
      </w:r>
      <w:r w:rsidRPr="0057076C">
        <w:rPr>
          <w:rFonts w:ascii="Arial" w:eastAsia="Times New Roman" w:hAnsi="Arial" w:cs="Arial"/>
          <w:i/>
          <w:sz w:val="20"/>
          <w:szCs w:val="20"/>
        </w:rPr>
        <w:t xml:space="preserve">Topics in </w:t>
      </w:r>
      <w:proofErr w:type="spellStart"/>
      <w:r w:rsidRPr="0057076C">
        <w:rPr>
          <w:rFonts w:ascii="Arial" w:eastAsia="Times New Roman" w:hAnsi="Arial" w:cs="Arial"/>
          <w:i/>
          <w:sz w:val="20"/>
          <w:szCs w:val="20"/>
        </w:rPr>
        <w:t>Geriatr</w:t>
      </w:r>
      <w:proofErr w:type="spellEnd"/>
      <w:r w:rsidRPr="0057076C">
        <w:rPr>
          <w:rFonts w:ascii="Arial" w:eastAsia="Times New Roman" w:hAnsi="Arial" w:cs="Arial"/>
          <w:i/>
          <w:sz w:val="20"/>
          <w:szCs w:val="20"/>
        </w:rPr>
        <w:t xml:space="preserve"> Rehabil</w:t>
      </w:r>
      <w:r w:rsidRPr="0057076C">
        <w:rPr>
          <w:rFonts w:ascii="Arial" w:eastAsia="Times New Roman" w:hAnsi="Arial" w:cs="Arial"/>
          <w:sz w:val="20"/>
          <w:szCs w:val="20"/>
        </w:rPr>
        <w:t>.2016; 32(1): 63-71.</w:t>
      </w:r>
    </w:p>
    <w:p w14:paraId="30CDA0FE" w14:textId="20EDAEA6" w:rsidR="0057076C" w:rsidRDefault="0057076C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proofErr w:type="spellStart"/>
      <w:r w:rsidRPr="0057076C">
        <w:rPr>
          <w:rFonts w:ascii="Arial" w:eastAsia="Times New Roman" w:hAnsi="Arial" w:cs="Arial"/>
          <w:sz w:val="20"/>
          <w:szCs w:val="20"/>
        </w:rPr>
        <w:t>BlyJ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 xml:space="preserve">, </w:t>
      </w:r>
      <w:r w:rsidR="00E10F93"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Pr="0057076C">
        <w:rPr>
          <w:rFonts w:ascii="Arial" w:eastAsia="Times New Roman" w:hAnsi="Arial" w:cs="Arial"/>
          <w:sz w:val="20"/>
          <w:szCs w:val="20"/>
        </w:rPr>
        <w:t xml:space="preserve">. Improve Visibility. </w:t>
      </w:r>
      <w:proofErr w:type="spellStart"/>
      <w:r w:rsidRPr="0057076C">
        <w:rPr>
          <w:rFonts w:ascii="Arial" w:eastAsia="Times New Roman" w:hAnsi="Arial" w:cs="Arial"/>
          <w:i/>
          <w:sz w:val="20"/>
          <w:szCs w:val="20"/>
        </w:rPr>
        <w:t>Dimens</w:t>
      </w:r>
      <w:proofErr w:type="spellEnd"/>
      <w:r w:rsidRPr="0057076C">
        <w:rPr>
          <w:rFonts w:ascii="Arial" w:eastAsia="Times New Roman" w:hAnsi="Arial" w:cs="Arial"/>
          <w:i/>
          <w:sz w:val="20"/>
          <w:szCs w:val="20"/>
        </w:rPr>
        <w:t xml:space="preserve"> Dent </w:t>
      </w:r>
      <w:proofErr w:type="spellStart"/>
      <w:r w:rsidRPr="0057076C">
        <w:rPr>
          <w:rFonts w:ascii="Arial" w:eastAsia="Times New Roman" w:hAnsi="Arial" w:cs="Arial"/>
          <w:i/>
          <w:sz w:val="20"/>
          <w:szCs w:val="20"/>
        </w:rPr>
        <w:t>Hyg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>. January 2015; 13(1): 18-21.</w:t>
      </w:r>
    </w:p>
    <w:p w14:paraId="5BA5EC97" w14:textId="5951CCC7" w:rsidR="0057076C" w:rsidRDefault="0057076C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57076C">
        <w:rPr>
          <w:rFonts w:ascii="Arial" w:eastAsia="Times New Roman" w:hAnsi="Arial" w:cs="Arial"/>
          <w:sz w:val="20"/>
          <w:szCs w:val="20"/>
        </w:rPr>
        <w:t xml:space="preserve">Schweinle W, </w:t>
      </w:r>
      <w:r w:rsidR="00E10F93"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Pr="0057076C">
        <w:rPr>
          <w:rFonts w:ascii="Arial" w:eastAsia="Times New Roman" w:hAnsi="Arial" w:cs="Arial"/>
          <w:sz w:val="20"/>
          <w:szCs w:val="20"/>
        </w:rPr>
        <w:t xml:space="preserve">. A Problem with Single-Item Measures in </w:t>
      </w:r>
      <w:proofErr w:type="spellStart"/>
      <w:r w:rsidRPr="0057076C">
        <w:rPr>
          <w:rFonts w:ascii="Arial" w:eastAsia="Times New Roman" w:hAnsi="Arial" w:cs="Arial"/>
          <w:sz w:val="20"/>
          <w:szCs w:val="20"/>
        </w:rPr>
        <w:t>Research.</w:t>
      </w:r>
      <w:r w:rsidRPr="0057076C">
        <w:rPr>
          <w:rFonts w:ascii="Arial" w:eastAsia="Times New Roman" w:hAnsi="Arial" w:cs="Arial"/>
          <w:i/>
          <w:sz w:val="20"/>
          <w:szCs w:val="20"/>
        </w:rPr>
        <w:t>JPAE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>. 2014;25(3):40-41.</w:t>
      </w:r>
    </w:p>
    <w:p w14:paraId="07723F2A" w14:textId="3229E129" w:rsidR="0057076C" w:rsidRDefault="00E10F93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Times New Roman" w:hAnsi="Arial" w:cs="Arial"/>
          <w:sz w:val="20"/>
          <w:szCs w:val="20"/>
        </w:rPr>
        <w:t xml:space="preserve">, Schweinle W. Comparing Resisted Hip Rotation to Pelvic Floor Muscle Training in Women with Stress Urinary Incontinence, a Pilot Study. </w:t>
      </w:r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J Women’s Health Phys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Ther</w:t>
      </w:r>
      <w:proofErr w:type="spellEnd"/>
      <w:r w:rsidR="0057076C" w:rsidRPr="0057076C">
        <w:rPr>
          <w:rFonts w:ascii="Arial" w:eastAsia="Times New Roman" w:hAnsi="Arial" w:cs="Arial"/>
          <w:sz w:val="20"/>
          <w:szCs w:val="20"/>
        </w:rPr>
        <w:t>. 2014;28(2):81-89.</w:t>
      </w:r>
    </w:p>
    <w:p w14:paraId="44EDEDB9" w14:textId="0BAFA6D5" w:rsidR="0057076C" w:rsidRDefault="00E10F93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proofErr w:type="gramStart"/>
      <w:r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Times New Roman" w:hAnsi="Arial" w:cs="Arial"/>
          <w:sz w:val="20"/>
          <w:szCs w:val="20"/>
        </w:rPr>
        <w:t>,</w:t>
      </w:r>
      <w:proofErr w:type="gramEnd"/>
      <w:r w:rsidR="0057076C" w:rsidRPr="0057076C">
        <w:rPr>
          <w:rFonts w:ascii="Arial" w:eastAsia="Times New Roman" w:hAnsi="Arial" w:cs="Arial"/>
          <w:sz w:val="20"/>
          <w:szCs w:val="20"/>
        </w:rPr>
        <w:t xml:space="preserve"> Bly J. Prevent pain with the right operator stool.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Dimens</w:t>
      </w:r>
      <w:proofErr w:type="spellEnd"/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 Dent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Hyg</w:t>
      </w:r>
      <w:proofErr w:type="spellEnd"/>
      <w:r w:rsidR="0057076C">
        <w:rPr>
          <w:rFonts w:ascii="Arial" w:eastAsia="Times New Roman" w:hAnsi="Arial" w:cs="Arial"/>
          <w:sz w:val="20"/>
          <w:szCs w:val="20"/>
        </w:rPr>
        <w:t>. January 2014; 12(1): 16-18.</w:t>
      </w:r>
    </w:p>
    <w:p w14:paraId="76C5A646" w14:textId="6C9FF10C" w:rsidR="0057076C" w:rsidRDefault="0057076C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proofErr w:type="spellStart"/>
      <w:r w:rsidRPr="0057076C">
        <w:rPr>
          <w:rFonts w:ascii="Arial" w:eastAsia="Times New Roman" w:hAnsi="Arial" w:cs="Arial"/>
          <w:sz w:val="20"/>
          <w:szCs w:val="20"/>
        </w:rPr>
        <w:t>Seefeldt</w:t>
      </w:r>
      <w:proofErr w:type="spellEnd"/>
      <w:r w:rsidRPr="0057076C">
        <w:rPr>
          <w:rFonts w:ascii="Arial" w:eastAsia="Times New Roman" w:hAnsi="Arial" w:cs="Arial"/>
          <w:sz w:val="20"/>
          <w:szCs w:val="20"/>
        </w:rPr>
        <w:t xml:space="preserve"> TM, Mort JR, Brockevelt B, Giger J, </w:t>
      </w:r>
      <w:r w:rsidR="00E10F93"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Pr="0057076C">
        <w:rPr>
          <w:rFonts w:ascii="Arial" w:eastAsia="Times New Roman" w:hAnsi="Arial" w:cs="Arial"/>
          <w:sz w:val="20"/>
          <w:szCs w:val="20"/>
        </w:rPr>
        <w:t xml:space="preserve">, Lawler M, Nilson W, Svien L. A pilot study of interprofessional case discussions for health professions students using the virtual world Second Life. </w:t>
      </w:r>
      <w:r w:rsidRPr="0057076C">
        <w:rPr>
          <w:rFonts w:ascii="Arial" w:eastAsia="Times New Roman" w:hAnsi="Arial" w:cs="Arial"/>
          <w:i/>
          <w:sz w:val="20"/>
          <w:szCs w:val="20"/>
        </w:rPr>
        <w:t>Currents in Pharmacy Teaching and Learning</w:t>
      </w:r>
      <w:r>
        <w:rPr>
          <w:rFonts w:ascii="Arial" w:eastAsia="Times New Roman" w:hAnsi="Arial" w:cs="Arial"/>
          <w:sz w:val="20"/>
          <w:szCs w:val="20"/>
        </w:rPr>
        <w:t>. 2012;4:224-231.</w:t>
      </w:r>
    </w:p>
    <w:p w14:paraId="1788C3FE" w14:textId="4EEF57FD" w:rsidR="0057076C" w:rsidRDefault="00E10F93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Times New Roman" w:hAnsi="Arial" w:cs="Arial"/>
          <w:sz w:val="20"/>
          <w:szCs w:val="20"/>
        </w:rPr>
        <w:t xml:space="preserve">, Schweinle W, </w:t>
      </w:r>
      <w:proofErr w:type="spellStart"/>
      <w:r w:rsidR="0057076C" w:rsidRPr="0057076C">
        <w:rPr>
          <w:rFonts w:ascii="Arial" w:eastAsia="Times New Roman" w:hAnsi="Arial" w:cs="Arial"/>
          <w:sz w:val="20"/>
          <w:szCs w:val="20"/>
        </w:rPr>
        <w:t>Beacom</w:t>
      </w:r>
      <w:proofErr w:type="spellEnd"/>
      <w:r w:rsidR="0057076C" w:rsidRPr="0057076C">
        <w:rPr>
          <w:rFonts w:ascii="Arial" w:eastAsia="Times New Roman" w:hAnsi="Arial" w:cs="Arial"/>
          <w:sz w:val="20"/>
          <w:szCs w:val="20"/>
        </w:rPr>
        <w:t xml:space="preserve"> K, Graphenteen V, Ladwig A. The Five Times Sit to Stand Test in Senior Athletes. </w:t>
      </w:r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J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Geriatr</w:t>
      </w:r>
      <w:proofErr w:type="spellEnd"/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 Phys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Ther</w:t>
      </w:r>
      <w:proofErr w:type="spellEnd"/>
      <w:r w:rsidR="0057076C">
        <w:rPr>
          <w:rFonts w:ascii="Arial" w:eastAsia="Times New Roman" w:hAnsi="Arial" w:cs="Arial"/>
          <w:sz w:val="20"/>
          <w:szCs w:val="20"/>
        </w:rPr>
        <w:t>. 2013;36(1):47-50.</w:t>
      </w:r>
    </w:p>
    <w:p w14:paraId="74D3A4C9" w14:textId="4F0F5DD9" w:rsidR="0057076C" w:rsidRPr="00E10F93" w:rsidRDefault="00E10F93" w:rsidP="00E10F93">
      <w:pPr>
        <w:widowControl w:val="0"/>
        <w:spacing w:after="0" w:line="240" w:lineRule="auto"/>
        <w:ind w:left="576" w:hanging="288"/>
        <w:rPr>
          <w:rFonts w:ascii="Arial" w:eastAsia="Times New Roman" w:hAnsi="Arial" w:cs="Arial"/>
          <w:sz w:val="20"/>
          <w:szCs w:val="20"/>
        </w:rPr>
      </w:pPr>
      <w:r w:rsidRPr="00E10F93">
        <w:rPr>
          <w:rFonts w:ascii="Arial" w:eastAsia="Times New Roman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Times New Roman" w:hAnsi="Arial" w:cs="Arial"/>
          <w:sz w:val="20"/>
          <w:szCs w:val="20"/>
        </w:rPr>
        <w:t xml:space="preserve">, Bly J. Protect your Musculoskeletal Health.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Dimens</w:t>
      </w:r>
      <w:proofErr w:type="spellEnd"/>
      <w:r w:rsidR="0057076C" w:rsidRPr="0057076C">
        <w:rPr>
          <w:rFonts w:ascii="Arial" w:eastAsia="Times New Roman" w:hAnsi="Arial" w:cs="Arial"/>
          <w:i/>
          <w:sz w:val="20"/>
          <w:szCs w:val="20"/>
        </w:rPr>
        <w:t xml:space="preserve"> Dent </w:t>
      </w:r>
      <w:proofErr w:type="spellStart"/>
      <w:r w:rsidR="0057076C" w:rsidRPr="0057076C">
        <w:rPr>
          <w:rFonts w:ascii="Arial" w:eastAsia="Times New Roman" w:hAnsi="Arial" w:cs="Arial"/>
          <w:i/>
          <w:sz w:val="20"/>
          <w:szCs w:val="20"/>
        </w:rPr>
        <w:t>Hyg</w:t>
      </w:r>
      <w:proofErr w:type="spellEnd"/>
      <w:r w:rsidR="0057076C" w:rsidRPr="0057076C">
        <w:rPr>
          <w:rFonts w:ascii="Arial" w:eastAsia="Times New Roman" w:hAnsi="Arial" w:cs="Arial"/>
          <w:sz w:val="20"/>
          <w:szCs w:val="20"/>
        </w:rPr>
        <w:t>. January 2012; 10(1): 30, 33-34.</w:t>
      </w:r>
    </w:p>
    <w:p w14:paraId="79CD019C" w14:textId="6566AD17" w:rsidR="004B2CF1" w:rsidRPr="00786244" w:rsidRDefault="00975C18" w:rsidP="0078624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2706EF">
        <w:rPr>
          <w:rFonts w:ascii="Arial" w:eastAsia="MS Mincho" w:hAnsi="Arial" w:cs="Arial"/>
          <w:b/>
          <w:bCs/>
          <w:color w:val="000000"/>
          <w:sz w:val="20"/>
          <w:szCs w:val="20"/>
          <w:u w:val="single"/>
        </w:rPr>
        <w:t>Peer Reviewed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 xml:space="preserve"> Scientific and Professional Presentations:</w:t>
      </w:r>
    </w:p>
    <w:p w14:paraId="3AB8F19F" w14:textId="5FAB5549" w:rsidR="003673DD" w:rsidRDefault="003673D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 w:rsidRPr="00413208">
        <w:rPr>
          <w:rFonts w:ascii="Arial" w:eastAsia="MS Mincho" w:hAnsi="Arial" w:cs="Arial"/>
          <w:color w:val="000000"/>
          <w:sz w:val="20"/>
          <w:szCs w:val="20"/>
        </w:rPr>
        <w:t>Studer M,</w:t>
      </w: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 Jordre B,</w:t>
      </w:r>
      <w:r w:rsidR="00413208">
        <w:rPr>
          <w:rFonts w:ascii="Arial" w:eastAsia="MS Mincho" w:hAnsi="Arial" w:cs="Arial"/>
          <w:b/>
          <w:color w:val="000000"/>
          <w:sz w:val="20"/>
          <w:szCs w:val="20"/>
        </w:rPr>
        <w:t xml:space="preserve"> </w:t>
      </w:r>
      <w:r w:rsidR="00413208" w:rsidRPr="00413208">
        <w:rPr>
          <w:rFonts w:ascii="Arial" w:eastAsia="MS Mincho" w:hAnsi="Arial" w:cs="Arial"/>
          <w:color w:val="000000"/>
          <w:sz w:val="20"/>
          <w:szCs w:val="20"/>
        </w:rPr>
        <w:t>Johnson C, Sattgast J, Barusic P</w:t>
      </w:r>
      <w:r w:rsidR="00413208">
        <w:rPr>
          <w:rFonts w:ascii="Arial" w:eastAsia="MS Mincho" w:hAnsi="Arial" w:cs="Arial"/>
          <w:b/>
          <w:color w:val="000000"/>
          <w:sz w:val="20"/>
          <w:szCs w:val="20"/>
        </w:rPr>
        <w:t>.</w:t>
      </w: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Age On: Maximizing the Performance of the </w:t>
      </w: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GeriAthlete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. American Physical Therapy Association, Academy of Geriatric Physical Therapy, Combined Sections Meeting; 2-day continuing education class. March 2021. Virtual Conference. </w:t>
      </w:r>
    </w:p>
    <w:p w14:paraId="73373B7A" w14:textId="0787741F" w:rsidR="003673DD" w:rsidRPr="003673DD" w:rsidRDefault="003673D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lastRenderedPageBreak/>
        <w:t xml:space="preserve">Jordre B, </w:t>
      </w:r>
      <w:proofErr w:type="spellStart"/>
      <w:r w:rsidRPr="00413208">
        <w:rPr>
          <w:rFonts w:ascii="Arial" w:eastAsia="MS Mincho" w:hAnsi="Arial" w:cs="Arial"/>
          <w:color w:val="000000"/>
          <w:sz w:val="20"/>
          <w:szCs w:val="20"/>
        </w:rPr>
        <w:t>Naw</w:t>
      </w:r>
      <w:r w:rsidR="00413208" w:rsidRPr="00413208">
        <w:rPr>
          <w:rFonts w:ascii="Arial" w:eastAsia="MS Mincho" w:hAnsi="Arial" w:cs="Arial"/>
          <w:color w:val="000000"/>
          <w:sz w:val="20"/>
          <w:szCs w:val="20"/>
        </w:rPr>
        <w:t>a</w:t>
      </w:r>
      <w:r w:rsidRPr="00413208">
        <w:rPr>
          <w:rFonts w:ascii="Arial" w:eastAsia="MS Mincho" w:hAnsi="Arial" w:cs="Arial"/>
          <w:color w:val="000000"/>
          <w:sz w:val="20"/>
          <w:szCs w:val="20"/>
        </w:rPr>
        <w:t>kowski</w:t>
      </w:r>
      <w:proofErr w:type="spellEnd"/>
      <w:r w:rsidRPr="00413208">
        <w:rPr>
          <w:rFonts w:ascii="Arial" w:eastAsia="MS Mincho" w:hAnsi="Arial" w:cs="Arial"/>
          <w:color w:val="000000"/>
          <w:sz w:val="20"/>
          <w:szCs w:val="20"/>
        </w:rPr>
        <w:t xml:space="preserve"> K, Studer M</w:t>
      </w: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.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Get Your Foot in the Door with Competitive Aging Athletes: Developing an Engagement Strategy. American Physical Therapy Association, Academy of Geriatric Physical Therapy, Combined Sections Meeting; Virtual 2-hour educational session; </w:t>
      </w:r>
      <w:proofErr w:type="gramStart"/>
      <w:r w:rsidR="00413208">
        <w:rPr>
          <w:rFonts w:ascii="Arial" w:eastAsia="MS Mincho" w:hAnsi="Arial" w:cs="Arial"/>
          <w:color w:val="000000"/>
          <w:sz w:val="20"/>
          <w:szCs w:val="20"/>
        </w:rPr>
        <w:t>February,</w:t>
      </w:r>
      <w:proofErr w:type="gramEnd"/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 2021.</w:t>
      </w:r>
    </w:p>
    <w:p w14:paraId="6365C413" w14:textId="0E9306BB" w:rsidR="00786244" w:rsidRDefault="00786244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 w:rsidRPr="00786244">
        <w:rPr>
          <w:rFonts w:ascii="Arial" w:eastAsia="MS Mincho" w:hAnsi="Arial" w:cs="Arial"/>
          <w:b/>
          <w:color w:val="000000"/>
          <w:sz w:val="20"/>
          <w:szCs w:val="20"/>
        </w:rPr>
        <w:t>Jordre B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, Hettinger M, Nagel C, Newman E, Wilson A, Schweinle W, Ladwig A. Bone Health in Aging Cyclists.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>American Physical Therapy Association, Academy of Geriatric Physical Therapy, Combined Sections Meeting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;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Virtual 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Poster Presentation; </w:t>
      </w:r>
      <w:proofErr w:type="gramStart"/>
      <w:r w:rsidRPr="00786244">
        <w:rPr>
          <w:rFonts w:ascii="Arial" w:eastAsia="MS Mincho" w:hAnsi="Arial" w:cs="Arial"/>
          <w:color w:val="000000"/>
          <w:sz w:val="20"/>
          <w:szCs w:val="20"/>
        </w:rPr>
        <w:t>February,</w:t>
      </w:r>
      <w:proofErr w:type="gram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2021.</w:t>
      </w:r>
    </w:p>
    <w:p w14:paraId="69D992F0" w14:textId="2A6CD3E9" w:rsidR="00786244" w:rsidRPr="00786244" w:rsidRDefault="00786244" w:rsidP="0078624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 w:rsidRPr="00786244">
        <w:rPr>
          <w:rFonts w:ascii="Arial" w:eastAsia="MS Mincho" w:hAnsi="Arial" w:cs="Arial"/>
          <w:b/>
          <w:color w:val="000000"/>
          <w:sz w:val="20"/>
          <w:szCs w:val="20"/>
        </w:rPr>
        <w:t>Jordre B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, Hall A, Hirsch C, Knecht K, Ristau M, Schweinle W. Competitive Aging Cyclists: Variables Associated with Successful Performance.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>American Physical Therapy Association, Academy of Geriatric Physical Therapy, Combined Sections Meeting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;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Virtual 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Poster Presentation; </w:t>
      </w:r>
      <w:proofErr w:type="gramStart"/>
      <w:r w:rsidRPr="00786244">
        <w:rPr>
          <w:rFonts w:ascii="Arial" w:eastAsia="MS Mincho" w:hAnsi="Arial" w:cs="Arial"/>
          <w:color w:val="000000"/>
          <w:sz w:val="20"/>
          <w:szCs w:val="20"/>
        </w:rPr>
        <w:t>February,</w:t>
      </w:r>
      <w:proofErr w:type="gram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2021.</w:t>
      </w:r>
    </w:p>
    <w:p w14:paraId="6A781325" w14:textId="21EDD5A7" w:rsidR="00786244" w:rsidRPr="00786244" w:rsidRDefault="00786244" w:rsidP="0041320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 w:rsidRPr="00786244">
        <w:rPr>
          <w:rFonts w:ascii="Arial" w:eastAsia="MS Mincho" w:hAnsi="Arial" w:cs="Arial"/>
          <w:color w:val="000000"/>
          <w:sz w:val="20"/>
          <w:szCs w:val="20"/>
        </w:rPr>
        <w:t>Thomanschesfsky</w:t>
      </w:r>
      <w:proofErr w:type="spell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K, Matlack E, Nofsinger S, Tavernier B, Tuma C, Schmitt J, </w:t>
      </w:r>
      <w:r w:rsidRPr="00786244">
        <w:rPr>
          <w:rFonts w:ascii="Arial" w:eastAsia="MS Mincho" w:hAnsi="Arial" w:cs="Arial"/>
          <w:b/>
          <w:color w:val="000000"/>
          <w:sz w:val="20"/>
          <w:szCs w:val="20"/>
        </w:rPr>
        <w:t>Jordre B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. State Senior Games Participants: Analyses of Senior Athlete Fitness Exam Results Related to Fall Risk.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>American Physical Therapy Association, Academy of Geriatric Physical Therapy, Combined Sections Meeting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;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Virtual 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Poster Presentation; </w:t>
      </w:r>
      <w:proofErr w:type="gramStart"/>
      <w:r w:rsidRPr="00786244">
        <w:rPr>
          <w:rFonts w:ascii="Arial" w:eastAsia="MS Mincho" w:hAnsi="Arial" w:cs="Arial"/>
          <w:color w:val="000000"/>
          <w:sz w:val="20"/>
          <w:szCs w:val="20"/>
        </w:rPr>
        <w:t>February,</w:t>
      </w:r>
      <w:proofErr w:type="gram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2021.</w:t>
      </w:r>
    </w:p>
    <w:p w14:paraId="57037DA5" w14:textId="5D8246BE" w:rsidR="00786244" w:rsidRPr="00786244" w:rsidRDefault="00786244" w:rsidP="0078624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 w:rsidRPr="00786244">
        <w:rPr>
          <w:rFonts w:ascii="Arial" w:eastAsia="MS Mincho" w:hAnsi="Arial" w:cs="Arial"/>
          <w:color w:val="000000"/>
          <w:sz w:val="20"/>
          <w:szCs w:val="20"/>
        </w:rPr>
        <w:t>Thomanschesfsky</w:t>
      </w:r>
      <w:proofErr w:type="spell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K, Matlack E, Nofsinger S, Tavernier B, Tuma C, Schmitt J, </w:t>
      </w:r>
      <w:r w:rsidRPr="00786244">
        <w:rPr>
          <w:rFonts w:ascii="Arial" w:eastAsia="MS Mincho" w:hAnsi="Arial" w:cs="Arial"/>
          <w:b/>
          <w:color w:val="000000"/>
          <w:sz w:val="20"/>
          <w:szCs w:val="20"/>
        </w:rPr>
        <w:t>Jordre B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. State Senior Games Participants: Analyses of Usual and Fast Gait Speed Results.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>American Physical Therapy Association, Academy of Geriatric Physical Therapy, Combined Sections Meeting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; </w:t>
      </w:r>
      <w:r w:rsidR="00413208">
        <w:rPr>
          <w:rFonts w:ascii="Arial" w:eastAsia="MS Mincho" w:hAnsi="Arial" w:cs="Arial"/>
          <w:color w:val="000000"/>
          <w:sz w:val="20"/>
          <w:szCs w:val="20"/>
        </w:rPr>
        <w:t xml:space="preserve">Virtual </w:t>
      </w:r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Poster Presentation; </w:t>
      </w:r>
      <w:proofErr w:type="gramStart"/>
      <w:r w:rsidRPr="00786244">
        <w:rPr>
          <w:rFonts w:ascii="Arial" w:eastAsia="MS Mincho" w:hAnsi="Arial" w:cs="Arial"/>
          <w:color w:val="000000"/>
          <w:sz w:val="20"/>
          <w:szCs w:val="20"/>
        </w:rPr>
        <w:t>February,</w:t>
      </w:r>
      <w:proofErr w:type="gramEnd"/>
      <w:r w:rsidRPr="00786244">
        <w:rPr>
          <w:rFonts w:ascii="Arial" w:eastAsia="MS Mincho" w:hAnsi="Arial" w:cs="Arial"/>
          <w:color w:val="000000"/>
          <w:sz w:val="20"/>
          <w:szCs w:val="20"/>
        </w:rPr>
        <w:t xml:space="preserve"> 2021.</w:t>
      </w:r>
    </w:p>
    <w:p w14:paraId="4B68C1DE" w14:textId="4ACE3220" w:rsidR="00FA04AD" w:rsidRDefault="00FA04A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Jordre B, 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Schweinle W.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 xml:space="preserve">The Senior Athlete Fitness Exam: A tool for Screening Health and Risk 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  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Factors in Aging Athletes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. Denver, CO; </w:t>
      </w:r>
      <w:r w:rsidR="005B00C6">
        <w:rPr>
          <w:rFonts w:ascii="Arial" w:eastAsia="MS Mincho" w:hAnsi="Arial" w:cs="Arial"/>
          <w:color w:val="000000"/>
          <w:sz w:val="20"/>
          <w:szCs w:val="20"/>
        </w:rPr>
        <w:t xml:space="preserve">Poster Presentation; </w:t>
      </w:r>
      <w:r>
        <w:rPr>
          <w:rFonts w:ascii="Arial" w:eastAsia="MS Mincho" w:hAnsi="Arial" w:cs="Arial"/>
          <w:color w:val="000000"/>
          <w:sz w:val="20"/>
          <w:szCs w:val="20"/>
        </w:rPr>
        <w:t>February 2020.</w:t>
      </w:r>
    </w:p>
    <w:p w14:paraId="0CE25185" w14:textId="1DD15E16" w:rsidR="00FA04AD" w:rsidRDefault="00FA04A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Jordre B,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Schweinle W</w:t>
      </w:r>
      <w:r>
        <w:rPr>
          <w:rFonts w:ascii="Arial" w:eastAsia="MS Mincho" w:hAnsi="Arial" w:cs="Arial"/>
          <w:color w:val="000000"/>
          <w:sz w:val="20"/>
          <w:szCs w:val="20"/>
        </w:rPr>
        <w:t>, McFarland K, Norman S, Paul J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.</w:t>
      </w: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Aging Swimmers, How Do They Differ from Other Aging Athletes?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Denver, CO; </w:t>
      </w:r>
      <w:r w:rsidR="0000022C">
        <w:rPr>
          <w:rFonts w:ascii="Arial" w:eastAsia="MS Mincho" w:hAnsi="Arial" w:cs="Arial"/>
          <w:color w:val="000000"/>
          <w:sz w:val="20"/>
          <w:szCs w:val="20"/>
        </w:rPr>
        <w:t xml:space="preserve">Platform Presentation; </w:t>
      </w:r>
      <w:r>
        <w:rPr>
          <w:rFonts w:ascii="Arial" w:eastAsia="MS Mincho" w:hAnsi="Arial" w:cs="Arial"/>
          <w:color w:val="000000"/>
          <w:sz w:val="20"/>
          <w:szCs w:val="20"/>
        </w:rPr>
        <w:t>February 2020.</w:t>
      </w:r>
    </w:p>
    <w:p w14:paraId="615E160F" w14:textId="4B3ADD43" w:rsidR="00FA04AD" w:rsidRDefault="00FA04A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Jordre B,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Schweinle W</w:t>
      </w:r>
      <w:r>
        <w:rPr>
          <w:rFonts w:ascii="Arial" w:eastAsia="MS Mincho" w:hAnsi="Arial" w:cs="Arial"/>
          <w:color w:val="000000"/>
          <w:sz w:val="20"/>
          <w:szCs w:val="20"/>
        </w:rPr>
        <w:t>, Deering A, Allen A, Munger J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.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 xml:space="preserve">Walking Speed Reserve </w:t>
      </w:r>
      <w:proofErr w:type="gramStart"/>
      <w:r w:rsidRPr="002D7110">
        <w:rPr>
          <w:rFonts w:ascii="Arial" w:eastAsia="MS Mincho" w:hAnsi="Arial" w:cs="Arial"/>
          <w:color w:val="000000"/>
          <w:sz w:val="20"/>
          <w:szCs w:val="20"/>
        </w:rPr>
        <w:t>As</w:t>
      </w:r>
      <w:proofErr w:type="gramEnd"/>
      <w:r w:rsidRPr="002D7110">
        <w:rPr>
          <w:rFonts w:ascii="Arial" w:eastAsia="MS Mincho" w:hAnsi="Arial" w:cs="Arial"/>
          <w:color w:val="000000"/>
          <w:sz w:val="20"/>
          <w:szCs w:val="20"/>
        </w:rPr>
        <w:t xml:space="preserve"> a Screen for Fall Risk and Co-Morbidities in Aging Athletes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. Denver, CO; </w:t>
      </w:r>
      <w:r w:rsidR="0000022C">
        <w:rPr>
          <w:rFonts w:ascii="Arial" w:eastAsia="MS Mincho" w:hAnsi="Arial" w:cs="Arial"/>
          <w:color w:val="000000"/>
          <w:sz w:val="20"/>
          <w:szCs w:val="20"/>
        </w:rPr>
        <w:t xml:space="preserve">Platform Presentation; </w:t>
      </w:r>
      <w:r>
        <w:rPr>
          <w:rFonts w:ascii="Arial" w:eastAsia="MS Mincho" w:hAnsi="Arial" w:cs="Arial"/>
          <w:color w:val="000000"/>
          <w:sz w:val="20"/>
          <w:szCs w:val="20"/>
        </w:rPr>
        <w:t>February 2020.</w:t>
      </w:r>
    </w:p>
    <w:p w14:paraId="2D7061E8" w14:textId="45059C93" w:rsidR="00FA04AD" w:rsidRPr="00FA04AD" w:rsidRDefault="00FA04AD" w:rsidP="00FA04AD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b/>
          <w:color w:val="000000"/>
          <w:sz w:val="20"/>
          <w:szCs w:val="20"/>
        </w:rPr>
        <w:t xml:space="preserve">Jordre B, 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Schweinle W, Nour K, Loudenslager M, Bolstad T </w:t>
      </w:r>
      <w:r w:rsidRPr="002D7110">
        <w:rPr>
          <w:rFonts w:ascii="Arial" w:eastAsia="MS Mincho" w:hAnsi="Arial" w:cs="Arial"/>
          <w:color w:val="000000"/>
          <w:sz w:val="20"/>
          <w:szCs w:val="20"/>
        </w:rPr>
        <w:t>Modifiable Physical Performance Measures Predictive of Success in Competitive Aging Swimmers</w:t>
      </w:r>
      <w:r w:rsidR="0000022C">
        <w:rPr>
          <w:rFonts w:ascii="Arial" w:eastAsia="MS Mincho" w:hAnsi="Arial" w:cs="Arial"/>
          <w:color w:val="000000"/>
          <w:sz w:val="20"/>
          <w:szCs w:val="20"/>
        </w:rPr>
        <w:t>.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Denver, CO; </w:t>
      </w:r>
      <w:r w:rsidR="0000022C">
        <w:rPr>
          <w:rFonts w:ascii="Arial" w:eastAsia="MS Mincho" w:hAnsi="Arial" w:cs="Arial"/>
          <w:color w:val="000000"/>
          <w:sz w:val="20"/>
          <w:szCs w:val="20"/>
        </w:rPr>
        <w:t xml:space="preserve">Platform Presentation; </w:t>
      </w:r>
      <w:r>
        <w:rPr>
          <w:rFonts w:ascii="Arial" w:eastAsia="MS Mincho" w:hAnsi="Arial" w:cs="Arial"/>
          <w:color w:val="000000"/>
          <w:sz w:val="20"/>
          <w:szCs w:val="20"/>
        </w:rPr>
        <w:t>February 2020.</w:t>
      </w:r>
    </w:p>
    <w:p w14:paraId="3CE8A333" w14:textId="110AF20C" w:rsidR="00E10F93" w:rsidRDefault="00715236" w:rsidP="00F4064D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 xml:space="preserve">MacCabe A, </w:t>
      </w:r>
      <w:r w:rsidR="00E10F93" w:rsidRPr="00E10F93">
        <w:rPr>
          <w:rFonts w:ascii="Arial" w:eastAsia="MS Mincho" w:hAnsi="Arial" w:cs="Arial"/>
          <w:b/>
          <w:sz w:val="20"/>
          <w:szCs w:val="20"/>
        </w:rPr>
        <w:t>Jordre B</w:t>
      </w:r>
      <w:r>
        <w:rPr>
          <w:rFonts w:ascii="Arial" w:eastAsia="MS Mincho" w:hAnsi="Arial" w:cs="Arial"/>
          <w:sz w:val="20"/>
          <w:szCs w:val="20"/>
        </w:rPr>
        <w:t xml:space="preserve">, Inglis L, </w:t>
      </w:r>
      <w:proofErr w:type="spellStart"/>
      <w:r>
        <w:rPr>
          <w:rFonts w:ascii="Arial" w:eastAsia="MS Mincho" w:hAnsi="Arial" w:cs="Arial"/>
          <w:sz w:val="20"/>
          <w:szCs w:val="20"/>
        </w:rPr>
        <w:t>Stueven</w:t>
      </w:r>
      <w:proofErr w:type="spellEnd"/>
      <w:r>
        <w:rPr>
          <w:rFonts w:ascii="Arial" w:eastAsia="MS Mincho" w:hAnsi="Arial" w:cs="Arial"/>
          <w:sz w:val="20"/>
          <w:szCs w:val="20"/>
        </w:rPr>
        <w:t xml:space="preserve"> N, Johnson E, Lesser E. Effectiveness of a Protective Stepping Class to Reduce Fall Risk in Community Dwe</w:t>
      </w:r>
      <w:r w:rsidR="00B154C9">
        <w:rPr>
          <w:rFonts w:ascii="Arial" w:eastAsia="MS Mincho" w:hAnsi="Arial" w:cs="Arial"/>
          <w:sz w:val="20"/>
          <w:szCs w:val="20"/>
        </w:rPr>
        <w:t xml:space="preserve">lling Older Adults. </w:t>
      </w:r>
      <w:r>
        <w:rPr>
          <w:rFonts w:ascii="Arial" w:eastAsia="MS Mincho" w:hAnsi="Arial" w:cs="Arial"/>
          <w:sz w:val="20"/>
          <w:szCs w:val="20"/>
        </w:rPr>
        <w:t>APTA CSM Conference; New O</w:t>
      </w:r>
      <w:r w:rsidR="00E10F93">
        <w:rPr>
          <w:rFonts w:ascii="Arial" w:eastAsia="MS Mincho" w:hAnsi="Arial" w:cs="Arial"/>
          <w:sz w:val="20"/>
          <w:szCs w:val="20"/>
        </w:rPr>
        <w:t>rleans, LA; Poster Presentation;</w:t>
      </w:r>
      <w:r>
        <w:rPr>
          <w:rFonts w:ascii="Arial" w:eastAsia="MS Mincho" w:hAnsi="Arial" w:cs="Arial"/>
          <w:sz w:val="20"/>
          <w:szCs w:val="20"/>
        </w:rPr>
        <w:t xml:space="preserve"> February 2018</w:t>
      </w:r>
      <w:r w:rsidR="00E10F93">
        <w:rPr>
          <w:rFonts w:ascii="Arial" w:eastAsia="MS Mincho" w:hAnsi="Arial" w:cs="Arial"/>
          <w:sz w:val="20"/>
          <w:szCs w:val="20"/>
        </w:rPr>
        <w:t>.</w:t>
      </w:r>
    </w:p>
    <w:p w14:paraId="43C9A22F" w14:textId="1B3C6087" w:rsidR="00E10F93" w:rsidRDefault="00E10F93" w:rsidP="00F4064D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hanging="288"/>
        <w:rPr>
          <w:rFonts w:ascii="Arial" w:eastAsia="MS Mincho" w:hAnsi="Arial" w:cs="Arial"/>
          <w:sz w:val="20"/>
          <w:szCs w:val="20"/>
        </w:rPr>
      </w:pPr>
      <w:r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, Schweinle W, Johnson M, </w:t>
      </w:r>
      <w:proofErr w:type="spellStart"/>
      <w:r w:rsidR="0057076C" w:rsidRPr="0057076C">
        <w:rPr>
          <w:rFonts w:ascii="Arial" w:eastAsia="MS Mincho" w:hAnsi="Arial" w:cs="Arial"/>
          <w:sz w:val="20"/>
          <w:szCs w:val="20"/>
        </w:rPr>
        <w:t>OKief</w:t>
      </w:r>
      <w:proofErr w:type="spellEnd"/>
      <w:r w:rsidR="0057076C" w:rsidRPr="0057076C">
        <w:rPr>
          <w:rFonts w:ascii="Arial" w:eastAsia="MS Mincho" w:hAnsi="Arial" w:cs="Arial"/>
          <w:sz w:val="20"/>
          <w:szCs w:val="20"/>
        </w:rPr>
        <w:t xml:space="preserve"> A, Pohlman I. Physical Performance Measures in Competitive Senior Archers. IAGG World Congress of Gerontology a</w:t>
      </w:r>
      <w:r w:rsidR="0057076C">
        <w:rPr>
          <w:rFonts w:ascii="Arial" w:eastAsia="MS Mincho" w:hAnsi="Arial" w:cs="Arial"/>
          <w:sz w:val="20"/>
          <w:szCs w:val="20"/>
        </w:rPr>
        <w:t>nd Geriatrics; San Francis</w:t>
      </w:r>
      <w:r w:rsidR="00307E93">
        <w:rPr>
          <w:rFonts w:ascii="Arial" w:eastAsia="MS Mincho" w:hAnsi="Arial" w:cs="Arial"/>
          <w:sz w:val="20"/>
          <w:szCs w:val="20"/>
        </w:rPr>
        <w:t>c</w:t>
      </w:r>
      <w:r w:rsidR="0057076C">
        <w:rPr>
          <w:rFonts w:ascii="Arial" w:eastAsia="MS Mincho" w:hAnsi="Arial" w:cs="Arial"/>
          <w:sz w:val="20"/>
          <w:szCs w:val="20"/>
        </w:rPr>
        <w:t xml:space="preserve">o, CA; Poster </w:t>
      </w:r>
      <w:r>
        <w:rPr>
          <w:rFonts w:ascii="Arial" w:eastAsia="MS Mincho" w:hAnsi="Arial" w:cs="Arial"/>
          <w:sz w:val="20"/>
          <w:szCs w:val="20"/>
        </w:rPr>
        <w:t xml:space="preserve">Presentation; </w:t>
      </w:r>
      <w:r w:rsidR="0057076C">
        <w:rPr>
          <w:rFonts w:ascii="Arial" w:eastAsia="MS Mincho" w:hAnsi="Arial" w:cs="Arial"/>
          <w:sz w:val="20"/>
          <w:szCs w:val="20"/>
        </w:rPr>
        <w:t>July 2017</w:t>
      </w:r>
      <w:r>
        <w:rPr>
          <w:rFonts w:ascii="Arial" w:eastAsia="MS Mincho" w:hAnsi="Arial" w:cs="Arial"/>
          <w:sz w:val="20"/>
          <w:szCs w:val="20"/>
        </w:rPr>
        <w:t>.</w:t>
      </w:r>
    </w:p>
    <w:p w14:paraId="4D8D7A0A" w14:textId="557F196F" w:rsidR="0057076C" w:rsidRPr="0057076C" w:rsidRDefault="00E10F93" w:rsidP="00F4064D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, Schweinle W, Brown J, </w:t>
      </w:r>
      <w:proofErr w:type="spellStart"/>
      <w:r w:rsidR="0057076C" w:rsidRPr="0057076C">
        <w:rPr>
          <w:rFonts w:ascii="Arial" w:eastAsia="MS Mincho" w:hAnsi="Arial" w:cs="Arial"/>
          <w:sz w:val="20"/>
          <w:szCs w:val="20"/>
        </w:rPr>
        <w:t>Lovro</w:t>
      </w:r>
      <w:proofErr w:type="spellEnd"/>
      <w:r w:rsidR="0057076C" w:rsidRPr="0057076C">
        <w:rPr>
          <w:rFonts w:ascii="Arial" w:eastAsia="MS Mincho" w:hAnsi="Arial" w:cs="Arial"/>
          <w:sz w:val="20"/>
          <w:szCs w:val="20"/>
        </w:rPr>
        <w:t xml:space="preserve"> C, </w:t>
      </w:r>
      <w:proofErr w:type="spellStart"/>
      <w:r w:rsidR="0057076C" w:rsidRPr="0057076C">
        <w:rPr>
          <w:rFonts w:ascii="Arial" w:eastAsia="MS Mincho" w:hAnsi="Arial" w:cs="Arial"/>
          <w:sz w:val="20"/>
          <w:szCs w:val="20"/>
        </w:rPr>
        <w:t>Wickett</w:t>
      </w:r>
      <w:proofErr w:type="spellEnd"/>
      <w:r w:rsidR="0057076C" w:rsidRPr="0057076C">
        <w:rPr>
          <w:rFonts w:ascii="Arial" w:eastAsia="MS Mincho" w:hAnsi="Arial" w:cs="Arial"/>
          <w:sz w:val="20"/>
          <w:szCs w:val="20"/>
        </w:rPr>
        <w:t xml:space="preserve"> B. Flexibility of the Aging Athlete. </w:t>
      </w:r>
      <w:r w:rsidR="0057076C">
        <w:rPr>
          <w:rFonts w:ascii="Arial" w:eastAsia="MS Mincho" w:hAnsi="Arial" w:cs="Arial"/>
          <w:sz w:val="20"/>
          <w:szCs w:val="20"/>
        </w:rPr>
        <w:t>APTA CSM Conference; San Antonio, TX; Poster</w:t>
      </w:r>
      <w:r w:rsidR="005214DD">
        <w:rPr>
          <w:rFonts w:ascii="Arial" w:eastAsia="MS Mincho" w:hAnsi="Arial" w:cs="Arial"/>
          <w:sz w:val="20"/>
          <w:szCs w:val="20"/>
        </w:rPr>
        <w:t xml:space="preserve"> </w:t>
      </w:r>
      <w:r>
        <w:rPr>
          <w:rFonts w:ascii="Arial" w:eastAsia="MS Mincho" w:hAnsi="Arial" w:cs="Arial"/>
          <w:sz w:val="20"/>
          <w:szCs w:val="20"/>
        </w:rPr>
        <w:t xml:space="preserve">Presentation; </w:t>
      </w:r>
      <w:r w:rsidR="0057076C">
        <w:rPr>
          <w:rFonts w:ascii="Arial" w:eastAsia="MS Mincho" w:hAnsi="Arial" w:cs="Arial"/>
          <w:sz w:val="20"/>
          <w:szCs w:val="20"/>
        </w:rPr>
        <w:t>February 2017</w:t>
      </w:r>
      <w:r>
        <w:rPr>
          <w:rFonts w:ascii="Arial" w:eastAsia="MS Mincho" w:hAnsi="Arial" w:cs="Arial"/>
          <w:sz w:val="20"/>
          <w:szCs w:val="20"/>
        </w:rPr>
        <w:t>.</w:t>
      </w:r>
    </w:p>
    <w:p w14:paraId="6CA99E86" w14:textId="27B3281D" w:rsidR="0057076C" w:rsidRPr="0057076C" w:rsidRDefault="00E10F93" w:rsidP="00F4064D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, Schweinle W, Sieve J, Baker S, Blackwell </w:t>
      </w:r>
      <w:proofErr w:type="spellStart"/>
      <w:r w:rsidR="0057076C" w:rsidRPr="0057076C">
        <w:rPr>
          <w:rFonts w:ascii="Arial" w:eastAsia="MS Mincho" w:hAnsi="Arial" w:cs="Arial"/>
          <w:sz w:val="20"/>
          <w:szCs w:val="20"/>
        </w:rPr>
        <w:t>M.The</w:t>
      </w:r>
      <w:proofErr w:type="spellEnd"/>
      <w:r w:rsidR="0057076C" w:rsidRPr="0057076C">
        <w:rPr>
          <w:rFonts w:ascii="Arial" w:eastAsia="MS Mincho" w:hAnsi="Arial" w:cs="Arial"/>
          <w:sz w:val="20"/>
          <w:szCs w:val="20"/>
        </w:rPr>
        <w:t xml:space="preserve"> Influence of Competitive Sport on Flexibility, Injury and Fall Risk in Aging Athletes. </w:t>
      </w:r>
      <w:r w:rsidR="005214DD" w:rsidRPr="005214DD">
        <w:rPr>
          <w:rFonts w:ascii="Arial" w:eastAsia="MS Mincho" w:hAnsi="Arial" w:cs="Arial"/>
          <w:sz w:val="20"/>
          <w:szCs w:val="20"/>
        </w:rPr>
        <w:t>APTA CSM Conference</w:t>
      </w:r>
      <w:r w:rsidR="00307E93">
        <w:rPr>
          <w:rFonts w:ascii="Arial" w:eastAsia="MS Mincho" w:hAnsi="Arial" w:cs="Arial"/>
          <w:sz w:val="20"/>
          <w:szCs w:val="20"/>
        </w:rPr>
        <w:t>; San A</w:t>
      </w:r>
      <w:r>
        <w:rPr>
          <w:rFonts w:ascii="Arial" w:eastAsia="MS Mincho" w:hAnsi="Arial" w:cs="Arial"/>
          <w:sz w:val="20"/>
          <w:szCs w:val="20"/>
        </w:rPr>
        <w:t xml:space="preserve">ntonio, TX; Poster Presentation; </w:t>
      </w:r>
      <w:r w:rsidR="005214DD">
        <w:rPr>
          <w:rFonts w:ascii="Arial" w:eastAsia="MS Mincho" w:hAnsi="Arial" w:cs="Arial"/>
          <w:sz w:val="20"/>
          <w:szCs w:val="20"/>
        </w:rPr>
        <w:t>February 2017</w:t>
      </w:r>
      <w:r>
        <w:rPr>
          <w:rFonts w:ascii="Arial" w:eastAsia="MS Mincho" w:hAnsi="Arial" w:cs="Arial"/>
          <w:sz w:val="20"/>
          <w:szCs w:val="20"/>
        </w:rPr>
        <w:t>.</w:t>
      </w:r>
    </w:p>
    <w:p w14:paraId="5B7AA34E" w14:textId="50C7B45C" w:rsidR="005214DD" w:rsidRPr="0057076C" w:rsidRDefault="00186040" w:rsidP="00E10F93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57076C">
        <w:rPr>
          <w:rFonts w:ascii="Arial" w:eastAsia="MS Mincho" w:hAnsi="Arial" w:cs="Arial"/>
          <w:sz w:val="20"/>
          <w:szCs w:val="20"/>
        </w:rPr>
        <w:t xml:space="preserve">Inglis L, </w:t>
      </w:r>
      <w:r w:rsidR="00E10F93"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Pr="0057076C">
        <w:rPr>
          <w:rFonts w:ascii="Arial" w:eastAsia="MS Mincho" w:hAnsi="Arial" w:cs="Arial"/>
          <w:sz w:val="20"/>
          <w:szCs w:val="20"/>
        </w:rPr>
        <w:t>, Michel C, Wolf C, Okine M. The Effectiven</w:t>
      </w:r>
      <w:r w:rsidR="00E10F93">
        <w:rPr>
          <w:rFonts w:ascii="Arial" w:eastAsia="MS Mincho" w:hAnsi="Arial" w:cs="Arial"/>
          <w:sz w:val="20"/>
          <w:szCs w:val="20"/>
        </w:rPr>
        <w:t xml:space="preserve">ess of Group-Based Training for </w:t>
      </w:r>
      <w:r w:rsidRPr="0057076C">
        <w:rPr>
          <w:rFonts w:ascii="Arial" w:eastAsia="MS Mincho" w:hAnsi="Arial" w:cs="Arial"/>
          <w:sz w:val="20"/>
          <w:szCs w:val="20"/>
        </w:rPr>
        <w:t>Protective Stepp</w:t>
      </w:r>
      <w:r>
        <w:rPr>
          <w:rFonts w:ascii="Arial" w:eastAsia="MS Mincho" w:hAnsi="Arial" w:cs="Arial"/>
          <w:sz w:val="20"/>
          <w:szCs w:val="20"/>
        </w:rPr>
        <w:t xml:space="preserve">ing on Dynamic Balance </w:t>
      </w:r>
      <w:proofErr w:type="gramStart"/>
      <w:r>
        <w:rPr>
          <w:rFonts w:ascii="Arial" w:eastAsia="MS Mincho" w:hAnsi="Arial" w:cs="Arial"/>
          <w:sz w:val="20"/>
          <w:szCs w:val="20"/>
        </w:rPr>
        <w:t>In</w:t>
      </w:r>
      <w:proofErr w:type="gramEnd"/>
      <w:r>
        <w:rPr>
          <w:rFonts w:ascii="Arial" w:eastAsia="MS Mincho" w:hAnsi="Arial" w:cs="Arial"/>
          <w:sz w:val="20"/>
          <w:szCs w:val="20"/>
        </w:rPr>
        <w:t xml:space="preserve"> Older </w:t>
      </w:r>
      <w:r w:rsidRPr="0057076C">
        <w:rPr>
          <w:rFonts w:ascii="Arial" w:eastAsia="MS Mincho" w:hAnsi="Arial" w:cs="Arial"/>
          <w:sz w:val="20"/>
          <w:szCs w:val="20"/>
        </w:rPr>
        <w:t>Adults: a Pilot Study.</w:t>
      </w:r>
      <w:r w:rsidR="00E10F93">
        <w:rPr>
          <w:rFonts w:ascii="Arial" w:eastAsia="MS Mincho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MS Mincho" w:hAnsi="Arial" w:cs="Arial"/>
          <w:sz w:val="20"/>
          <w:szCs w:val="20"/>
        </w:rPr>
        <w:t>ExPAAC</w:t>
      </w:r>
      <w:proofErr w:type="spellEnd"/>
      <w:r>
        <w:rPr>
          <w:rFonts w:ascii="Arial" w:eastAsia="MS Mincho" w:hAnsi="Arial" w:cs="Arial"/>
          <w:sz w:val="20"/>
          <w:szCs w:val="20"/>
        </w:rPr>
        <w:t>; Indian</w:t>
      </w:r>
      <w:r w:rsidR="00E10F93">
        <w:rPr>
          <w:rFonts w:ascii="Arial" w:eastAsia="MS Mincho" w:hAnsi="Arial" w:cs="Arial"/>
          <w:sz w:val="20"/>
          <w:szCs w:val="20"/>
        </w:rPr>
        <w:t xml:space="preserve">apolis, IN; Poster Presentation; </w:t>
      </w:r>
      <w:r>
        <w:rPr>
          <w:rFonts w:ascii="Arial" w:eastAsia="MS Mincho" w:hAnsi="Arial" w:cs="Arial"/>
          <w:sz w:val="20"/>
          <w:szCs w:val="20"/>
        </w:rPr>
        <w:t>July 2016</w:t>
      </w:r>
      <w:r w:rsidR="00E10F93">
        <w:rPr>
          <w:rFonts w:ascii="Arial" w:eastAsia="MS Mincho" w:hAnsi="Arial" w:cs="Arial"/>
          <w:sz w:val="20"/>
          <w:szCs w:val="20"/>
        </w:rPr>
        <w:t>.</w:t>
      </w:r>
    </w:p>
    <w:p w14:paraId="5E7D9787" w14:textId="7A4C1C50" w:rsidR="005214DD" w:rsidRPr="0057076C" w:rsidRDefault="0057076C" w:rsidP="00E10F93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57076C">
        <w:rPr>
          <w:rFonts w:ascii="Arial" w:eastAsia="MS Mincho" w:hAnsi="Arial" w:cs="Arial"/>
          <w:sz w:val="20"/>
          <w:szCs w:val="20"/>
        </w:rPr>
        <w:t xml:space="preserve">Brisk B, </w:t>
      </w:r>
      <w:r w:rsidR="00E10F93"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Pr="0057076C">
        <w:rPr>
          <w:rFonts w:ascii="Arial" w:eastAsia="MS Mincho" w:hAnsi="Arial" w:cs="Arial"/>
          <w:sz w:val="20"/>
          <w:szCs w:val="20"/>
        </w:rPr>
        <w:t xml:space="preserve">, Schweinle W. Cardiovascular Disease, Diabetes and Anthropometric Measures </w:t>
      </w:r>
      <w:r w:rsidR="00E10F93">
        <w:rPr>
          <w:rFonts w:ascii="Arial" w:eastAsia="MS Mincho" w:hAnsi="Arial" w:cs="Arial"/>
          <w:sz w:val="20"/>
          <w:szCs w:val="20"/>
        </w:rPr>
        <w:t xml:space="preserve">in Competitive Senior Athletes. </w:t>
      </w:r>
      <w:proofErr w:type="spellStart"/>
      <w:r w:rsidR="005214DD" w:rsidRPr="005214DD">
        <w:rPr>
          <w:rFonts w:ascii="Arial" w:eastAsia="MS Mincho" w:hAnsi="Arial" w:cs="Arial"/>
          <w:sz w:val="20"/>
          <w:szCs w:val="20"/>
        </w:rPr>
        <w:t>ExPAAC</w:t>
      </w:r>
      <w:proofErr w:type="spellEnd"/>
      <w:r w:rsidR="005214DD" w:rsidRPr="005214DD">
        <w:rPr>
          <w:rFonts w:ascii="Arial" w:eastAsia="MS Mincho" w:hAnsi="Arial" w:cs="Arial"/>
          <w:sz w:val="20"/>
          <w:szCs w:val="20"/>
        </w:rPr>
        <w:t>; Indian</w:t>
      </w:r>
      <w:r w:rsidR="00E10F93">
        <w:rPr>
          <w:rFonts w:ascii="Arial" w:eastAsia="MS Mincho" w:hAnsi="Arial" w:cs="Arial"/>
          <w:sz w:val="20"/>
          <w:szCs w:val="20"/>
        </w:rPr>
        <w:t xml:space="preserve">apolis, IN; Poster Presentation; </w:t>
      </w:r>
      <w:r w:rsidR="005214DD">
        <w:rPr>
          <w:rFonts w:ascii="Arial" w:eastAsia="MS Mincho" w:hAnsi="Arial" w:cs="Arial"/>
          <w:sz w:val="20"/>
          <w:szCs w:val="20"/>
        </w:rPr>
        <w:t>July 2016</w:t>
      </w:r>
      <w:r w:rsidR="00E10F93">
        <w:rPr>
          <w:rFonts w:ascii="Arial" w:eastAsia="MS Mincho" w:hAnsi="Arial" w:cs="Arial"/>
          <w:sz w:val="20"/>
          <w:szCs w:val="20"/>
        </w:rPr>
        <w:t>.</w:t>
      </w:r>
    </w:p>
    <w:p w14:paraId="20B1C8DB" w14:textId="020C56C2" w:rsidR="005214DD" w:rsidRPr="0057076C" w:rsidRDefault="00E10F93" w:rsidP="00E10F93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, Schweinle W, Barber L, Divine E, Kling K. The influence of Exercise Training on Gait Speed in Senior Athletes. </w:t>
      </w:r>
      <w:proofErr w:type="spellStart"/>
      <w:r w:rsidR="005214DD" w:rsidRPr="005214DD">
        <w:rPr>
          <w:rFonts w:ascii="Arial" w:eastAsia="MS Mincho" w:hAnsi="Arial" w:cs="Arial"/>
          <w:sz w:val="20"/>
          <w:szCs w:val="20"/>
        </w:rPr>
        <w:t>ExPAAC</w:t>
      </w:r>
      <w:proofErr w:type="spellEnd"/>
      <w:r w:rsidR="005214DD" w:rsidRPr="005214DD">
        <w:rPr>
          <w:rFonts w:ascii="Arial" w:eastAsia="MS Mincho" w:hAnsi="Arial" w:cs="Arial"/>
          <w:sz w:val="20"/>
          <w:szCs w:val="20"/>
        </w:rPr>
        <w:t>; Indian</w:t>
      </w:r>
      <w:r>
        <w:rPr>
          <w:rFonts w:ascii="Arial" w:eastAsia="MS Mincho" w:hAnsi="Arial" w:cs="Arial"/>
          <w:sz w:val="20"/>
          <w:szCs w:val="20"/>
        </w:rPr>
        <w:t xml:space="preserve">apolis, IN; Poster Presentation; </w:t>
      </w:r>
      <w:r w:rsidR="005214DD">
        <w:rPr>
          <w:rFonts w:ascii="Arial" w:eastAsia="MS Mincho" w:hAnsi="Arial" w:cs="Arial"/>
          <w:sz w:val="20"/>
          <w:szCs w:val="20"/>
        </w:rPr>
        <w:t>July 2016</w:t>
      </w:r>
      <w:r>
        <w:rPr>
          <w:rFonts w:ascii="Arial" w:eastAsia="MS Mincho" w:hAnsi="Arial" w:cs="Arial"/>
          <w:sz w:val="20"/>
          <w:szCs w:val="20"/>
        </w:rPr>
        <w:t>.</w:t>
      </w:r>
    </w:p>
    <w:p w14:paraId="7665B817" w14:textId="6BE0F704" w:rsidR="0057076C" w:rsidRDefault="00E10F93" w:rsidP="00E10F93">
      <w:pPr>
        <w:widowControl w:val="0"/>
        <w:tabs>
          <w:tab w:val="left" w:pos="-1440"/>
          <w:tab w:val="left" w:pos="-720"/>
          <w:tab w:val="left" w:pos="180"/>
          <w:tab w:val="left" w:pos="540"/>
          <w:tab w:val="left" w:pos="2880"/>
          <w:tab w:val="left" w:pos="3600"/>
          <w:tab w:val="left" w:pos="396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576" w:right="288" w:hanging="288"/>
        <w:rPr>
          <w:rFonts w:ascii="Arial" w:eastAsia="MS Mincho" w:hAnsi="Arial" w:cs="Arial"/>
          <w:sz w:val="20"/>
          <w:szCs w:val="20"/>
        </w:rPr>
      </w:pPr>
      <w:r w:rsidRPr="00E10F93">
        <w:rPr>
          <w:rFonts w:ascii="Arial" w:eastAsia="MS Mincho" w:hAnsi="Arial" w:cs="Arial"/>
          <w:b/>
          <w:sz w:val="20"/>
          <w:szCs w:val="20"/>
        </w:rPr>
        <w:t>Jordre B</w:t>
      </w:r>
      <w:r w:rsidR="0057076C" w:rsidRPr="0057076C">
        <w:rPr>
          <w:rFonts w:ascii="Arial" w:eastAsia="MS Mincho" w:hAnsi="Arial" w:cs="Arial"/>
          <w:sz w:val="20"/>
          <w:szCs w:val="20"/>
        </w:rPr>
        <w:t>, Schweinle</w:t>
      </w:r>
      <w:r w:rsidR="005214DD">
        <w:rPr>
          <w:rFonts w:ascii="Arial" w:eastAsia="MS Mincho" w:hAnsi="Arial" w:cs="Arial"/>
          <w:sz w:val="20"/>
          <w:szCs w:val="20"/>
        </w:rPr>
        <w:t xml:space="preserve"> W, </w:t>
      </w:r>
      <w:proofErr w:type="spellStart"/>
      <w:r w:rsidR="005214DD">
        <w:rPr>
          <w:rFonts w:ascii="Arial" w:eastAsia="MS Mincho" w:hAnsi="Arial" w:cs="Arial"/>
          <w:sz w:val="20"/>
          <w:szCs w:val="20"/>
        </w:rPr>
        <w:t>Bosma</w:t>
      </w:r>
      <w:proofErr w:type="spellEnd"/>
      <w:r w:rsidR="005214DD">
        <w:rPr>
          <w:rFonts w:ascii="Arial" w:eastAsia="MS Mincho" w:hAnsi="Arial" w:cs="Arial"/>
          <w:sz w:val="20"/>
          <w:szCs w:val="20"/>
        </w:rPr>
        <w:t xml:space="preserve"> M, O’Neil K, Vance C.</w:t>
      </w:r>
      <w:r>
        <w:rPr>
          <w:rFonts w:ascii="Arial" w:eastAsia="MS Mincho" w:hAnsi="Arial" w:cs="Arial"/>
          <w:sz w:val="20"/>
          <w:szCs w:val="20"/>
        </w:rPr>
        <w:t xml:space="preserve"> 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Gait Speed and Chronic Disease in Senior Athletes. </w:t>
      </w:r>
      <w:r w:rsidR="005214DD" w:rsidRPr="005214DD">
        <w:rPr>
          <w:rFonts w:ascii="Arial" w:eastAsia="MS Mincho" w:hAnsi="Arial" w:cs="Arial"/>
          <w:sz w:val="20"/>
          <w:szCs w:val="20"/>
        </w:rPr>
        <w:t>APTA CSM Conference</w:t>
      </w:r>
      <w:r w:rsidR="005214DD" w:rsidRPr="0057076C">
        <w:rPr>
          <w:rFonts w:ascii="Arial" w:eastAsia="MS Mincho" w:hAnsi="Arial" w:cs="Arial"/>
          <w:sz w:val="20"/>
          <w:szCs w:val="20"/>
        </w:rPr>
        <w:t xml:space="preserve">; </w:t>
      </w:r>
      <w:r w:rsidR="005214DD">
        <w:rPr>
          <w:rFonts w:ascii="Arial" w:eastAsia="MS Mincho" w:hAnsi="Arial" w:cs="Arial"/>
          <w:sz w:val="20"/>
          <w:szCs w:val="20"/>
        </w:rPr>
        <w:t>Anaheim, CA; Platform P</w:t>
      </w:r>
      <w:r w:rsidR="0057076C" w:rsidRPr="0057076C">
        <w:rPr>
          <w:rFonts w:ascii="Arial" w:eastAsia="MS Mincho" w:hAnsi="Arial" w:cs="Arial"/>
          <w:sz w:val="20"/>
          <w:szCs w:val="20"/>
        </w:rPr>
        <w:t>resentation</w:t>
      </w:r>
      <w:r w:rsidR="005214DD">
        <w:rPr>
          <w:rFonts w:ascii="Arial" w:eastAsia="MS Mincho" w:hAnsi="Arial" w:cs="Arial"/>
          <w:sz w:val="20"/>
          <w:szCs w:val="20"/>
        </w:rPr>
        <w:t>.</w:t>
      </w:r>
      <w:r w:rsidR="0057076C" w:rsidRPr="0057076C">
        <w:rPr>
          <w:rFonts w:ascii="Arial" w:eastAsia="MS Mincho" w:hAnsi="Arial" w:cs="Arial"/>
          <w:sz w:val="20"/>
          <w:szCs w:val="20"/>
        </w:rPr>
        <w:t xml:space="preserve"> </w:t>
      </w:r>
      <w:r w:rsidR="005214DD">
        <w:rPr>
          <w:rFonts w:ascii="Arial" w:eastAsia="MS Mincho" w:hAnsi="Arial" w:cs="Arial"/>
          <w:sz w:val="20"/>
          <w:szCs w:val="20"/>
        </w:rPr>
        <w:t>February 2016</w:t>
      </w:r>
    </w:p>
    <w:p w14:paraId="39618C05" w14:textId="31D962D8" w:rsidR="005214DD" w:rsidRDefault="00975C18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975C18">
        <w:rPr>
          <w:rFonts w:ascii="Arial" w:eastAsia="Calibri" w:hAnsi="Arial" w:cs="Arial"/>
          <w:sz w:val="20"/>
          <w:szCs w:val="20"/>
        </w:rPr>
        <w:t xml:space="preserve">Zimney K, </w:t>
      </w:r>
      <w:r w:rsidR="00E10F93"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Pr="00975C18">
        <w:rPr>
          <w:rFonts w:ascii="Arial" w:eastAsia="Calibri" w:hAnsi="Arial" w:cs="Arial"/>
          <w:sz w:val="20"/>
          <w:szCs w:val="20"/>
        </w:rPr>
        <w:t xml:space="preserve">, Inglis L, Peterson A, Way A, Richey J, </w:t>
      </w:r>
      <w:proofErr w:type="spellStart"/>
      <w:r w:rsidRPr="00975C18">
        <w:rPr>
          <w:rFonts w:ascii="Arial" w:eastAsia="Calibri" w:hAnsi="Arial" w:cs="Arial"/>
          <w:sz w:val="20"/>
          <w:szCs w:val="20"/>
        </w:rPr>
        <w:t>Ebke</w:t>
      </w:r>
      <w:proofErr w:type="spellEnd"/>
      <w:r w:rsidRPr="00975C18">
        <w:rPr>
          <w:rFonts w:ascii="Arial" w:eastAsia="Calibri" w:hAnsi="Arial" w:cs="Arial"/>
          <w:sz w:val="20"/>
          <w:szCs w:val="20"/>
        </w:rPr>
        <w:t xml:space="preserve"> W. Utilization of Sensory Discrimination Training for Improving Balance and Function in</w:t>
      </w:r>
      <w:r w:rsidR="00E10F93">
        <w:rPr>
          <w:rFonts w:ascii="Arial" w:eastAsia="Calibri" w:hAnsi="Arial" w:cs="Arial"/>
          <w:sz w:val="20"/>
          <w:szCs w:val="20"/>
        </w:rPr>
        <w:t xml:space="preserve"> an Older Adult: A Case Report. </w:t>
      </w:r>
      <w:r w:rsidRPr="00975C18">
        <w:rPr>
          <w:rFonts w:ascii="Arial" w:eastAsia="Calibri" w:hAnsi="Arial" w:cs="Arial"/>
          <w:sz w:val="20"/>
          <w:szCs w:val="20"/>
        </w:rPr>
        <w:t>APTA CSM Conference; Anaheim, CA; Poster Presentation</w:t>
      </w:r>
      <w:r w:rsidR="00E10F93">
        <w:rPr>
          <w:rFonts w:ascii="Arial" w:eastAsia="Calibri" w:hAnsi="Arial" w:cs="Arial"/>
          <w:sz w:val="20"/>
          <w:szCs w:val="20"/>
        </w:rPr>
        <w:t xml:space="preserve">; </w:t>
      </w:r>
      <w:r w:rsidRPr="00975C18">
        <w:rPr>
          <w:rFonts w:ascii="Arial" w:eastAsia="Calibri" w:hAnsi="Arial" w:cs="Arial"/>
          <w:sz w:val="20"/>
          <w:szCs w:val="20"/>
        </w:rPr>
        <w:t>February 2016</w:t>
      </w:r>
      <w:r w:rsidR="00E10F93">
        <w:rPr>
          <w:rFonts w:ascii="Arial" w:eastAsia="Calibri" w:hAnsi="Arial" w:cs="Arial"/>
          <w:sz w:val="20"/>
          <w:szCs w:val="20"/>
        </w:rPr>
        <w:t>.</w:t>
      </w:r>
    </w:p>
    <w:p w14:paraId="75487CD8" w14:textId="4B8E4F4C" w:rsidR="005214DD" w:rsidRPr="005214DD" w:rsidRDefault="005214DD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5214DD">
        <w:rPr>
          <w:rFonts w:ascii="Arial" w:eastAsia="Calibri" w:hAnsi="Arial" w:cs="Arial"/>
          <w:sz w:val="20"/>
          <w:szCs w:val="20"/>
        </w:rPr>
        <w:t>Berg-</w:t>
      </w:r>
      <w:proofErr w:type="spellStart"/>
      <w:r w:rsidRPr="005214DD">
        <w:rPr>
          <w:rFonts w:ascii="Arial" w:eastAsia="Calibri" w:hAnsi="Arial" w:cs="Arial"/>
          <w:sz w:val="20"/>
          <w:szCs w:val="20"/>
        </w:rPr>
        <w:t>Poppe</w:t>
      </w:r>
      <w:proofErr w:type="spellEnd"/>
      <w:r w:rsidRPr="005214DD">
        <w:rPr>
          <w:rFonts w:ascii="Arial" w:eastAsia="Calibri" w:hAnsi="Arial" w:cs="Arial"/>
          <w:sz w:val="20"/>
          <w:szCs w:val="20"/>
        </w:rPr>
        <w:t xml:space="preserve"> P, Lund R, Stephenson C, </w:t>
      </w:r>
      <w:r w:rsidR="00E10F93"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Pr="005214DD">
        <w:rPr>
          <w:rFonts w:ascii="Arial" w:eastAsia="Calibri" w:hAnsi="Arial" w:cs="Arial"/>
          <w:sz w:val="20"/>
          <w:szCs w:val="20"/>
        </w:rPr>
        <w:t xml:space="preserve">, </w:t>
      </w:r>
      <w:proofErr w:type="spellStart"/>
      <w:r w:rsidRPr="005214DD">
        <w:rPr>
          <w:rFonts w:ascii="Arial" w:eastAsia="Calibri" w:hAnsi="Arial" w:cs="Arial"/>
          <w:sz w:val="20"/>
          <w:szCs w:val="20"/>
        </w:rPr>
        <w:t>Minnaert</w:t>
      </w:r>
      <w:proofErr w:type="spellEnd"/>
      <w:r w:rsidRPr="005214DD">
        <w:rPr>
          <w:rFonts w:ascii="Arial" w:eastAsia="Calibri" w:hAnsi="Arial" w:cs="Arial"/>
          <w:sz w:val="20"/>
          <w:szCs w:val="20"/>
        </w:rPr>
        <w:t xml:space="preserve"> A, Rausch E. Quality of life for pediatric patients with daytime urinary incontinence. APTA CSM Conference; Anaheim, CA; Poster Presentation</w:t>
      </w:r>
      <w:r w:rsidR="00E10F93">
        <w:rPr>
          <w:rFonts w:ascii="Arial" w:eastAsia="Calibri" w:hAnsi="Arial" w:cs="Arial"/>
          <w:sz w:val="20"/>
          <w:szCs w:val="20"/>
        </w:rPr>
        <w:t xml:space="preserve">; </w:t>
      </w:r>
      <w:r w:rsidRPr="005214DD">
        <w:rPr>
          <w:rFonts w:ascii="Arial" w:eastAsia="Calibri" w:hAnsi="Arial" w:cs="Arial"/>
          <w:sz w:val="20"/>
          <w:szCs w:val="20"/>
        </w:rPr>
        <w:t>February 2016</w:t>
      </w:r>
      <w:r w:rsidR="00E10F93">
        <w:rPr>
          <w:rFonts w:ascii="Arial" w:eastAsia="Calibri" w:hAnsi="Arial" w:cs="Arial"/>
          <w:sz w:val="20"/>
          <w:szCs w:val="20"/>
        </w:rPr>
        <w:t>.</w:t>
      </w:r>
    </w:p>
    <w:p w14:paraId="776672E0" w14:textId="2D84FBD7" w:rsid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lastRenderedPageBreak/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, Schweinle W, Aiken T, </w:t>
      </w:r>
      <w:proofErr w:type="spellStart"/>
      <w:r w:rsidR="005214DD" w:rsidRPr="005214DD">
        <w:rPr>
          <w:rFonts w:ascii="Arial" w:eastAsia="Calibri" w:hAnsi="Arial" w:cs="Arial"/>
          <w:sz w:val="20"/>
          <w:szCs w:val="20"/>
        </w:rPr>
        <w:t>Berentschot</w:t>
      </w:r>
      <w:proofErr w:type="spellEnd"/>
      <w:r w:rsidR="005214DD" w:rsidRPr="005214DD">
        <w:rPr>
          <w:rFonts w:ascii="Arial" w:eastAsia="Calibri" w:hAnsi="Arial" w:cs="Arial"/>
          <w:sz w:val="20"/>
          <w:szCs w:val="20"/>
        </w:rPr>
        <w:t xml:space="preserve"> B, </w:t>
      </w:r>
      <w:proofErr w:type="spellStart"/>
      <w:r w:rsidR="005214DD" w:rsidRPr="005214DD">
        <w:rPr>
          <w:rFonts w:ascii="Arial" w:eastAsia="Calibri" w:hAnsi="Arial" w:cs="Arial"/>
          <w:sz w:val="20"/>
          <w:szCs w:val="20"/>
        </w:rPr>
        <w:t>LeMaster</w:t>
      </w:r>
      <w:proofErr w:type="spellEnd"/>
      <w:r w:rsidR="005214DD" w:rsidRPr="005214DD">
        <w:rPr>
          <w:rFonts w:ascii="Arial" w:eastAsia="Calibri" w:hAnsi="Arial" w:cs="Arial"/>
          <w:sz w:val="20"/>
          <w:szCs w:val="20"/>
        </w:rPr>
        <w:t xml:space="preserve"> N. Grip Strength in Senior Athletes. </w:t>
      </w:r>
    </w:p>
    <w:p w14:paraId="6986A3E7" w14:textId="1DB864AB" w:rsidR="005214DD" w:rsidRPr="005214DD" w:rsidRDefault="005214DD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APTA CSM Conference; Indianapolis, IN</w:t>
      </w:r>
      <w:r w:rsidRPr="005214DD">
        <w:rPr>
          <w:rFonts w:ascii="Arial" w:eastAsia="Calibri" w:hAnsi="Arial" w:cs="Arial"/>
          <w:sz w:val="20"/>
          <w:szCs w:val="20"/>
        </w:rPr>
        <w:t>; Poster Presentation</w:t>
      </w:r>
      <w:r w:rsidR="00E10F93">
        <w:rPr>
          <w:rFonts w:ascii="Arial" w:eastAsia="Calibri" w:hAnsi="Arial" w:cs="Arial"/>
          <w:sz w:val="20"/>
          <w:szCs w:val="20"/>
        </w:rPr>
        <w:t xml:space="preserve">; </w:t>
      </w:r>
      <w:r>
        <w:rPr>
          <w:rFonts w:ascii="Arial" w:eastAsia="Calibri" w:hAnsi="Arial" w:cs="Arial"/>
          <w:sz w:val="20"/>
          <w:szCs w:val="20"/>
        </w:rPr>
        <w:t>February 2015</w:t>
      </w:r>
      <w:r w:rsidR="00E10F93">
        <w:rPr>
          <w:rFonts w:ascii="Arial" w:eastAsia="Calibri" w:hAnsi="Arial" w:cs="Arial"/>
          <w:sz w:val="20"/>
          <w:szCs w:val="20"/>
        </w:rPr>
        <w:t>.</w:t>
      </w:r>
    </w:p>
    <w:p w14:paraId="26226E86" w14:textId="6321F7D3" w:rsidR="005214DD" w:rsidRP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>, Schweinle W, Kopriva I, Carlson J, McMahon M. Forward Head Posture and Shoulder Flexibility in Senior Athletes. APTA CSM Conference; Indianapolis, IN; Poster Presentation</w:t>
      </w:r>
      <w:r w:rsidR="00D935AA">
        <w:rPr>
          <w:rFonts w:ascii="Arial" w:eastAsia="Calibri" w:hAnsi="Arial" w:cs="Arial"/>
          <w:sz w:val="20"/>
          <w:szCs w:val="20"/>
        </w:rPr>
        <w:t xml:space="preserve">; </w:t>
      </w:r>
      <w:r w:rsidR="005214DD" w:rsidRPr="005214DD">
        <w:rPr>
          <w:rFonts w:ascii="Arial" w:eastAsia="Calibri" w:hAnsi="Arial" w:cs="Arial"/>
          <w:sz w:val="20"/>
          <w:szCs w:val="20"/>
        </w:rPr>
        <w:t>February 2015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44091DC3" w14:textId="678ED0E0" w:rsidR="005214DD" w:rsidRP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, Schweinle W, Cross P, Kasuske N, </w:t>
      </w:r>
      <w:proofErr w:type="spellStart"/>
      <w:r w:rsidR="005214DD" w:rsidRPr="005214DD">
        <w:rPr>
          <w:rFonts w:ascii="Arial" w:eastAsia="Calibri" w:hAnsi="Arial" w:cs="Arial"/>
          <w:sz w:val="20"/>
          <w:szCs w:val="20"/>
        </w:rPr>
        <w:t>Oetjin</w:t>
      </w:r>
      <w:proofErr w:type="spellEnd"/>
      <w:r w:rsidR="005214DD" w:rsidRPr="005214DD">
        <w:rPr>
          <w:rFonts w:ascii="Arial" w:eastAsia="Calibri" w:hAnsi="Arial" w:cs="Arial"/>
          <w:sz w:val="20"/>
          <w:szCs w:val="20"/>
        </w:rPr>
        <w:t xml:space="preserve"> S, Braun, M. Predicting Falls in Senior Athletes. </w:t>
      </w:r>
      <w:r w:rsidR="005214DD">
        <w:rPr>
          <w:rFonts w:ascii="Arial" w:eastAsia="Calibri" w:hAnsi="Arial" w:cs="Arial"/>
          <w:sz w:val="20"/>
          <w:szCs w:val="20"/>
        </w:rPr>
        <w:t>APTA CSM Conference; Las Vegas, NV</w:t>
      </w:r>
      <w:r w:rsidR="005214DD" w:rsidRPr="005214DD">
        <w:rPr>
          <w:rFonts w:ascii="Arial" w:eastAsia="Calibri" w:hAnsi="Arial" w:cs="Arial"/>
          <w:sz w:val="20"/>
          <w:szCs w:val="20"/>
        </w:rPr>
        <w:t>; P</w:t>
      </w:r>
      <w:r w:rsidR="00DC74F9">
        <w:rPr>
          <w:rFonts w:ascii="Arial" w:eastAsia="Calibri" w:hAnsi="Arial" w:cs="Arial"/>
          <w:sz w:val="20"/>
          <w:szCs w:val="20"/>
        </w:rPr>
        <w:t xml:space="preserve">latform </w:t>
      </w:r>
      <w:r w:rsidR="005214DD" w:rsidRPr="005214DD">
        <w:rPr>
          <w:rFonts w:ascii="Arial" w:eastAsia="Calibri" w:hAnsi="Arial" w:cs="Arial"/>
          <w:sz w:val="20"/>
          <w:szCs w:val="20"/>
        </w:rPr>
        <w:t>Presentation</w:t>
      </w:r>
      <w:r w:rsidR="00D935AA">
        <w:rPr>
          <w:rFonts w:ascii="Arial" w:eastAsia="Calibri" w:hAnsi="Arial" w:cs="Arial"/>
          <w:sz w:val="20"/>
          <w:szCs w:val="20"/>
        </w:rPr>
        <w:t xml:space="preserve">; </w:t>
      </w:r>
      <w:r w:rsidR="005214DD">
        <w:rPr>
          <w:rFonts w:ascii="Arial" w:eastAsia="Calibri" w:hAnsi="Arial" w:cs="Arial"/>
          <w:sz w:val="20"/>
          <w:szCs w:val="20"/>
        </w:rPr>
        <w:t>February 2014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7EDD68B3" w14:textId="6F44393F" w:rsidR="005214DD" w:rsidRP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, Schweinle W, Cross P, Sobotka N, </w:t>
      </w:r>
      <w:proofErr w:type="spellStart"/>
      <w:r w:rsidR="005214DD" w:rsidRPr="005214DD">
        <w:rPr>
          <w:rFonts w:ascii="Arial" w:eastAsia="Calibri" w:hAnsi="Arial" w:cs="Arial"/>
          <w:sz w:val="20"/>
          <w:szCs w:val="20"/>
        </w:rPr>
        <w:t>Hunhoff</w:t>
      </w:r>
      <w:proofErr w:type="spellEnd"/>
      <w:r w:rsidR="005214DD" w:rsidRPr="005214DD">
        <w:rPr>
          <w:rFonts w:ascii="Arial" w:eastAsia="Calibri" w:hAnsi="Arial" w:cs="Arial"/>
          <w:sz w:val="20"/>
          <w:szCs w:val="20"/>
        </w:rPr>
        <w:t xml:space="preserve"> L, Olson C. Screening for Cardiovascular Risk Factors in Senior Athletes. </w:t>
      </w:r>
      <w:r w:rsidR="00DC74F9" w:rsidRPr="00DC74F9">
        <w:rPr>
          <w:rFonts w:ascii="Arial" w:eastAsia="Calibri" w:hAnsi="Arial" w:cs="Arial"/>
          <w:sz w:val="20"/>
          <w:szCs w:val="20"/>
        </w:rPr>
        <w:t>APTA CSM C</w:t>
      </w:r>
      <w:r w:rsidR="00DC74F9">
        <w:rPr>
          <w:rFonts w:ascii="Arial" w:eastAsia="Calibri" w:hAnsi="Arial" w:cs="Arial"/>
          <w:sz w:val="20"/>
          <w:szCs w:val="20"/>
        </w:rPr>
        <w:t>onference; Las Vegas, NV; Platform</w:t>
      </w:r>
      <w:r w:rsidR="00D935AA">
        <w:rPr>
          <w:rFonts w:ascii="Arial" w:eastAsia="Calibri" w:hAnsi="Arial" w:cs="Arial"/>
          <w:sz w:val="20"/>
          <w:szCs w:val="20"/>
        </w:rPr>
        <w:t xml:space="preserve"> Presentation; </w:t>
      </w:r>
      <w:r w:rsidR="00DC74F9" w:rsidRPr="00DC74F9">
        <w:rPr>
          <w:rFonts w:ascii="Arial" w:eastAsia="Calibri" w:hAnsi="Arial" w:cs="Arial"/>
          <w:sz w:val="20"/>
          <w:szCs w:val="20"/>
        </w:rPr>
        <w:t>February 2014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0D1EC55B" w14:textId="16FC444E" w:rsidR="005214DD" w:rsidRP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>, Schweinle W, Ladwig A, Graphentee</w:t>
      </w:r>
      <w:r w:rsidR="00A920BE">
        <w:rPr>
          <w:rFonts w:ascii="Arial" w:eastAsia="Calibri" w:hAnsi="Arial" w:cs="Arial"/>
          <w:sz w:val="20"/>
          <w:szCs w:val="20"/>
        </w:rPr>
        <w:t>n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 V, </w:t>
      </w:r>
      <w:proofErr w:type="spellStart"/>
      <w:r w:rsidR="005214DD" w:rsidRPr="005214DD">
        <w:rPr>
          <w:rFonts w:ascii="Arial" w:eastAsia="Calibri" w:hAnsi="Arial" w:cs="Arial"/>
          <w:sz w:val="20"/>
          <w:szCs w:val="20"/>
        </w:rPr>
        <w:t>Beacom</w:t>
      </w:r>
      <w:proofErr w:type="spellEnd"/>
      <w:r w:rsidR="005214DD" w:rsidRPr="005214DD">
        <w:rPr>
          <w:rFonts w:ascii="Arial" w:eastAsia="Calibri" w:hAnsi="Arial" w:cs="Arial"/>
          <w:sz w:val="20"/>
          <w:szCs w:val="20"/>
        </w:rPr>
        <w:t xml:space="preserve"> K. Fitness Screening for Senior Games Athletes. </w:t>
      </w:r>
      <w:r w:rsidR="00DC74F9">
        <w:rPr>
          <w:rFonts w:ascii="Arial" w:eastAsia="Calibri" w:hAnsi="Arial" w:cs="Arial"/>
          <w:sz w:val="20"/>
          <w:szCs w:val="20"/>
        </w:rPr>
        <w:t>APTA CSM Conference; San Diego, C</w:t>
      </w:r>
      <w:r w:rsidR="00D935AA">
        <w:rPr>
          <w:rFonts w:ascii="Arial" w:eastAsia="Calibri" w:hAnsi="Arial" w:cs="Arial"/>
          <w:sz w:val="20"/>
          <w:szCs w:val="20"/>
        </w:rPr>
        <w:t xml:space="preserve">A; Educational Session – 2 hour; </w:t>
      </w:r>
      <w:r w:rsidR="00DC74F9">
        <w:rPr>
          <w:rFonts w:ascii="Arial" w:eastAsia="Calibri" w:hAnsi="Arial" w:cs="Arial"/>
          <w:sz w:val="20"/>
          <w:szCs w:val="20"/>
        </w:rPr>
        <w:t>January 2013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5E6EC927" w14:textId="783E7144" w:rsidR="005214DD" w:rsidRPr="005214DD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, Schweinle W, Rasmussen J, Woodruff E, Liming N. Resisted hip rotation versus pelvic floor muscle training in the treatment of female stress urinary incontinence, a randomized clinical trial. </w:t>
      </w:r>
      <w:r w:rsidR="00DC74F9">
        <w:rPr>
          <w:rFonts w:ascii="Arial" w:eastAsia="Calibri" w:hAnsi="Arial" w:cs="Arial"/>
          <w:sz w:val="20"/>
          <w:szCs w:val="20"/>
        </w:rPr>
        <w:t>APTA CSM Conference; Chi</w:t>
      </w:r>
      <w:r w:rsidR="00D935AA">
        <w:rPr>
          <w:rFonts w:ascii="Arial" w:eastAsia="Calibri" w:hAnsi="Arial" w:cs="Arial"/>
          <w:sz w:val="20"/>
          <w:szCs w:val="20"/>
        </w:rPr>
        <w:t xml:space="preserve">cago, IL; Platform Presentation; </w:t>
      </w:r>
      <w:r w:rsidR="00DC74F9">
        <w:rPr>
          <w:rFonts w:ascii="Arial" w:eastAsia="Calibri" w:hAnsi="Arial" w:cs="Arial"/>
          <w:sz w:val="20"/>
          <w:szCs w:val="20"/>
        </w:rPr>
        <w:t>February 2012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2CF9B408" w14:textId="0EE4D3E4" w:rsidR="00BB05EC" w:rsidRDefault="00E10F93" w:rsidP="00E10F93">
      <w:pPr>
        <w:tabs>
          <w:tab w:val="left" w:pos="180"/>
        </w:tabs>
        <w:spacing w:after="0" w:line="240" w:lineRule="auto"/>
        <w:ind w:left="576" w:right="288" w:hanging="288"/>
        <w:contextualSpacing/>
        <w:rPr>
          <w:rFonts w:ascii="Arial" w:eastAsia="Calibri" w:hAnsi="Arial" w:cs="Arial"/>
          <w:sz w:val="20"/>
          <w:szCs w:val="20"/>
        </w:rPr>
      </w:pPr>
      <w:r w:rsidRPr="00E10F93">
        <w:rPr>
          <w:rFonts w:ascii="Arial" w:eastAsia="Calibri" w:hAnsi="Arial" w:cs="Arial"/>
          <w:b/>
          <w:sz w:val="20"/>
          <w:szCs w:val="20"/>
        </w:rPr>
        <w:t>Jordre B</w:t>
      </w:r>
      <w:r w:rsidR="005214DD" w:rsidRPr="005214DD">
        <w:rPr>
          <w:rFonts w:ascii="Arial" w:eastAsia="Calibri" w:hAnsi="Arial" w:cs="Arial"/>
          <w:sz w:val="20"/>
          <w:szCs w:val="20"/>
        </w:rPr>
        <w:t xml:space="preserve">, Schweinle A, Iverson JN, Bures JE, Williams PA. Restorative Care:  Current Trends and the Involvement of Physical Therapists. </w:t>
      </w:r>
      <w:r w:rsidR="00DC74F9">
        <w:rPr>
          <w:rFonts w:ascii="Arial" w:eastAsia="Calibri" w:hAnsi="Arial" w:cs="Arial"/>
          <w:sz w:val="20"/>
          <w:szCs w:val="20"/>
        </w:rPr>
        <w:t>APTA CSM Conference; New Orleans, LA; Poster Presen</w:t>
      </w:r>
      <w:r w:rsidR="00D935AA">
        <w:rPr>
          <w:rFonts w:ascii="Arial" w:eastAsia="Calibri" w:hAnsi="Arial" w:cs="Arial"/>
          <w:sz w:val="20"/>
          <w:szCs w:val="20"/>
        </w:rPr>
        <w:t xml:space="preserve">tation; </w:t>
      </w:r>
      <w:r w:rsidR="00DC74F9">
        <w:rPr>
          <w:rFonts w:ascii="Arial" w:eastAsia="Calibri" w:hAnsi="Arial" w:cs="Arial"/>
          <w:sz w:val="20"/>
          <w:szCs w:val="20"/>
        </w:rPr>
        <w:t>February 2011</w:t>
      </w:r>
      <w:r w:rsidR="00D935AA">
        <w:rPr>
          <w:rFonts w:ascii="Arial" w:eastAsia="Calibri" w:hAnsi="Arial" w:cs="Arial"/>
          <w:sz w:val="20"/>
          <w:szCs w:val="20"/>
        </w:rPr>
        <w:t>.</w:t>
      </w:r>
    </w:p>
    <w:p w14:paraId="7AF2A193" w14:textId="77777777" w:rsidR="00BB05EC" w:rsidRDefault="00BB05EC" w:rsidP="00BB05EC">
      <w:pPr>
        <w:tabs>
          <w:tab w:val="left" w:pos="180"/>
        </w:tabs>
        <w:spacing w:after="0" w:line="240" w:lineRule="auto"/>
        <w:ind w:left="450" w:hanging="270"/>
        <w:contextualSpacing/>
        <w:rPr>
          <w:rFonts w:ascii="Arial" w:eastAsia="Calibri" w:hAnsi="Arial" w:cs="Arial"/>
          <w:sz w:val="20"/>
          <w:szCs w:val="20"/>
        </w:rPr>
      </w:pPr>
    </w:p>
    <w:p w14:paraId="00FC368F" w14:textId="4B33FC1A" w:rsidR="00D935AA" w:rsidRDefault="007B3C0B" w:rsidP="00BB05EC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Invited Presentations:</w:t>
      </w:r>
    </w:p>
    <w:p w14:paraId="0E6724C8" w14:textId="77777777" w:rsidR="00BB6447" w:rsidRPr="00BB6447" w:rsidRDefault="00BB6447" w:rsidP="009F6AA1">
      <w:pPr>
        <w:spacing w:after="0" w:line="240" w:lineRule="auto"/>
        <w:ind w:left="576" w:hanging="288"/>
        <w:contextualSpacing/>
        <w:rPr>
          <w:rFonts w:ascii="Arial" w:eastAsia="Times New Roman" w:hAnsi="Arial" w:cs="Arial"/>
          <w:color w:val="000000"/>
          <w:sz w:val="20"/>
          <w:szCs w:val="20"/>
        </w:rPr>
      </w:pPr>
      <w:r w:rsidRPr="00BB6447">
        <w:rPr>
          <w:rFonts w:ascii="Arial" w:eastAsia="Times New Roman" w:hAnsi="Arial" w:cs="Arial"/>
          <w:b/>
          <w:color w:val="000000"/>
          <w:sz w:val="20"/>
          <w:szCs w:val="20"/>
        </w:rPr>
        <w:t>Jordre B.</w:t>
      </w:r>
      <w:r w:rsidRPr="00BB6447">
        <w:rPr>
          <w:rFonts w:ascii="Arial" w:eastAsia="Times New Roman" w:hAnsi="Arial" w:cs="Arial"/>
          <w:color w:val="000000"/>
          <w:sz w:val="20"/>
          <w:szCs w:val="20"/>
        </w:rPr>
        <w:t xml:space="preserve"> Physical Activity, Overcoming the Barrier of Age. Lessons Learned from Senior Athletes; Invited speaker for University of South Dakota Interprofessional Learning Conference. October 26, 2019.</w:t>
      </w:r>
    </w:p>
    <w:p w14:paraId="0063AADB" w14:textId="08EBF636" w:rsidR="00BB6447" w:rsidRPr="009F6AA1" w:rsidRDefault="00BB6447" w:rsidP="009F6AA1">
      <w:pPr>
        <w:spacing w:after="0" w:line="240" w:lineRule="auto"/>
        <w:ind w:left="576" w:hanging="288"/>
        <w:contextualSpacing/>
        <w:rPr>
          <w:rFonts w:ascii="Arial" w:eastAsia="Times New Roman" w:hAnsi="Arial" w:cs="Arial"/>
          <w:color w:val="000000"/>
          <w:sz w:val="20"/>
          <w:szCs w:val="20"/>
        </w:rPr>
      </w:pPr>
      <w:r w:rsidRPr="00BB6447">
        <w:rPr>
          <w:rFonts w:ascii="Arial" w:eastAsia="Times New Roman" w:hAnsi="Arial" w:cs="Arial"/>
          <w:b/>
          <w:color w:val="000000"/>
          <w:sz w:val="20"/>
          <w:szCs w:val="20"/>
        </w:rPr>
        <w:t>Jordre B.</w:t>
      </w:r>
      <w:r w:rsidRPr="00BB6447">
        <w:rPr>
          <w:rFonts w:ascii="Arial" w:eastAsia="Times New Roman" w:hAnsi="Arial" w:cs="Arial"/>
          <w:color w:val="000000"/>
          <w:sz w:val="20"/>
          <w:szCs w:val="20"/>
        </w:rPr>
        <w:t xml:space="preserve"> The Senior Athlete Fitness Exam (SAFE): a tool for screening high-functioning aging athletes; Invited speaker for Iowa Physical Therapy Association Fall Conference. </w:t>
      </w:r>
      <w:proofErr w:type="gramStart"/>
      <w:r w:rsidRPr="00BB6447">
        <w:rPr>
          <w:rFonts w:ascii="Arial" w:eastAsia="Times New Roman" w:hAnsi="Arial" w:cs="Arial"/>
          <w:color w:val="000000"/>
          <w:sz w:val="20"/>
          <w:szCs w:val="20"/>
        </w:rPr>
        <w:t>3 hour</w:t>
      </w:r>
      <w:proofErr w:type="gramEnd"/>
      <w:r w:rsidRPr="00BB6447">
        <w:rPr>
          <w:rFonts w:ascii="Arial" w:eastAsia="Times New Roman" w:hAnsi="Arial" w:cs="Arial"/>
          <w:color w:val="000000"/>
          <w:sz w:val="20"/>
          <w:szCs w:val="20"/>
        </w:rPr>
        <w:t xml:space="preserve"> CE. October 25, 2019</w:t>
      </w:r>
      <w:r w:rsidR="0050301B">
        <w:rPr>
          <w:rFonts w:ascii="Arial" w:eastAsia="Times New Roman" w:hAnsi="Arial" w:cs="Arial"/>
          <w:color w:val="000000"/>
          <w:sz w:val="20"/>
          <w:szCs w:val="20"/>
        </w:rPr>
        <w:t xml:space="preserve">; </w:t>
      </w:r>
      <w:proofErr w:type="spellStart"/>
      <w:r w:rsidR="0050301B">
        <w:rPr>
          <w:rFonts w:ascii="Arial" w:eastAsia="Times New Roman" w:hAnsi="Arial" w:cs="Arial"/>
          <w:color w:val="000000"/>
          <w:sz w:val="20"/>
          <w:szCs w:val="20"/>
        </w:rPr>
        <w:t>DesMoines</w:t>
      </w:r>
      <w:proofErr w:type="spellEnd"/>
      <w:r w:rsidR="0050301B">
        <w:rPr>
          <w:rFonts w:ascii="Arial" w:eastAsia="Times New Roman" w:hAnsi="Arial" w:cs="Arial"/>
          <w:color w:val="000000"/>
          <w:sz w:val="20"/>
          <w:szCs w:val="20"/>
        </w:rPr>
        <w:t>, IA.</w:t>
      </w:r>
    </w:p>
    <w:p w14:paraId="352B2AED" w14:textId="0869D0C2" w:rsidR="00F4064D" w:rsidRDefault="00F4064D" w:rsidP="009F6AA1">
      <w:pPr>
        <w:spacing w:after="0" w:line="240" w:lineRule="auto"/>
        <w:ind w:left="576" w:hanging="288"/>
        <w:rPr>
          <w:rFonts w:ascii="Arial" w:hAnsi="Arial" w:cs="Arial"/>
          <w:color w:val="000000"/>
          <w:sz w:val="20"/>
          <w:szCs w:val="20"/>
        </w:rPr>
      </w:pPr>
      <w:r w:rsidRPr="00A920BE">
        <w:rPr>
          <w:rFonts w:ascii="Arial" w:hAnsi="Arial" w:cs="Arial"/>
          <w:b/>
          <w:color w:val="000000"/>
          <w:sz w:val="20"/>
          <w:szCs w:val="20"/>
        </w:rPr>
        <w:t>Jordre B</w:t>
      </w:r>
      <w:r w:rsidR="00A920BE" w:rsidRPr="00A920BE">
        <w:rPr>
          <w:rFonts w:ascii="Arial" w:hAnsi="Arial" w:cs="Arial"/>
          <w:b/>
          <w:color w:val="000000"/>
          <w:sz w:val="20"/>
          <w:szCs w:val="20"/>
        </w:rPr>
        <w:t>.</w:t>
      </w:r>
      <w:r w:rsidR="00A920BE">
        <w:rPr>
          <w:rFonts w:ascii="Arial" w:hAnsi="Arial" w:cs="Arial"/>
          <w:color w:val="000000"/>
          <w:sz w:val="20"/>
          <w:szCs w:val="20"/>
        </w:rPr>
        <w:t xml:space="preserve"> </w:t>
      </w:r>
      <w:r w:rsidR="00A920BE" w:rsidRPr="00A920BE">
        <w:rPr>
          <w:rFonts w:ascii="Arial" w:hAnsi="Arial" w:cs="Arial"/>
          <w:color w:val="000000"/>
          <w:sz w:val="20"/>
          <w:szCs w:val="20"/>
        </w:rPr>
        <w:t>What is Possible with Active Aging? Lessons Learned from Senior Athletes</w:t>
      </w:r>
      <w:r w:rsidR="00A920BE">
        <w:rPr>
          <w:rFonts w:ascii="Arial" w:hAnsi="Arial" w:cs="Arial"/>
          <w:color w:val="000000"/>
          <w:sz w:val="20"/>
          <w:szCs w:val="20"/>
        </w:rPr>
        <w:t>; Invited speaker for Exercise is Medicine, Poland. October</w:t>
      </w:r>
      <w:r w:rsidR="004B2CF1">
        <w:rPr>
          <w:rFonts w:ascii="Arial" w:hAnsi="Arial" w:cs="Arial"/>
          <w:color w:val="000000"/>
          <w:sz w:val="20"/>
          <w:szCs w:val="20"/>
        </w:rPr>
        <w:t xml:space="preserve"> 19,</w:t>
      </w:r>
      <w:r w:rsidR="00A920BE">
        <w:rPr>
          <w:rFonts w:ascii="Arial" w:hAnsi="Arial" w:cs="Arial"/>
          <w:color w:val="000000"/>
          <w:sz w:val="20"/>
          <w:szCs w:val="20"/>
        </w:rPr>
        <w:t xml:space="preserve"> 2019; Warsaw, Poland.</w:t>
      </w:r>
    </w:p>
    <w:p w14:paraId="1A9C4419" w14:textId="5FB13B98" w:rsidR="00CA4AB4" w:rsidRPr="00CA4AB4" w:rsidRDefault="00CA4AB4" w:rsidP="009F6AA1">
      <w:pPr>
        <w:spacing w:after="0" w:line="240" w:lineRule="auto"/>
        <w:ind w:left="576" w:hanging="28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Jordre B. </w:t>
      </w:r>
      <w:r>
        <w:rPr>
          <w:rFonts w:ascii="Arial" w:hAnsi="Arial" w:cs="Arial"/>
          <w:color w:val="000000"/>
          <w:sz w:val="20"/>
          <w:szCs w:val="20"/>
        </w:rPr>
        <w:t>Intergenerational Session</w:t>
      </w:r>
      <w:r w:rsidR="001956F5">
        <w:rPr>
          <w:rFonts w:ascii="Arial" w:hAnsi="Arial" w:cs="Arial"/>
          <w:color w:val="000000"/>
          <w:sz w:val="20"/>
          <w:szCs w:val="20"/>
        </w:rPr>
        <w:t xml:space="preserve">; Invited speaker for National Senior Games Olympic Day. June </w:t>
      </w:r>
      <w:r w:rsidR="004F025B">
        <w:rPr>
          <w:rFonts w:ascii="Arial" w:hAnsi="Arial" w:cs="Arial"/>
          <w:color w:val="000000"/>
          <w:sz w:val="20"/>
          <w:szCs w:val="20"/>
        </w:rPr>
        <w:t>19, 2019; Albuquerque, NM.</w:t>
      </w:r>
    </w:p>
    <w:p w14:paraId="5E7A56C6" w14:textId="302871A3" w:rsidR="00D063B7" w:rsidRPr="00D063B7" w:rsidRDefault="00D063B7" w:rsidP="009F6AA1">
      <w:pPr>
        <w:spacing w:after="0" w:line="240" w:lineRule="auto"/>
        <w:ind w:left="576" w:hanging="288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Jordre B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50301B">
        <w:rPr>
          <w:rFonts w:ascii="Arial" w:hAnsi="Arial" w:cs="Arial"/>
          <w:color w:val="000000"/>
          <w:sz w:val="20"/>
          <w:szCs w:val="20"/>
        </w:rPr>
        <w:t xml:space="preserve">The Senior Athlete Fitness Exam. Invited speaker for the Functional Aging </w:t>
      </w:r>
      <w:r w:rsidR="00AB12EA" w:rsidRPr="0050301B">
        <w:rPr>
          <w:rFonts w:ascii="Arial" w:hAnsi="Arial" w:cs="Arial"/>
          <w:color w:val="000000"/>
          <w:sz w:val="20"/>
          <w:szCs w:val="20"/>
        </w:rPr>
        <w:t>Summit</w:t>
      </w:r>
      <w:r w:rsidR="00B67C73">
        <w:rPr>
          <w:rFonts w:ascii="Arial" w:hAnsi="Arial" w:cs="Arial"/>
          <w:color w:val="000000"/>
          <w:sz w:val="20"/>
          <w:szCs w:val="20"/>
        </w:rPr>
        <w:t>. June 15,2019; Albuquerque, NM.</w:t>
      </w:r>
    </w:p>
    <w:p w14:paraId="11429B92" w14:textId="0780B682" w:rsidR="00B14F31" w:rsidRPr="001D55CE" w:rsidRDefault="00B14F31" w:rsidP="001D55CE">
      <w:pPr>
        <w:spacing w:after="0" w:line="240" w:lineRule="auto"/>
        <w:ind w:left="576" w:hanging="288"/>
        <w:contextualSpacing/>
        <w:rPr>
          <w:rFonts w:ascii="Arial" w:eastAsia="Times New Roman" w:hAnsi="Arial" w:cs="Arial"/>
          <w:color w:val="000000"/>
          <w:sz w:val="20"/>
          <w:szCs w:val="20"/>
        </w:rPr>
      </w:pPr>
      <w:r w:rsidRPr="00BB6447">
        <w:rPr>
          <w:rFonts w:ascii="Arial" w:eastAsia="Times New Roman" w:hAnsi="Arial" w:cs="Arial"/>
          <w:b/>
          <w:color w:val="000000"/>
          <w:sz w:val="20"/>
          <w:szCs w:val="20"/>
        </w:rPr>
        <w:t>Jordre B.</w:t>
      </w:r>
      <w:r w:rsidRPr="00BB6447">
        <w:rPr>
          <w:rFonts w:ascii="Arial" w:eastAsia="Times New Roman" w:hAnsi="Arial" w:cs="Arial"/>
          <w:color w:val="000000"/>
          <w:sz w:val="20"/>
          <w:szCs w:val="20"/>
        </w:rPr>
        <w:t xml:space="preserve"> How Hold is Too Old? Invited speaker for Northland Regional Chapter of the American College of Sports Medicine (NASCM), Brookings, SD. October 12, 201</w:t>
      </w:r>
      <w:r w:rsidR="00D063B7">
        <w:rPr>
          <w:rFonts w:ascii="Arial" w:eastAsia="Times New Roman" w:hAnsi="Arial" w:cs="Arial"/>
          <w:color w:val="000000"/>
          <w:sz w:val="20"/>
          <w:szCs w:val="20"/>
        </w:rPr>
        <w:t>8</w:t>
      </w:r>
      <w:r w:rsidRPr="00BB644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330EE4F" w14:textId="05A7CBD0" w:rsidR="007B3C0B" w:rsidRPr="00D935AA" w:rsidRDefault="00D935AA" w:rsidP="009F6AA1">
      <w:pPr>
        <w:spacing w:after="0" w:line="240" w:lineRule="auto"/>
        <w:ind w:left="576" w:hanging="28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Jordre B. </w:t>
      </w:r>
      <w:r w:rsidR="007B3C0B" w:rsidRPr="007B3C0B">
        <w:rPr>
          <w:rFonts w:ascii="Arial" w:hAnsi="Arial" w:cs="Arial"/>
          <w:color w:val="000000"/>
          <w:sz w:val="20"/>
          <w:szCs w:val="20"/>
        </w:rPr>
        <w:t>Injury Prevention and Treatment for the Senior Athlete; Invited speaker for the Minnesota American Physical Therapy Associatio</w:t>
      </w:r>
      <w:r>
        <w:rPr>
          <w:rFonts w:ascii="Arial" w:hAnsi="Arial" w:cs="Arial"/>
          <w:color w:val="000000"/>
          <w:sz w:val="20"/>
          <w:szCs w:val="20"/>
        </w:rPr>
        <w:t xml:space="preserve">n Spring Conference.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2 hour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CE. April 2015; Minneapolis, MN.</w:t>
      </w:r>
    </w:p>
    <w:p w14:paraId="07330AF8" w14:textId="29160579" w:rsidR="007B3C0B" w:rsidRPr="00D935AA" w:rsidRDefault="00D935AA" w:rsidP="009F6AA1">
      <w:pPr>
        <w:spacing w:after="0" w:line="240" w:lineRule="auto"/>
        <w:ind w:left="576" w:hanging="28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Jordre B. </w:t>
      </w:r>
      <w:r w:rsidR="007B3C0B" w:rsidRPr="007B3C0B">
        <w:rPr>
          <w:rFonts w:ascii="Arial" w:hAnsi="Arial" w:cs="Arial"/>
          <w:color w:val="000000"/>
          <w:sz w:val="20"/>
          <w:szCs w:val="20"/>
        </w:rPr>
        <w:t>Screening Senior Athletes with the Senior Athlete Fitness Exam. Invited speaker for the Minnesota American Physical Therapy Associati</w:t>
      </w:r>
      <w:r>
        <w:rPr>
          <w:rFonts w:ascii="Arial" w:hAnsi="Arial" w:cs="Arial"/>
          <w:color w:val="000000"/>
          <w:sz w:val="20"/>
          <w:szCs w:val="20"/>
        </w:rPr>
        <w:t xml:space="preserve">on Spring Conference.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2 hour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CE.</w:t>
      </w:r>
      <w:r w:rsidR="007B3C0B" w:rsidRPr="007B3C0B">
        <w:rPr>
          <w:rFonts w:ascii="Arial" w:hAnsi="Arial" w:cs="Arial"/>
          <w:color w:val="000000"/>
          <w:sz w:val="20"/>
          <w:szCs w:val="20"/>
        </w:rPr>
        <w:t xml:space="preserve"> April 2015</w:t>
      </w:r>
      <w:r>
        <w:rPr>
          <w:rFonts w:ascii="Arial" w:hAnsi="Arial" w:cs="Arial"/>
          <w:color w:val="000000"/>
          <w:sz w:val="20"/>
          <w:szCs w:val="20"/>
        </w:rPr>
        <w:t>; Minneapolis, MN.</w:t>
      </w:r>
    </w:p>
    <w:p w14:paraId="4C387D66" w14:textId="4CDCBC63" w:rsidR="007B3C0B" w:rsidRPr="00D935AA" w:rsidRDefault="00D935AA" w:rsidP="009F6AA1">
      <w:pPr>
        <w:spacing w:after="0" w:line="240" w:lineRule="auto"/>
        <w:ind w:left="576" w:hanging="28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Jordre B. </w:t>
      </w:r>
      <w:r w:rsidR="007B3C0B" w:rsidRPr="007B3C0B">
        <w:rPr>
          <w:rFonts w:ascii="Arial" w:hAnsi="Arial" w:cs="Arial"/>
          <w:bCs/>
          <w:sz w:val="20"/>
          <w:szCs w:val="20"/>
        </w:rPr>
        <w:t>Functional Testing and Treatment of a Geriatric Population. Six hour invited continuing education session for Big Sto</w:t>
      </w:r>
      <w:r>
        <w:rPr>
          <w:rFonts w:ascii="Arial" w:hAnsi="Arial" w:cs="Arial"/>
          <w:bCs/>
          <w:sz w:val="20"/>
          <w:szCs w:val="20"/>
        </w:rPr>
        <w:t>ne Therapies Inc. December 2011; Ortonville, MN.</w:t>
      </w:r>
    </w:p>
    <w:p w14:paraId="6D594DEE" w14:textId="245B5EFE" w:rsidR="007B3C0B" w:rsidRPr="00D935AA" w:rsidRDefault="00D935AA" w:rsidP="009F6AA1">
      <w:pPr>
        <w:spacing w:after="0" w:line="240" w:lineRule="auto"/>
        <w:ind w:left="576" w:hanging="28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Jordre B, Bly J. </w:t>
      </w:r>
      <w:r w:rsidR="007B3C0B" w:rsidRPr="007B3C0B">
        <w:rPr>
          <w:rFonts w:ascii="Arial" w:hAnsi="Arial" w:cs="Arial"/>
          <w:bCs/>
          <w:sz w:val="20"/>
          <w:szCs w:val="20"/>
        </w:rPr>
        <w:t>Ergonomics, Injury Prevention and Healthy Choices for Dental Hygienists.  Continuing education presentation for South Dakota Dental Hygien</w:t>
      </w:r>
      <w:r>
        <w:rPr>
          <w:rFonts w:ascii="Arial" w:hAnsi="Arial" w:cs="Arial"/>
          <w:bCs/>
          <w:sz w:val="20"/>
          <w:szCs w:val="20"/>
        </w:rPr>
        <w:t>ists’ Association. October 2008; Sioux Falls, SD.</w:t>
      </w:r>
      <w:r w:rsidR="007B3C0B" w:rsidRPr="007B3C0B">
        <w:rPr>
          <w:rFonts w:ascii="Arial" w:hAnsi="Arial" w:cs="Arial"/>
          <w:bCs/>
          <w:sz w:val="20"/>
          <w:szCs w:val="20"/>
        </w:rPr>
        <w:t xml:space="preserve"> </w:t>
      </w:r>
    </w:p>
    <w:p w14:paraId="27286258" w14:textId="77777777" w:rsidR="007B3C0B" w:rsidRDefault="007B3C0B" w:rsidP="00BB05EC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</w:p>
    <w:p w14:paraId="45744D52" w14:textId="6057FF2D" w:rsidR="001A5C71" w:rsidRDefault="00975C18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Funded/In Review Grant Activity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 xml:space="preserve">:  </w:t>
      </w:r>
    </w:p>
    <w:p w14:paraId="4375C89B" w14:textId="77777777" w:rsidR="0058044D" w:rsidRDefault="0058044D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b/>
          <w:color w:val="000000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398"/>
      </w:tblGrid>
      <w:tr w:rsidR="0058044D" w:rsidRPr="00C74177" w14:paraId="6AE541E0" w14:textId="77777777" w:rsidTr="00CA026E">
        <w:tc>
          <w:tcPr>
            <w:tcW w:w="4788" w:type="dxa"/>
          </w:tcPr>
          <w:p w14:paraId="1B162BD9" w14:textId="77777777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3C9CEAB7" w14:textId="744E821F" w:rsidR="0058044D" w:rsidRPr="00C74177" w:rsidRDefault="0058044D" w:rsidP="0058044D">
            <w:pPr>
              <w:tabs>
                <w:tab w:val="left" w:pos="180"/>
              </w:tabs>
              <w:ind w:left="461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Janet Popp</w:t>
            </w:r>
            <w:r w:rsidRP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/</w:t>
            </w:r>
            <w:r w:rsidR="00033488">
              <w:rPr>
                <w:rFonts w:ascii="Arial" w:eastAsia="MS Mincho" w:hAnsi="Arial" w:cs="Arial"/>
                <w:color w:val="000000"/>
                <w:sz w:val="20"/>
                <w:szCs w:val="20"/>
              </w:rPr>
              <w:t>Co-</w:t>
            </w:r>
            <w:r w:rsidRP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Principal, </w:t>
            </w:r>
            <w:r w:rsidRPr="00C74177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/Co-Principal</w:t>
            </w:r>
          </w:p>
        </w:tc>
      </w:tr>
      <w:tr w:rsidR="0058044D" w:rsidRPr="005654B5" w14:paraId="651AC3D6" w14:textId="77777777" w:rsidTr="00CA026E">
        <w:tc>
          <w:tcPr>
            <w:tcW w:w="4788" w:type="dxa"/>
          </w:tcPr>
          <w:p w14:paraId="781D0E94" w14:textId="77777777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0DC54CAA" w14:textId="6A7131DA" w:rsidR="0058044D" w:rsidRPr="005654B5" w:rsidRDefault="0058044D" w:rsidP="0058044D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10,000</w:t>
            </w:r>
          </w:p>
        </w:tc>
      </w:tr>
      <w:tr w:rsidR="0058044D" w:rsidRPr="005654B5" w14:paraId="7BE77B2B" w14:textId="77777777" w:rsidTr="00CA026E">
        <w:tc>
          <w:tcPr>
            <w:tcW w:w="4788" w:type="dxa"/>
          </w:tcPr>
          <w:p w14:paraId="4ED7DDC8" w14:textId="77777777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4A6410DB" w14:textId="164967D9" w:rsidR="0058044D" w:rsidRPr="005654B5" w:rsidRDefault="0058044D" w:rsidP="0058044D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Funds the development and printing of educational materials for senior athletes at the 2019 National Senior Games as well as 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lastRenderedPageBreak/>
              <w:t xml:space="preserve">branded </w:t>
            </w:r>
            <w:r w:rsidR="004D5C46">
              <w:rPr>
                <w:rFonts w:ascii="Arial" w:eastAsia="MS Mincho" w:hAnsi="Arial" w:cs="Arial"/>
                <w:color w:val="000000"/>
                <w:sz w:val="20"/>
                <w:szCs w:val="20"/>
              </w:rPr>
              <w:t>giveaways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 to promote the profession of physical therapy.</w:t>
            </w:r>
          </w:p>
        </w:tc>
      </w:tr>
      <w:tr w:rsidR="0058044D" w:rsidRPr="005654B5" w14:paraId="0D4A43EF" w14:textId="77777777" w:rsidTr="00CA026E">
        <w:tc>
          <w:tcPr>
            <w:tcW w:w="4788" w:type="dxa"/>
          </w:tcPr>
          <w:p w14:paraId="7A6D2A1C" w14:textId="77777777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lastRenderedPageBreak/>
              <w:t>Date:</w:t>
            </w:r>
          </w:p>
        </w:tc>
        <w:tc>
          <w:tcPr>
            <w:tcW w:w="4788" w:type="dxa"/>
          </w:tcPr>
          <w:p w14:paraId="48F5805D" w14:textId="2ABAC5E4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October 2018</w:t>
            </w:r>
          </w:p>
        </w:tc>
      </w:tr>
      <w:tr w:rsidR="0058044D" w:rsidRPr="005654B5" w14:paraId="565DDC64" w14:textId="77777777" w:rsidTr="00CA026E">
        <w:tc>
          <w:tcPr>
            <w:tcW w:w="4788" w:type="dxa"/>
          </w:tcPr>
          <w:p w14:paraId="751CDA9F" w14:textId="77777777" w:rsidR="0058044D" w:rsidRPr="005654B5" w:rsidRDefault="0058044D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6EFC0BCE" w14:textId="3706BA6B" w:rsidR="0058044D" w:rsidRPr="005654B5" w:rsidRDefault="0082007C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2018 </w:t>
            </w:r>
            <w:r w:rsidR="0058044D">
              <w:rPr>
                <w:rFonts w:ascii="Arial" w:eastAsia="MS Mincho" w:hAnsi="Arial" w:cs="Arial"/>
                <w:color w:val="000000"/>
                <w:sz w:val="20"/>
                <w:szCs w:val="20"/>
              </w:rPr>
              <w:t>American Physical Therapy Association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 Component Grant for Physical Activity, Exercise and Health Promotion </w:t>
            </w:r>
          </w:p>
        </w:tc>
      </w:tr>
    </w:tbl>
    <w:p w14:paraId="189DB781" w14:textId="77777777" w:rsidR="0058044D" w:rsidRPr="00D935AA" w:rsidRDefault="0058044D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b/>
          <w:color w:val="000000"/>
          <w:sz w:val="20"/>
          <w:szCs w:val="20"/>
        </w:rPr>
      </w:pPr>
    </w:p>
    <w:p w14:paraId="1F751839" w14:textId="77777777" w:rsidR="001E059F" w:rsidRDefault="001E059F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2"/>
        <w:gridCol w:w="4407"/>
      </w:tblGrid>
      <w:tr w:rsidR="00C74177" w:rsidRPr="005654B5" w14:paraId="5930094F" w14:textId="77777777" w:rsidTr="00CA026E">
        <w:tc>
          <w:tcPr>
            <w:tcW w:w="4788" w:type="dxa"/>
          </w:tcPr>
          <w:p w14:paraId="1139B6FA" w14:textId="77777777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6E2D4153" w14:textId="1EAB653E" w:rsidR="00C74177" w:rsidRPr="00C74177" w:rsidRDefault="00C74177" w:rsidP="00CA026E">
            <w:pPr>
              <w:tabs>
                <w:tab w:val="left" w:pos="180"/>
              </w:tabs>
              <w:ind w:left="461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Nissen R/Principal, </w:t>
            </w:r>
            <w:r w:rsidRPr="00C74177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/Co-Principal</w:t>
            </w:r>
            <w:r w:rsidRP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, Lucas Molitor W/Co-Principal</w:t>
            </w:r>
          </w:p>
        </w:tc>
      </w:tr>
      <w:tr w:rsidR="00C74177" w:rsidRPr="005654B5" w14:paraId="20BB1552" w14:textId="77777777" w:rsidTr="00CA026E">
        <w:tc>
          <w:tcPr>
            <w:tcW w:w="4788" w:type="dxa"/>
          </w:tcPr>
          <w:p w14:paraId="22E1F4CB" w14:textId="77777777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5178C219" w14:textId="1F3B8C4E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</w:t>
            </w:r>
            <w:r w:rsidR="009138E5">
              <w:rPr>
                <w:rFonts w:ascii="Arial" w:eastAsia="MS Mincho" w:hAnsi="Arial" w:cs="Arial"/>
                <w:color w:val="000000"/>
                <w:sz w:val="20"/>
                <w:szCs w:val="20"/>
              </w:rPr>
              <w:t>500</w:t>
            </w:r>
          </w:p>
        </w:tc>
      </w:tr>
      <w:tr w:rsidR="00C74177" w:rsidRPr="005654B5" w14:paraId="32AB00B3" w14:textId="77777777" w:rsidTr="00CA026E">
        <w:tc>
          <w:tcPr>
            <w:tcW w:w="4788" w:type="dxa"/>
          </w:tcPr>
          <w:p w14:paraId="442DB545" w14:textId="77777777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288FE0AC" w14:textId="486A1231" w:rsidR="00C74177" w:rsidRPr="005654B5" w:rsidRDefault="009138E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Funds partially supported purchase and training for the Virtual Dementia tour, a tool for simulation of dementia. </w:t>
            </w:r>
          </w:p>
        </w:tc>
      </w:tr>
      <w:tr w:rsidR="00C74177" w:rsidRPr="005654B5" w14:paraId="24ABA63D" w14:textId="77777777" w:rsidTr="00CA026E">
        <w:tc>
          <w:tcPr>
            <w:tcW w:w="4788" w:type="dxa"/>
          </w:tcPr>
          <w:p w14:paraId="6546A12D" w14:textId="77777777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61A2267E" w14:textId="625763C5" w:rsidR="00C74177" w:rsidRPr="005654B5" w:rsidRDefault="009138E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February 2018</w:t>
            </w:r>
          </w:p>
        </w:tc>
      </w:tr>
      <w:tr w:rsidR="00C74177" w:rsidRPr="005654B5" w14:paraId="45504120" w14:textId="77777777" w:rsidTr="00CA026E">
        <w:tc>
          <w:tcPr>
            <w:tcW w:w="4788" w:type="dxa"/>
          </w:tcPr>
          <w:p w14:paraId="68152C4D" w14:textId="77777777" w:rsidR="00C74177" w:rsidRPr="005654B5" w:rsidRDefault="00C74177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0F518461" w14:textId="4CAF0E1C" w:rsidR="00C74177" w:rsidRPr="005654B5" w:rsidRDefault="009138E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Center for Teaching and Learning Mobile Computing Initiative Grant</w:t>
            </w:r>
          </w:p>
        </w:tc>
      </w:tr>
    </w:tbl>
    <w:p w14:paraId="09F0BB18" w14:textId="77777777" w:rsidR="00C74177" w:rsidRDefault="00C74177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p w14:paraId="2EE7B3FD" w14:textId="77777777" w:rsidR="00C74177" w:rsidRDefault="00C74177" w:rsidP="001E059F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8"/>
        <w:gridCol w:w="4401"/>
      </w:tblGrid>
      <w:tr w:rsidR="005654B5" w14:paraId="6EC1FF30" w14:textId="77777777" w:rsidTr="005654B5">
        <w:tc>
          <w:tcPr>
            <w:tcW w:w="4788" w:type="dxa"/>
          </w:tcPr>
          <w:p w14:paraId="148C2581" w14:textId="777E486B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5F879091" w14:textId="2F5A1F3E" w:rsidR="005654B5" w:rsidRPr="005654B5" w:rsidRDefault="005654B5" w:rsidP="005654B5">
            <w:pPr>
              <w:tabs>
                <w:tab w:val="left" w:pos="180"/>
              </w:tabs>
              <w:ind w:left="461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E10F93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</w:t>
            </w:r>
            <w:r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 xml:space="preserve">/ </w:t>
            </w:r>
            <w:r w:rsid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Principal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, Schweinle W.</w:t>
            </w:r>
          </w:p>
        </w:tc>
      </w:tr>
      <w:tr w:rsidR="005654B5" w14:paraId="196F1A1B" w14:textId="77777777" w:rsidTr="005654B5">
        <w:tc>
          <w:tcPr>
            <w:tcW w:w="4788" w:type="dxa"/>
          </w:tcPr>
          <w:p w14:paraId="2367BF96" w14:textId="42AD1D84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5E2DADBD" w14:textId="4433F135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4,590</w:t>
            </w:r>
          </w:p>
        </w:tc>
      </w:tr>
      <w:tr w:rsidR="005654B5" w14:paraId="251E7EDD" w14:textId="77777777" w:rsidTr="005654B5">
        <w:tc>
          <w:tcPr>
            <w:tcW w:w="4788" w:type="dxa"/>
          </w:tcPr>
          <w:p w14:paraId="56494D9B" w14:textId="0652397B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55331E4E" w14:textId="33E82393" w:rsidR="005654B5" w:rsidRPr="005654B5" w:rsidRDefault="009D447C" w:rsidP="009D447C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Funds partially supported equipment, travel and development of the project: </w:t>
            </w:r>
            <w:r w:rsidR="005654B5" w:rsidRP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>Developing the Senior Athlete Fitness Exam (SAFE) for National Senior Games Athletes</w:t>
            </w:r>
          </w:p>
        </w:tc>
      </w:tr>
      <w:tr w:rsidR="005654B5" w14:paraId="6EECFC38" w14:textId="77777777" w:rsidTr="005654B5">
        <w:tc>
          <w:tcPr>
            <w:tcW w:w="4788" w:type="dxa"/>
          </w:tcPr>
          <w:p w14:paraId="1DF5A6AD" w14:textId="1B73E613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7407EBC6" w14:textId="1D755F62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March 2014</w:t>
            </w:r>
          </w:p>
        </w:tc>
      </w:tr>
      <w:tr w:rsidR="005654B5" w14:paraId="66378AC8" w14:textId="77777777" w:rsidTr="005654B5">
        <w:tc>
          <w:tcPr>
            <w:tcW w:w="4788" w:type="dxa"/>
          </w:tcPr>
          <w:p w14:paraId="1494E2C3" w14:textId="484E17D5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2ECC1467" w14:textId="30F35CED" w:rsidR="005654B5" w:rsidRPr="005654B5" w:rsidRDefault="005654B5" w:rsidP="001E059F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USD School of Health Sciences Research Seed Grant</w:t>
            </w:r>
          </w:p>
        </w:tc>
      </w:tr>
    </w:tbl>
    <w:p w14:paraId="6A60F9AC" w14:textId="77777777" w:rsidR="001A5C71" w:rsidRDefault="001A5C71" w:rsidP="001A5C71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color w:val="000000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4"/>
        <w:gridCol w:w="4395"/>
      </w:tblGrid>
      <w:tr w:rsidR="005654B5" w:rsidRPr="005654B5" w14:paraId="690601B0" w14:textId="77777777" w:rsidTr="00CA026E">
        <w:tc>
          <w:tcPr>
            <w:tcW w:w="4788" w:type="dxa"/>
          </w:tcPr>
          <w:p w14:paraId="5E59A857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309BEDFE" w14:textId="1020CF1F" w:rsidR="005654B5" w:rsidRPr="005654B5" w:rsidRDefault="005654B5" w:rsidP="009D447C">
            <w:pPr>
              <w:tabs>
                <w:tab w:val="left" w:pos="180"/>
              </w:tabs>
              <w:ind w:left="274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Carlson J</w:t>
            </w:r>
            <w:r w:rsid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/Principal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, </w:t>
            </w:r>
            <w:r w:rsidRPr="005654B5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654B5" w:rsidRPr="005654B5" w14:paraId="43F6FF50" w14:textId="77777777" w:rsidTr="00CA026E">
        <w:tc>
          <w:tcPr>
            <w:tcW w:w="4788" w:type="dxa"/>
          </w:tcPr>
          <w:p w14:paraId="267BA3AB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70428BB8" w14:textId="6381FBE8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500</w:t>
            </w:r>
          </w:p>
        </w:tc>
      </w:tr>
      <w:tr w:rsidR="005654B5" w:rsidRPr="005654B5" w14:paraId="55BE0D08" w14:textId="77777777" w:rsidTr="00CA026E">
        <w:tc>
          <w:tcPr>
            <w:tcW w:w="4788" w:type="dxa"/>
          </w:tcPr>
          <w:p w14:paraId="75AD886F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1D580B81" w14:textId="6561C743" w:rsidR="005654B5" w:rsidRPr="005654B5" w:rsidRDefault="009D447C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Funds partially s</w:t>
            </w:r>
            <w:r w:rsid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upported student travel for </w:t>
            </w:r>
            <w:r w:rsidR="005654B5" w:rsidRP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 xml:space="preserve">National Senior Games </w:t>
            </w:r>
            <w:r w:rsid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 xml:space="preserve">Athlete </w:t>
            </w:r>
            <w:r w:rsidR="005654B5" w:rsidRP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>Screening</w:t>
            </w:r>
          </w:p>
        </w:tc>
      </w:tr>
      <w:tr w:rsidR="005654B5" w:rsidRPr="005654B5" w14:paraId="13FC27CA" w14:textId="77777777" w:rsidTr="00CA026E">
        <w:tc>
          <w:tcPr>
            <w:tcW w:w="4788" w:type="dxa"/>
          </w:tcPr>
          <w:p w14:paraId="7706DC72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5D43FADF" w14:textId="28CDA5E3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June 2013</w:t>
            </w:r>
          </w:p>
        </w:tc>
      </w:tr>
      <w:tr w:rsidR="005654B5" w:rsidRPr="005654B5" w14:paraId="2300CBAF" w14:textId="77777777" w:rsidTr="00CA026E">
        <w:tc>
          <w:tcPr>
            <w:tcW w:w="4788" w:type="dxa"/>
          </w:tcPr>
          <w:p w14:paraId="4B8F1DA4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4C70EB54" w14:textId="358B76D3" w:rsidR="005654B5" w:rsidRPr="005654B5" w:rsidRDefault="005654B5" w:rsidP="005654B5">
            <w:pPr>
              <w:tabs>
                <w:tab w:val="left" w:pos="180"/>
              </w:tabs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USD Center for Academic Engagement, Service-Learning </w:t>
            </w:r>
            <w:proofErr w:type="spellStart"/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MiniGrant</w:t>
            </w:r>
            <w:proofErr w:type="spellEnd"/>
          </w:p>
        </w:tc>
      </w:tr>
    </w:tbl>
    <w:p w14:paraId="59B3B5FE" w14:textId="77777777" w:rsidR="005654B5" w:rsidRDefault="005654B5" w:rsidP="001A5C71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MS Mincho" w:hAnsi="Arial" w:cs="Arial"/>
          <w:color w:val="000000"/>
          <w:sz w:val="20"/>
          <w:szCs w:val="20"/>
        </w:rPr>
      </w:pPr>
    </w:p>
    <w:p w14:paraId="66B4A4DD" w14:textId="77777777" w:rsidR="005654B5" w:rsidRDefault="005654B5" w:rsidP="001A5C71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398"/>
      </w:tblGrid>
      <w:tr w:rsidR="005654B5" w:rsidRPr="005654B5" w14:paraId="06B64D9A" w14:textId="77777777" w:rsidTr="00CA026E">
        <w:tc>
          <w:tcPr>
            <w:tcW w:w="4788" w:type="dxa"/>
          </w:tcPr>
          <w:p w14:paraId="7A52C87C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54E23FCC" w14:textId="55D3F213" w:rsidR="005654B5" w:rsidRPr="005654B5" w:rsidRDefault="005654B5" w:rsidP="00CA026E">
            <w:pPr>
              <w:tabs>
                <w:tab w:val="left" w:pos="180"/>
              </w:tabs>
              <w:ind w:left="274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</w:t>
            </w:r>
            <w:r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/</w:t>
            </w:r>
            <w:r w:rsid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Principal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654B5" w:rsidRPr="005654B5" w14:paraId="2055FAB3" w14:textId="77777777" w:rsidTr="00CA026E">
        <w:tc>
          <w:tcPr>
            <w:tcW w:w="4788" w:type="dxa"/>
          </w:tcPr>
          <w:p w14:paraId="1ACBD448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189B7EA3" w14:textId="3D1A5B2A" w:rsidR="005654B5" w:rsidRPr="005654B5" w:rsidRDefault="005654B5" w:rsidP="005654B5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3489</w:t>
            </w:r>
          </w:p>
        </w:tc>
      </w:tr>
      <w:tr w:rsidR="005654B5" w:rsidRPr="005654B5" w14:paraId="748FAB31" w14:textId="77777777" w:rsidTr="00CA026E">
        <w:tc>
          <w:tcPr>
            <w:tcW w:w="4788" w:type="dxa"/>
          </w:tcPr>
          <w:p w14:paraId="1D7F6372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3B16CBA7" w14:textId="7B597F04" w:rsidR="005654B5" w:rsidRPr="005654B5" w:rsidRDefault="00DF7933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Funds fully supported </w:t>
            </w:r>
            <w:r w:rsidR="005654B5" w:rsidRP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>iPads to Support DPT Classroom Instruction</w:t>
            </w:r>
          </w:p>
        </w:tc>
      </w:tr>
      <w:tr w:rsidR="005654B5" w:rsidRPr="005654B5" w14:paraId="64458883" w14:textId="77777777" w:rsidTr="00CA026E">
        <w:tc>
          <w:tcPr>
            <w:tcW w:w="4788" w:type="dxa"/>
          </w:tcPr>
          <w:p w14:paraId="46A77BB9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22424B0A" w14:textId="69225E2F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January 2012</w:t>
            </w:r>
          </w:p>
        </w:tc>
      </w:tr>
      <w:tr w:rsidR="005654B5" w:rsidRPr="005654B5" w14:paraId="43E402C6" w14:textId="77777777" w:rsidTr="00CA026E">
        <w:tc>
          <w:tcPr>
            <w:tcW w:w="4788" w:type="dxa"/>
          </w:tcPr>
          <w:p w14:paraId="5A92E72D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50BB7E2A" w14:textId="7E4918F8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USD Health Affairs Medical Informatics Committee</w:t>
            </w:r>
          </w:p>
        </w:tc>
      </w:tr>
    </w:tbl>
    <w:p w14:paraId="5033A777" w14:textId="77777777" w:rsidR="001A5C71" w:rsidRDefault="001A5C71" w:rsidP="001A5C71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398"/>
      </w:tblGrid>
      <w:tr w:rsidR="005654B5" w:rsidRPr="005654B5" w14:paraId="5A067AF1" w14:textId="77777777" w:rsidTr="00CA026E">
        <w:tc>
          <w:tcPr>
            <w:tcW w:w="4788" w:type="dxa"/>
          </w:tcPr>
          <w:p w14:paraId="65110B53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Authorship/Participation:</w:t>
            </w:r>
          </w:p>
        </w:tc>
        <w:tc>
          <w:tcPr>
            <w:tcW w:w="4788" w:type="dxa"/>
          </w:tcPr>
          <w:p w14:paraId="59EC51AF" w14:textId="30B4E72D" w:rsidR="005654B5" w:rsidRPr="005654B5" w:rsidRDefault="005654B5" w:rsidP="00CA026E">
            <w:pPr>
              <w:tabs>
                <w:tab w:val="left" w:pos="180"/>
              </w:tabs>
              <w:ind w:left="274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</w:t>
            </w:r>
            <w:r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/</w:t>
            </w:r>
            <w:r w:rsid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Principal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654B5" w:rsidRPr="005654B5" w14:paraId="0B3BAEDF" w14:textId="77777777" w:rsidTr="00CA026E">
        <w:tc>
          <w:tcPr>
            <w:tcW w:w="4788" w:type="dxa"/>
          </w:tcPr>
          <w:p w14:paraId="45A75D9F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40BF7015" w14:textId="1CE27B07" w:rsidR="005654B5" w:rsidRPr="005654B5" w:rsidRDefault="005654B5" w:rsidP="005654B5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1431</w:t>
            </w:r>
          </w:p>
        </w:tc>
      </w:tr>
      <w:tr w:rsidR="005654B5" w:rsidRPr="005654B5" w14:paraId="54F2E752" w14:textId="77777777" w:rsidTr="00CA026E">
        <w:tc>
          <w:tcPr>
            <w:tcW w:w="4788" w:type="dxa"/>
          </w:tcPr>
          <w:p w14:paraId="0BB0614E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08919AF9" w14:textId="22443A3A" w:rsidR="005654B5" w:rsidRPr="00DF7933" w:rsidRDefault="00DF7933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Funds fully supported </w:t>
            </w:r>
            <w:r w:rsidR="005654B5" w:rsidRP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>Electrical Outlets to Support Student Laptops in DPT Classroom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 xml:space="preserve"> as the classroom in the building was lacking outlets.</w:t>
            </w:r>
          </w:p>
        </w:tc>
      </w:tr>
      <w:tr w:rsidR="005654B5" w:rsidRPr="005654B5" w14:paraId="33EAA9BB" w14:textId="77777777" w:rsidTr="00CA026E">
        <w:tc>
          <w:tcPr>
            <w:tcW w:w="4788" w:type="dxa"/>
          </w:tcPr>
          <w:p w14:paraId="05A11CB8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10D76FDA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January 2012</w:t>
            </w:r>
          </w:p>
        </w:tc>
      </w:tr>
      <w:tr w:rsidR="005654B5" w:rsidRPr="005654B5" w14:paraId="57BBDE77" w14:textId="77777777" w:rsidTr="00CA026E">
        <w:tc>
          <w:tcPr>
            <w:tcW w:w="4788" w:type="dxa"/>
          </w:tcPr>
          <w:p w14:paraId="4C7E32DD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20723083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USD Health Affairs Medical Informatics Committee</w:t>
            </w:r>
          </w:p>
        </w:tc>
      </w:tr>
    </w:tbl>
    <w:p w14:paraId="1E193913" w14:textId="77777777" w:rsidR="001A5C71" w:rsidRDefault="001A5C71" w:rsidP="001A5C71">
      <w:pPr>
        <w:tabs>
          <w:tab w:val="left" w:pos="180"/>
        </w:tabs>
        <w:spacing w:after="0" w:line="240" w:lineRule="auto"/>
        <w:ind w:left="461" w:hanging="274"/>
        <w:contextualSpacing/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Ind w:w="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398"/>
      </w:tblGrid>
      <w:tr w:rsidR="005654B5" w:rsidRPr="005654B5" w14:paraId="13ACFD99" w14:textId="77777777" w:rsidTr="00CA026E">
        <w:tc>
          <w:tcPr>
            <w:tcW w:w="4788" w:type="dxa"/>
          </w:tcPr>
          <w:p w14:paraId="17572437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lastRenderedPageBreak/>
              <w:t>Authorship/Participation:</w:t>
            </w:r>
          </w:p>
        </w:tc>
        <w:tc>
          <w:tcPr>
            <w:tcW w:w="4788" w:type="dxa"/>
          </w:tcPr>
          <w:p w14:paraId="05150D54" w14:textId="7FE653A4" w:rsidR="005654B5" w:rsidRPr="005654B5" w:rsidRDefault="005654B5" w:rsidP="00CA026E">
            <w:pPr>
              <w:tabs>
                <w:tab w:val="left" w:pos="180"/>
              </w:tabs>
              <w:ind w:left="274" w:hanging="274"/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Jordre B</w:t>
            </w:r>
            <w:r>
              <w:rPr>
                <w:rFonts w:ascii="Arial" w:eastAsia="MS Mincho" w:hAnsi="Arial" w:cs="Arial"/>
                <w:b/>
                <w:color w:val="000000"/>
                <w:sz w:val="20"/>
                <w:szCs w:val="20"/>
              </w:rPr>
              <w:t>/</w:t>
            </w:r>
            <w:r w:rsidR="00C74177">
              <w:rPr>
                <w:rFonts w:ascii="Arial" w:eastAsia="MS Mincho" w:hAnsi="Arial" w:cs="Arial"/>
                <w:color w:val="000000"/>
                <w:sz w:val="20"/>
                <w:szCs w:val="20"/>
              </w:rPr>
              <w:t>Principal</w:t>
            </w: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654B5" w:rsidRPr="005654B5" w14:paraId="54C82C09" w14:textId="77777777" w:rsidTr="00CA026E">
        <w:tc>
          <w:tcPr>
            <w:tcW w:w="4788" w:type="dxa"/>
          </w:tcPr>
          <w:p w14:paraId="6E89A541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Amount:</w:t>
            </w:r>
          </w:p>
        </w:tc>
        <w:tc>
          <w:tcPr>
            <w:tcW w:w="4788" w:type="dxa"/>
          </w:tcPr>
          <w:p w14:paraId="3195A42D" w14:textId="5F7F6A86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$730</w:t>
            </w:r>
          </w:p>
        </w:tc>
      </w:tr>
      <w:tr w:rsidR="005654B5" w:rsidRPr="005654B5" w14:paraId="0592F823" w14:textId="77777777" w:rsidTr="00CA026E">
        <w:tc>
          <w:tcPr>
            <w:tcW w:w="4788" w:type="dxa"/>
          </w:tcPr>
          <w:p w14:paraId="1E4E3F5F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Nature of Project:</w:t>
            </w:r>
          </w:p>
        </w:tc>
        <w:tc>
          <w:tcPr>
            <w:tcW w:w="4788" w:type="dxa"/>
          </w:tcPr>
          <w:p w14:paraId="3AE1DAC8" w14:textId="2D8CAEBA" w:rsidR="005654B5" w:rsidRPr="005654B5" w:rsidRDefault="00DF7933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Funds partially s</w:t>
            </w:r>
            <w:r w:rsidR="005654B5"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upported supplies and travel for</w:t>
            </w:r>
            <w:r w:rsidR="005654B5">
              <w:rPr>
                <w:rFonts w:ascii="Arial" w:eastAsia="MS Mincho" w:hAnsi="Arial" w:cs="Arial"/>
                <w:i/>
                <w:color w:val="000000"/>
                <w:sz w:val="20"/>
                <w:szCs w:val="20"/>
              </w:rPr>
              <w:t xml:space="preserve"> National Senior Games Screening</w:t>
            </w:r>
          </w:p>
        </w:tc>
      </w:tr>
      <w:tr w:rsidR="005654B5" w:rsidRPr="005654B5" w14:paraId="560CD8A0" w14:textId="77777777" w:rsidTr="00CA026E">
        <w:tc>
          <w:tcPr>
            <w:tcW w:w="4788" w:type="dxa"/>
          </w:tcPr>
          <w:p w14:paraId="72460325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4788" w:type="dxa"/>
          </w:tcPr>
          <w:p w14:paraId="02F397A2" w14:textId="774401AD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March 2011</w:t>
            </w:r>
          </w:p>
        </w:tc>
      </w:tr>
      <w:tr w:rsidR="005654B5" w:rsidRPr="005654B5" w14:paraId="63E34775" w14:textId="77777777" w:rsidTr="00CA026E">
        <w:tc>
          <w:tcPr>
            <w:tcW w:w="4788" w:type="dxa"/>
          </w:tcPr>
          <w:p w14:paraId="45DF4380" w14:textId="77777777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 w:rsidRPr="005654B5">
              <w:rPr>
                <w:rFonts w:ascii="Arial" w:eastAsia="MS Mincho" w:hAnsi="Arial" w:cs="Arial"/>
                <w:color w:val="000000"/>
                <w:sz w:val="20"/>
                <w:szCs w:val="20"/>
              </w:rPr>
              <w:t>Source:</w:t>
            </w:r>
          </w:p>
        </w:tc>
        <w:tc>
          <w:tcPr>
            <w:tcW w:w="4788" w:type="dxa"/>
          </w:tcPr>
          <w:p w14:paraId="34D4C7DF" w14:textId="77777777" w:rsidR="005654B5" w:rsidRDefault="005654B5" w:rsidP="005654B5">
            <w:pPr>
              <w:keepNext/>
              <w:widowControl w:val="0"/>
              <w:tabs>
                <w:tab w:val="left" w:pos="-1440"/>
                <w:tab w:val="left" w:pos="-720"/>
                <w:tab w:val="left" w:pos="1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spacing w:line="240" w:lineRule="atLeast"/>
              <w:rPr>
                <w:rFonts w:ascii="Arial" w:eastAsia="MS Mincho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S Mincho" w:hAnsi="Arial" w:cs="Arial"/>
                <w:color w:val="000000"/>
                <w:sz w:val="20"/>
                <w:szCs w:val="20"/>
              </w:rPr>
              <w:t>USD Center for Teaching and Learning, Teaching Improvement Grant</w:t>
            </w:r>
          </w:p>
          <w:p w14:paraId="212D5A05" w14:textId="4E83E429" w:rsidR="005654B5" w:rsidRPr="005654B5" w:rsidRDefault="005654B5" w:rsidP="00CA026E">
            <w:pPr>
              <w:tabs>
                <w:tab w:val="left" w:pos="180"/>
              </w:tabs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2BBE8525" w14:textId="77777777" w:rsidR="001A5C71" w:rsidRDefault="001A5C71" w:rsidP="001A5C71">
      <w:pPr>
        <w:keepNext/>
        <w:widowControl w:val="0"/>
        <w:tabs>
          <w:tab w:val="left" w:pos="-144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270" w:hanging="270"/>
        <w:rPr>
          <w:rFonts w:ascii="Arial" w:eastAsia="MS Mincho" w:hAnsi="Arial" w:cs="Arial"/>
          <w:color w:val="000000"/>
          <w:sz w:val="20"/>
          <w:szCs w:val="20"/>
        </w:rPr>
      </w:pPr>
    </w:p>
    <w:p w14:paraId="54A38A15" w14:textId="2D6C3874" w:rsidR="00975C18" w:rsidRPr="001A5C71" w:rsidRDefault="00704B99" w:rsidP="001A5C71">
      <w:pPr>
        <w:keepNext/>
        <w:widowControl w:val="0"/>
        <w:tabs>
          <w:tab w:val="left" w:pos="-1440"/>
          <w:tab w:val="left" w:pos="-720"/>
          <w:tab w:val="left" w:pos="1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270" w:hanging="270"/>
        <w:rPr>
          <w:rFonts w:ascii="Arial" w:eastAsia="MS Mincho" w:hAnsi="Arial" w:cs="Arial"/>
          <w:color w:val="000000"/>
          <w:sz w:val="20"/>
          <w:szCs w:val="20"/>
        </w:rPr>
      </w:pPr>
      <w:r w:rsidRPr="00813D5D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Current/Active Research Activity:</w:t>
      </w:r>
    </w:p>
    <w:p w14:paraId="1D676792" w14:textId="77777777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1FEAEFA0" w14:textId="1018AB11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oject Title: Lower Extremity Power and Movement Velocity in Older Athletes</w:t>
      </w:r>
    </w:p>
    <w:p w14:paraId="2C0E7143" w14:textId="17DC1A83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uthorship: Becca Jordre, William Schweinle, Brandon Ness, Soonhee Roh, Cody Sipe</w:t>
      </w:r>
    </w:p>
    <w:p w14:paraId="71F1D380" w14:textId="590C9C7F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ature: Scholarship of Discovery</w:t>
      </w:r>
    </w:p>
    <w:p w14:paraId="53DC8DFA" w14:textId="67610564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Funding: USD PT Department</w:t>
      </w:r>
    </w:p>
    <w:p w14:paraId="7E9D4447" w14:textId="77777777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14771E0" w14:textId="5172105F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roject Title: The Senior Athlete Fitness Exam: A new tool for assessing high functioning older adults</w:t>
      </w:r>
    </w:p>
    <w:p w14:paraId="0945369A" w14:textId="56CB31A7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uthorship: Becca Jordre, William Schweinle</w:t>
      </w:r>
    </w:p>
    <w:p w14:paraId="70C1D311" w14:textId="25FD9A3E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Nature: </w:t>
      </w:r>
      <w:r w:rsidR="00FA41DF">
        <w:rPr>
          <w:rFonts w:ascii="Arial" w:eastAsia="MS Mincho" w:hAnsi="Arial" w:cs="Arial"/>
          <w:color w:val="000000"/>
          <w:sz w:val="20"/>
          <w:szCs w:val="20"/>
        </w:rPr>
        <w:t>Scholarship of Discovery</w:t>
      </w:r>
    </w:p>
    <w:p w14:paraId="5259FD8C" w14:textId="20964B55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Funding: </w:t>
      </w:r>
      <w:r w:rsidR="00DF7933">
        <w:rPr>
          <w:rFonts w:ascii="Arial" w:eastAsia="MS Mincho" w:hAnsi="Arial" w:cs="Arial"/>
          <w:color w:val="000000"/>
          <w:sz w:val="20"/>
          <w:szCs w:val="20"/>
        </w:rPr>
        <w:t>USD PT Department</w:t>
      </w:r>
    </w:p>
    <w:p w14:paraId="2DF1992B" w14:textId="77777777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88DCA48" w14:textId="15FA98D1" w:rsidR="00704B99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Project Title: </w:t>
      </w:r>
      <w:r w:rsidR="00DA6C5D">
        <w:rPr>
          <w:rFonts w:ascii="Arial" w:eastAsia="MS Mincho" w:hAnsi="Arial" w:cs="Arial"/>
          <w:color w:val="000000"/>
          <w:sz w:val="20"/>
          <w:szCs w:val="20"/>
        </w:rPr>
        <w:t xml:space="preserve">Gait </w:t>
      </w:r>
      <w:r w:rsidR="0071162A">
        <w:rPr>
          <w:rFonts w:ascii="Arial" w:eastAsia="MS Mincho" w:hAnsi="Arial" w:cs="Arial"/>
          <w:color w:val="000000"/>
          <w:sz w:val="20"/>
          <w:szCs w:val="20"/>
        </w:rPr>
        <w:t>Speed, Cognition and Associated Variables in Aging Athletes</w:t>
      </w:r>
    </w:p>
    <w:p w14:paraId="4CB81B4F" w14:textId="46A1BF74" w:rsidR="00813D5D" w:rsidRDefault="00813D5D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Authorship: </w:t>
      </w:r>
      <w:r w:rsidR="0071162A">
        <w:rPr>
          <w:rFonts w:ascii="Arial" w:eastAsia="MS Mincho" w:hAnsi="Arial" w:cs="Arial"/>
          <w:color w:val="000000"/>
          <w:sz w:val="20"/>
          <w:szCs w:val="20"/>
        </w:rPr>
        <w:t xml:space="preserve">Becca Jordre, </w:t>
      </w:r>
      <w:r w:rsidR="002476BB">
        <w:rPr>
          <w:rFonts w:ascii="Arial" w:eastAsia="MS Mincho" w:hAnsi="Arial" w:cs="Arial"/>
          <w:color w:val="000000"/>
          <w:sz w:val="20"/>
          <w:szCs w:val="20"/>
        </w:rPr>
        <w:t xml:space="preserve">Sue Leach, </w:t>
      </w:r>
      <w:r w:rsidR="00F54FA5">
        <w:rPr>
          <w:rFonts w:ascii="Arial" w:eastAsia="MS Mincho" w:hAnsi="Arial" w:cs="Arial"/>
          <w:color w:val="000000"/>
          <w:sz w:val="20"/>
          <w:szCs w:val="20"/>
        </w:rPr>
        <w:t>Deborah Doerfler</w:t>
      </w:r>
    </w:p>
    <w:p w14:paraId="6E2DDAD7" w14:textId="7F4AB260" w:rsidR="00813D5D" w:rsidRDefault="00813D5D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Nature: </w:t>
      </w:r>
      <w:r w:rsidR="00FA41DF">
        <w:rPr>
          <w:rFonts w:ascii="Arial" w:eastAsia="MS Mincho" w:hAnsi="Arial" w:cs="Arial"/>
          <w:color w:val="000000"/>
          <w:sz w:val="20"/>
          <w:szCs w:val="20"/>
        </w:rPr>
        <w:t>Scholarship of Discovery</w:t>
      </w:r>
    </w:p>
    <w:p w14:paraId="319A581A" w14:textId="0D482924" w:rsidR="00813D5D" w:rsidRDefault="00813D5D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Funding: </w:t>
      </w:r>
      <w:r w:rsidR="00DF7933">
        <w:rPr>
          <w:rFonts w:ascii="Arial" w:eastAsia="MS Mincho" w:hAnsi="Arial" w:cs="Arial"/>
          <w:color w:val="000000"/>
          <w:sz w:val="20"/>
          <w:szCs w:val="20"/>
        </w:rPr>
        <w:t>USD PT Department</w:t>
      </w:r>
    </w:p>
    <w:p w14:paraId="347BF1FB" w14:textId="77777777" w:rsidR="00813D5D" w:rsidRDefault="00813D5D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329F3881" w14:textId="77777777" w:rsidR="00704B99" w:rsidRPr="00975C18" w:rsidRDefault="00704B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0F51F39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Membership in Scientific/Professional Organizations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 xml:space="preserve">: </w:t>
      </w:r>
    </w:p>
    <w:p w14:paraId="76BB8E24" w14:textId="1E44E873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 w:rsidRPr="00975C18">
        <w:rPr>
          <w:rFonts w:ascii="Arial" w:eastAsia="Times New Roman" w:hAnsi="Arial" w:cs="Arial"/>
          <w:sz w:val="20"/>
          <w:szCs w:val="20"/>
        </w:rPr>
        <w:t xml:space="preserve">American Physical Therapy Association, </w:t>
      </w:r>
      <w:r w:rsidR="00813D5D">
        <w:rPr>
          <w:rFonts w:ascii="Arial" w:eastAsia="Times New Roman" w:hAnsi="Arial" w:cs="Arial"/>
          <w:sz w:val="20"/>
          <w:szCs w:val="20"/>
        </w:rPr>
        <w:t>South Dakota Chapter</w:t>
      </w:r>
    </w:p>
    <w:p w14:paraId="14490360" w14:textId="21DE09C5" w:rsidR="00975C18" w:rsidRPr="00975C18" w:rsidRDefault="00813D5D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1999</w:t>
      </w:r>
      <w:r w:rsidR="00975C18" w:rsidRPr="00975C18">
        <w:rPr>
          <w:rFonts w:ascii="Arial" w:eastAsia="Times New Roman" w:hAnsi="Arial" w:cs="Arial"/>
          <w:sz w:val="20"/>
          <w:szCs w:val="20"/>
        </w:rPr>
        <w:t>-Present</w:t>
      </w:r>
    </w:p>
    <w:p w14:paraId="6A3E2BCB" w14:textId="77777777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</w:p>
    <w:p w14:paraId="6E22EFF9" w14:textId="5A55EF3D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 w:rsidRPr="00975C18">
        <w:rPr>
          <w:rFonts w:ascii="Arial" w:eastAsia="Times New Roman" w:hAnsi="Arial" w:cs="Arial"/>
          <w:sz w:val="20"/>
          <w:szCs w:val="20"/>
        </w:rPr>
        <w:t xml:space="preserve">APTA </w:t>
      </w:r>
      <w:r w:rsidR="00813D5D">
        <w:rPr>
          <w:rFonts w:ascii="Arial" w:eastAsia="Times New Roman" w:hAnsi="Arial" w:cs="Arial"/>
          <w:sz w:val="20"/>
          <w:szCs w:val="20"/>
        </w:rPr>
        <w:t>Geriatric Section</w:t>
      </w:r>
      <w:r w:rsidRPr="00975C18">
        <w:rPr>
          <w:rFonts w:ascii="Arial" w:eastAsia="Times New Roman" w:hAnsi="Arial" w:cs="Arial"/>
          <w:sz w:val="20"/>
          <w:szCs w:val="20"/>
        </w:rPr>
        <w:t xml:space="preserve"> </w:t>
      </w:r>
    </w:p>
    <w:p w14:paraId="4D5D0C82" w14:textId="4954E252" w:rsidR="00975C18" w:rsidRPr="00975C18" w:rsidRDefault="00813D5D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2008</w:t>
      </w:r>
      <w:r w:rsidR="00975C18" w:rsidRPr="00975C18">
        <w:rPr>
          <w:rFonts w:ascii="Arial" w:eastAsia="Times New Roman" w:hAnsi="Arial" w:cs="Arial"/>
          <w:sz w:val="20"/>
          <w:szCs w:val="20"/>
        </w:rPr>
        <w:t>-Present</w:t>
      </w:r>
    </w:p>
    <w:p w14:paraId="05B5A42F" w14:textId="77777777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</w:p>
    <w:p w14:paraId="24684118" w14:textId="77777777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 w:rsidRPr="00975C18">
        <w:rPr>
          <w:rFonts w:ascii="Arial" w:eastAsia="Times New Roman" w:hAnsi="Arial" w:cs="Arial"/>
          <w:sz w:val="20"/>
          <w:szCs w:val="20"/>
        </w:rPr>
        <w:t xml:space="preserve">APTA Education Section </w:t>
      </w:r>
    </w:p>
    <w:p w14:paraId="4E95FB07" w14:textId="620A082E" w:rsidR="00975C18" w:rsidRPr="00975C18" w:rsidRDefault="00813D5D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2008</w:t>
      </w:r>
      <w:r w:rsidR="00975C18" w:rsidRPr="00975C18">
        <w:rPr>
          <w:rFonts w:ascii="Arial" w:eastAsia="Times New Roman" w:hAnsi="Arial" w:cs="Arial"/>
          <w:sz w:val="20"/>
          <w:szCs w:val="20"/>
        </w:rPr>
        <w:t>-</w:t>
      </w:r>
      <w:r>
        <w:rPr>
          <w:rFonts w:ascii="Arial" w:eastAsia="Times New Roman" w:hAnsi="Arial" w:cs="Arial"/>
          <w:sz w:val="20"/>
          <w:szCs w:val="20"/>
        </w:rPr>
        <w:t>2016</w:t>
      </w:r>
      <w:r w:rsidR="001334B0">
        <w:rPr>
          <w:rFonts w:ascii="Arial" w:eastAsia="Times New Roman" w:hAnsi="Arial" w:cs="Arial"/>
          <w:sz w:val="20"/>
          <w:szCs w:val="20"/>
        </w:rPr>
        <w:t>, 2020-Present</w:t>
      </w:r>
    </w:p>
    <w:p w14:paraId="6ACC160E" w14:textId="77777777" w:rsidR="00975C18" w:rsidRPr="00975C18" w:rsidRDefault="00975C18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</w:p>
    <w:p w14:paraId="3F24EE84" w14:textId="77777777" w:rsidR="00813D5D" w:rsidRDefault="00813D5D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PTA Women’s Health Section</w:t>
      </w:r>
    </w:p>
    <w:p w14:paraId="1A7269EA" w14:textId="466B4423" w:rsidR="00975C18" w:rsidRDefault="00813D5D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2009-2015</w:t>
      </w:r>
    </w:p>
    <w:p w14:paraId="419214CC" w14:textId="77777777" w:rsidR="00D73DC1" w:rsidRDefault="00D73DC1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</w:p>
    <w:p w14:paraId="1C34AA55" w14:textId="7E980423" w:rsidR="00D73DC1" w:rsidRDefault="00D73DC1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PTA Sports Section</w:t>
      </w:r>
    </w:p>
    <w:p w14:paraId="17C513DF" w14:textId="28E3A069" w:rsidR="00D73DC1" w:rsidRPr="00975C18" w:rsidRDefault="00D73DC1" w:rsidP="00D73DC1">
      <w:pPr>
        <w:widowControl w:val="0"/>
        <w:spacing w:after="0" w:line="240" w:lineRule="auto"/>
        <w:ind w:left="18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2018-Present</w:t>
      </w:r>
    </w:p>
    <w:p w14:paraId="3255E836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63631A0D" w14:textId="77777777" w:rsidR="00D014B6" w:rsidRDefault="00975C18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985800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Consultative and Advisory Positions Held:</w:t>
      </w:r>
    </w:p>
    <w:p w14:paraId="7042B54B" w14:textId="77777777" w:rsidR="00D014B6" w:rsidRDefault="00D014B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</w:pPr>
    </w:p>
    <w:p w14:paraId="3F8DB2FD" w14:textId="3A185B64" w:rsidR="00D73DC1" w:rsidRDefault="00D73DC1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undation Trustee</w:t>
      </w:r>
    </w:p>
    <w:p w14:paraId="49B50BC3" w14:textId="5376F01B" w:rsidR="00715236" w:rsidRPr="00E95719" w:rsidRDefault="0071523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National Senior Games Association</w:t>
      </w:r>
    </w:p>
    <w:p w14:paraId="469A58DD" w14:textId="32A0CD30" w:rsidR="00715236" w:rsidRPr="00E95719" w:rsidRDefault="0071523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2017-</w:t>
      </w:r>
      <w:r w:rsidR="008E54F3">
        <w:rPr>
          <w:rFonts w:ascii="Arial" w:hAnsi="Arial" w:cs="Arial"/>
          <w:sz w:val="20"/>
          <w:szCs w:val="20"/>
        </w:rPr>
        <w:t>2020</w:t>
      </w:r>
    </w:p>
    <w:p w14:paraId="6A3510B9" w14:textId="77777777" w:rsidR="00715236" w:rsidRDefault="0071523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</w:pPr>
    </w:p>
    <w:p w14:paraId="011F0D2C" w14:textId="22800B0C" w:rsidR="00D014B6" w:rsidRPr="00E95719" w:rsidRDefault="00D014B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Textbook Review</w:t>
      </w:r>
      <w:r w:rsidR="00D73DC1">
        <w:rPr>
          <w:rFonts w:ascii="Arial" w:hAnsi="Arial" w:cs="Arial"/>
          <w:sz w:val="20"/>
          <w:szCs w:val="20"/>
        </w:rPr>
        <w:t xml:space="preserve">er - </w:t>
      </w:r>
      <w:r w:rsidRPr="00E95719">
        <w:rPr>
          <w:rFonts w:ascii="Arial" w:hAnsi="Arial" w:cs="Arial"/>
          <w:sz w:val="20"/>
          <w:szCs w:val="20"/>
        </w:rPr>
        <w:t xml:space="preserve">Documentation in Physical Therapy. </w:t>
      </w:r>
    </w:p>
    <w:p w14:paraId="554D8045" w14:textId="6B45DA27" w:rsidR="00D014B6" w:rsidRPr="00E95719" w:rsidRDefault="00D73DC1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nes and Bartlett</w:t>
      </w:r>
    </w:p>
    <w:p w14:paraId="45AD714F" w14:textId="5EF2C16C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November 2011</w:t>
      </w:r>
    </w:p>
    <w:p w14:paraId="6979A0D7" w14:textId="77777777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7A1C5682" w14:textId="2AD9DDC8" w:rsidR="00A97EED" w:rsidRPr="00E95719" w:rsidRDefault="00D73DC1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xtbook Reviewer -</w:t>
      </w:r>
      <w:r w:rsidR="00A97EED" w:rsidRPr="00E95719">
        <w:rPr>
          <w:rFonts w:ascii="Arial" w:hAnsi="Arial" w:cs="Arial"/>
          <w:sz w:val="20"/>
          <w:szCs w:val="20"/>
        </w:rPr>
        <w:t xml:space="preserve"> Geriatrics: Evidence-Based Rehabilitation-Proposal</w:t>
      </w:r>
    </w:p>
    <w:p w14:paraId="3A9F48AD" w14:textId="73581C8B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lastRenderedPageBreak/>
        <w:t>F.A. Davis.</w:t>
      </w:r>
    </w:p>
    <w:p w14:paraId="78B282FD" w14:textId="164BEB6C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March 2012</w:t>
      </w:r>
    </w:p>
    <w:p w14:paraId="79934980" w14:textId="77777777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2277A757" w14:textId="34FAA9D8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Textbook</w:t>
      </w:r>
      <w:r w:rsidR="00D73DC1">
        <w:rPr>
          <w:rFonts w:ascii="Arial" w:hAnsi="Arial" w:cs="Arial"/>
          <w:sz w:val="20"/>
          <w:szCs w:val="20"/>
        </w:rPr>
        <w:t xml:space="preserve"> Reviewer -</w:t>
      </w:r>
      <w:r w:rsidRPr="00E95719">
        <w:rPr>
          <w:rFonts w:ascii="Arial" w:hAnsi="Arial" w:cs="Arial"/>
          <w:sz w:val="20"/>
          <w:szCs w:val="20"/>
        </w:rPr>
        <w:t xml:space="preserve"> Measurement of Joint Motion: A Guide to Goniometry, 4</w:t>
      </w:r>
      <w:r w:rsidRPr="00E95719">
        <w:rPr>
          <w:rFonts w:ascii="Arial" w:hAnsi="Arial" w:cs="Arial"/>
          <w:sz w:val="20"/>
          <w:szCs w:val="20"/>
          <w:vertAlign w:val="superscript"/>
        </w:rPr>
        <w:t>th</w:t>
      </w:r>
      <w:r w:rsidRPr="00E95719">
        <w:rPr>
          <w:rFonts w:ascii="Arial" w:hAnsi="Arial" w:cs="Arial"/>
          <w:sz w:val="20"/>
          <w:szCs w:val="20"/>
        </w:rPr>
        <w:t xml:space="preserve"> Ed.</w:t>
      </w:r>
    </w:p>
    <w:p w14:paraId="5EC9412C" w14:textId="6145832B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F.A. Davis.</w:t>
      </w:r>
    </w:p>
    <w:p w14:paraId="54768126" w14:textId="42C5E5D5" w:rsidR="00A97EED" w:rsidRPr="00E95719" w:rsidRDefault="00A97EED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March 2012</w:t>
      </w:r>
    </w:p>
    <w:p w14:paraId="799CA34C" w14:textId="77777777" w:rsidR="00D014B6" w:rsidRPr="00E95719" w:rsidRDefault="00D014B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0931A561" w14:textId="2EC497BA" w:rsidR="00D014B6" w:rsidRPr="00E95719" w:rsidRDefault="00D014B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Textbook Review</w:t>
      </w:r>
      <w:r w:rsidR="00D73DC1">
        <w:rPr>
          <w:rFonts w:ascii="Arial" w:hAnsi="Arial" w:cs="Arial"/>
          <w:sz w:val="20"/>
          <w:szCs w:val="20"/>
        </w:rPr>
        <w:t>er -</w:t>
      </w:r>
      <w:r w:rsidRPr="00E95719">
        <w:rPr>
          <w:rFonts w:ascii="Arial" w:hAnsi="Arial" w:cs="Arial"/>
          <w:sz w:val="20"/>
          <w:szCs w:val="20"/>
        </w:rPr>
        <w:t xml:space="preserve"> Manual Muscle Testing Proposal. </w:t>
      </w:r>
    </w:p>
    <w:p w14:paraId="6A08E7D8" w14:textId="50A23D00" w:rsidR="00D014B6" w:rsidRPr="00E95719" w:rsidRDefault="00D014B6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F.A. Davis.</w:t>
      </w:r>
    </w:p>
    <w:p w14:paraId="21F3331D" w14:textId="09FCA213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August 2015</w:t>
      </w:r>
    </w:p>
    <w:p w14:paraId="1F7DAAD9" w14:textId="77777777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33101C7A" w14:textId="728A060A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Peer Reviewer</w:t>
      </w:r>
    </w:p>
    <w:p w14:paraId="0C213F67" w14:textId="65F51274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Canadian Journal on Aging</w:t>
      </w:r>
    </w:p>
    <w:p w14:paraId="3416B39B" w14:textId="5FC3F064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April 2016-present</w:t>
      </w:r>
    </w:p>
    <w:p w14:paraId="05D1E17B" w14:textId="77777777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7AEA1BD1" w14:textId="0CB3AE1E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Peer Reviewer</w:t>
      </w:r>
    </w:p>
    <w:p w14:paraId="023A2BEC" w14:textId="6E984753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Journal of Manual and Manipulative Therapy</w:t>
      </w:r>
    </w:p>
    <w:p w14:paraId="642B5CE9" w14:textId="4F61E68F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September 2013-present</w:t>
      </w:r>
    </w:p>
    <w:p w14:paraId="62F53343" w14:textId="77777777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1F658A01" w14:textId="6DC29515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Peer Reviewer</w:t>
      </w:r>
    </w:p>
    <w:p w14:paraId="156C1086" w14:textId="528496D6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BMC Geriatrics</w:t>
      </w:r>
    </w:p>
    <w:p w14:paraId="5CDE2D81" w14:textId="0BC2BE90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November 2014-present</w:t>
      </w:r>
    </w:p>
    <w:p w14:paraId="439B7BF0" w14:textId="77777777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605BCB13" w14:textId="58C54FF0" w:rsidR="00985800" w:rsidRPr="00E95719" w:rsidRDefault="00985800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Peer Reviewer</w:t>
      </w:r>
    </w:p>
    <w:p w14:paraId="2CA1FCC3" w14:textId="5E4ACB66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Dimensions of Dental Hygiene</w:t>
      </w:r>
    </w:p>
    <w:p w14:paraId="5D6A9E61" w14:textId="59730430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Feb 2014-present</w:t>
      </w:r>
    </w:p>
    <w:p w14:paraId="7669F1ED" w14:textId="77777777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183CE69F" w14:textId="73682FFC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Peer Reviewer</w:t>
      </w:r>
    </w:p>
    <w:p w14:paraId="3C8A7530" w14:textId="7F05C8A9" w:rsidR="00985800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Integrated Blood Pressure Control</w:t>
      </w:r>
    </w:p>
    <w:p w14:paraId="1BEFEDD0" w14:textId="5E830620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Jan 2014-present</w:t>
      </w:r>
    </w:p>
    <w:p w14:paraId="638ED0FD" w14:textId="77777777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78F4722B" w14:textId="4F6AFE3C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Sentinel Reader</w:t>
      </w:r>
    </w:p>
    <w:p w14:paraId="54CCC9EA" w14:textId="43BC99C5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MORE Rehab</w:t>
      </w:r>
    </w:p>
    <w:p w14:paraId="08947E44" w14:textId="56AF8AEF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2013-present</w:t>
      </w:r>
    </w:p>
    <w:p w14:paraId="3563F4B5" w14:textId="77777777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</w:p>
    <w:p w14:paraId="2771E218" w14:textId="09C80D15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Conference Reviewer</w:t>
      </w:r>
    </w:p>
    <w:p w14:paraId="56FB8271" w14:textId="5F856705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International Association of Gerontology and Geriatrics Conference</w:t>
      </w:r>
    </w:p>
    <w:p w14:paraId="1EF19D5C" w14:textId="65E30A51" w:rsidR="0005347F" w:rsidRPr="00E95719" w:rsidRDefault="0005347F" w:rsidP="00D014B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hAnsi="Arial" w:cs="Arial"/>
          <w:sz w:val="20"/>
          <w:szCs w:val="20"/>
        </w:rPr>
      </w:pPr>
      <w:r w:rsidRPr="00E95719">
        <w:rPr>
          <w:rFonts w:ascii="Arial" w:hAnsi="Arial" w:cs="Arial"/>
          <w:sz w:val="20"/>
          <w:szCs w:val="20"/>
        </w:rPr>
        <w:t>2016</w:t>
      </w:r>
    </w:p>
    <w:p w14:paraId="7F7BAB29" w14:textId="77777777" w:rsidR="00D014B6" w:rsidRPr="00E95719" w:rsidRDefault="00D014B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DD9BB8A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  <w:highlight w:val="yellow"/>
        </w:rPr>
      </w:pPr>
    </w:p>
    <w:p w14:paraId="08F9D468" w14:textId="73565280" w:rsidR="00D73DC1" w:rsidRPr="00D73DC1" w:rsidRDefault="00975C18" w:rsidP="00D73DC1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E81EDA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Community Service:</w:t>
      </w:r>
    </w:p>
    <w:p w14:paraId="01CBCB8A" w14:textId="4FDD03FA" w:rsidR="00084242" w:rsidRDefault="0008424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13361FB" w14:textId="7443E60B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ask Force Chair</w:t>
      </w:r>
    </w:p>
    <w:p w14:paraId="6BDD25E2" w14:textId="6AD1ADF4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PTA Geriatrics/NSGA</w:t>
      </w:r>
    </w:p>
    <w:p w14:paraId="090B48E1" w14:textId="4C19E286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eptember 2021-December 2024</w:t>
      </w:r>
    </w:p>
    <w:p w14:paraId="18141C14" w14:textId="5685E63C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B02F4A3" w14:textId="32C9A508" w:rsidR="00CA026E" w:rsidRDefault="00CA026E" w:rsidP="00CA026E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ecretary</w:t>
      </w:r>
    </w:p>
    <w:p w14:paraId="69DE63C3" w14:textId="5858A01A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Global Health for Aging Adults Special Interest Group of APTA Geriatrics</w:t>
      </w:r>
    </w:p>
    <w:p w14:paraId="05D0DBF7" w14:textId="5260A689" w:rsidR="00FE6314" w:rsidRDefault="00FE6314" w:rsidP="00FE631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December 2020-present</w:t>
      </w:r>
    </w:p>
    <w:p w14:paraId="63659BE1" w14:textId="77777777" w:rsidR="00FE6314" w:rsidRDefault="00FE6314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DBC08C3" w14:textId="1C6342D7" w:rsidR="00CA026E" w:rsidRDefault="00CA026E" w:rsidP="00CA026E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Advisory Committee Member</w:t>
      </w:r>
    </w:p>
    <w:p w14:paraId="399EBB83" w14:textId="08475EF3" w:rsidR="00CA026E" w:rsidRDefault="00CA026E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South Dakota Board of Medical and Osteopathic Examiners </w:t>
      </w:r>
    </w:p>
    <w:p w14:paraId="351252BD" w14:textId="6725B1A1" w:rsidR="00CA026E" w:rsidRDefault="00CA026E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ovember 2020-present</w:t>
      </w:r>
    </w:p>
    <w:p w14:paraId="76F0A06D" w14:textId="77777777" w:rsidR="00CA026E" w:rsidRDefault="00CA026E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0AC7491" w14:textId="2707F28C" w:rsidR="00084242" w:rsidRDefault="0008424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lastRenderedPageBreak/>
        <w:t>Task Force Chair</w:t>
      </w:r>
    </w:p>
    <w:p w14:paraId="6CEE7718" w14:textId="705DFC7F" w:rsidR="00084242" w:rsidRDefault="0008424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PTA Geriatrics/NSGA Task Force</w:t>
      </w:r>
    </w:p>
    <w:p w14:paraId="3C8EDDBA" w14:textId="554A0F80" w:rsidR="00084242" w:rsidRDefault="00694A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October 2018-December 2020</w:t>
      </w:r>
    </w:p>
    <w:p w14:paraId="15417BA4" w14:textId="77777777" w:rsidR="00694A99" w:rsidRDefault="00694A99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788BF0D0" w14:textId="3146BCF5" w:rsidR="00975C18" w:rsidRPr="00975C18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Health Intern Mentor</w:t>
      </w:r>
    </w:p>
    <w:p w14:paraId="2BA258FE" w14:textId="1874301E" w:rsidR="00975C18" w:rsidRPr="00975C18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United Church of Christ Congregational, Vermillion, SD</w:t>
      </w:r>
    </w:p>
    <w:p w14:paraId="0E3CE4D0" w14:textId="2F7C3C16" w:rsidR="00975C18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August 2017 – </w:t>
      </w:r>
      <w:r w:rsidR="00D73DC1">
        <w:rPr>
          <w:rFonts w:ascii="Arial" w:eastAsia="MS Mincho" w:hAnsi="Arial" w:cs="Arial"/>
          <w:color w:val="000000"/>
          <w:sz w:val="20"/>
          <w:szCs w:val="20"/>
        </w:rPr>
        <w:t>present</w:t>
      </w:r>
    </w:p>
    <w:p w14:paraId="5AE8300C" w14:textId="77777777" w:rsidR="0005347F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8FEE63C" w14:textId="3668587F" w:rsidR="0005347F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Wellness Chair</w:t>
      </w:r>
    </w:p>
    <w:p w14:paraId="25D34E1C" w14:textId="5C17CF2F" w:rsidR="0005347F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arent Teacher Organization, Vermillion, SD</w:t>
      </w:r>
    </w:p>
    <w:p w14:paraId="3C66B3E8" w14:textId="073E333D" w:rsidR="0005347F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May 2012 – </w:t>
      </w:r>
      <w:r w:rsidR="00B34734">
        <w:rPr>
          <w:rFonts w:ascii="Arial" w:eastAsia="MS Mincho" w:hAnsi="Arial" w:cs="Arial"/>
          <w:color w:val="000000"/>
          <w:sz w:val="20"/>
          <w:szCs w:val="20"/>
        </w:rPr>
        <w:t>2019</w:t>
      </w:r>
    </w:p>
    <w:p w14:paraId="1F230F99" w14:textId="77777777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1F1A1C14" w14:textId="5BBCA1F3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outh Dakota Physical Therapy Association Public Relations Board Member</w:t>
      </w:r>
    </w:p>
    <w:p w14:paraId="47B3E748" w14:textId="394ABC6D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9-present</w:t>
      </w:r>
    </w:p>
    <w:p w14:paraId="6E9DDD96" w14:textId="77777777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32B8209" w14:textId="263AA5E8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ioux Falls Community Clinic, pro bono care</w:t>
      </w:r>
    </w:p>
    <w:p w14:paraId="37283DFB" w14:textId="7E01CDA1" w:rsidR="000E4B2F" w:rsidRDefault="000E4B2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3-2014</w:t>
      </w:r>
    </w:p>
    <w:p w14:paraId="5122BF8D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3D1B62B5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Services to the University/College/School on Committees/Councils/Commissions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: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ab/>
      </w:r>
    </w:p>
    <w:p w14:paraId="11A5DF90" w14:textId="77777777" w:rsidR="00E81EDA" w:rsidRDefault="00E81EDA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</w:p>
    <w:p w14:paraId="00792521" w14:textId="1DEE81EC" w:rsidR="00715236" w:rsidRPr="007B3C0B" w:rsidRDefault="00975C18" w:rsidP="007B3C0B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University-wide</w:t>
      </w:r>
    </w:p>
    <w:p w14:paraId="42920DD9" w14:textId="77777777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B6271EC" w14:textId="757636FC" w:rsidR="00E84F06" w:rsidRDefault="00E84F06" w:rsidP="00E84F0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Coordinator of Interdisciplinary Active </w:t>
      </w:r>
      <w:r w:rsidR="000E7BD2">
        <w:rPr>
          <w:rFonts w:ascii="Arial" w:eastAsia="MS Mincho" w:hAnsi="Arial" w:cs="Arial"/>
          <w:color w:val="000000"/>
          <w:sz w:val="20"/>
          <w:szCs w:val="20"/>
        </w:rPr>
        <w:t>Generations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Health Fair, Sioux Falls, SD</w:t>
      </w:r>
    </w:p>
    <w:p w14:paraId="5AF840FC" w14:textId="72CCB842" w:rsidR="00E84F06" w:rsidRDefault="00E84F06" w:rsidP="00E84F0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6 – present</w:t>
      </w:r>
    </w:p>
    <w:p w14:paraId="754461A2" w14:textId="77777777" w:rsidR="00E84F06" w:rsidRDefault="00E84F0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23A1790" w14:textId="72B66972" w:rsidR="00FE0D72" w:rsidRDefault="00417119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Kinesiology and Sport Management Search Committee Member</w:t>
      </w:r>
      <w:r w:rsidR="00962556">
        <w:rPr>
          <w:rFonts w:ascii="Arial" w:eastAsia="MS Mincho" w:hAnsi="Arial" w:cs="Arial"/>
          <w:color w:val="000000"/>
          <w:sz w:val="20"/>
          <w:szCs w:val="20"/>
        </w:rPr>
        <w:t xml:space="preserve"> (2 positions)</w:t>
      </w:r>
    </w:p>
    <w:p w14:paraId="61569FAE" w14:textId="164F0059" w:rsidR="00417119" w:rsidRDefault="0096255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Fall 2018-Spring 2019</w:t>
      </w:r>
    </w:p>
    <w:p w14:paraId="6FCD0D67" w14:textId="77777777" w:rsidR="00962556" w:rsidRDefault="0096255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46FD012B" w14:textId="02BE867D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University Senate</w:t>
      </w:r>
    </w:p>
    <w:p w14:paraId="4F51915A" w14:textId="6DDE2CC5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3-2017</w:t>
      </w:r>
    </w:p>
    <w:p w14:paraId="0BF5C047" w14:textId="77777777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1BDF987" w14:textId="389457DB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>Honors Thes</w:t>
      </w:r>
      <w:r w:rsidR="002837C9" w:rsidRPr="00FE6314">
        <w:rPr>
          <w:rFonts w:ascii="Arial" w:eastAsia="MS Mincho" w:hAnsi="Arial" w:cs="Arial"/>
          <w:color w:val="000000"/>
          <w:sz w:val="20"/>
          <w:szCs w:val="20"/>
        </w:rPr>
        <w:t>is</w:t>
      </w:r>
      <w:r w:rsidRPr="00FE6314">
        <w:rPr>
          <w:rFonts w:ascii="Arial" w:eastAsia="MS Mincho" w:hAnsi="Arial" w:cs="Arial"/>
          <w:color w:val="000000"/>
          <w:sz w:val="20"/>
          <w:szCs w:val="20"/>
        </w:rPr>
        <w:t xml:space="preserve"> Committee Chair</w:t>
      </w:r>
    </w:p>
    <w:p w14:paraId="001A853E" w14:textId="03351ED0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>Jenna Mammenga</w:t>
      </w:r>
    </w:p>
    <w:p w14:paraId="1707041A" w14:textId="1D452F92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>Topic: Sport Motivation in Senior Athletes</w:t>
      </w:r>
    </w:p>
    <w:p w14:paraId="27EBD488" w14:textId="6CB661D5" w:rsidR="00715236" w:rsidRPr="00FE6314" w:rsidRDefault="007B3C0B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>Defended</w:t>
      </w:r>
      <w:r w:rsidR="00715236" w:rsidRPr="00FE6314">
        <w:rPr>
          <w:rFonts w:ascii="Arial" w:eastAsia="MS Mincho" w:hAnsi="Arial" w:cs="Arial"/>
          <w:color w:val="000000"/>
          <w:sz w:val="20"/>
          <w:szCs w:val="20"/>
        </w:rPr>
        <w:t xml:space="preserve">: </w:t>
      </w:r>
      <w:r w:rsidRPr="00FE6314">
        <w:rPr>
          <w:rFonts w:ascii="Arial" w:eastAsia="MS Mincho" w:hAnsi="Arial" w:cs="Arial"/>
          <w:color w:val="000000"/>
          <w:sz w:val="20"/>
          <w:szCs w:val="20"/>
        </w:rPr>
        <w:t>April 2018</w:t>
      </w:r>
    </w:p>
    <w:p w14:paraId="023EBF9C" w14:textId="77777777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97436F7" w14:textId="77777777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>Honors Thesis Committee Chair</w:t>
      </w:r>
    </w:p>
    <w:p w14:paraId="5053696B" w14:textId="163196B9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hAnsi="Arial" w:cs="Arial"/>
          <w:color w:val="000000"/>
          <w:sz w:val="20"/>
          <w:szCs w:val="20"/>
        </w:rPr>
      </w:pPr>
      <w:r w:rsidRPr="00FE6314">
        <w:rPr>
          <w:rFonts w:ascii="Arial" w:eastAsia="MS Mincho" w:hAnsi="Arial" w:cs="Arial"/>
          <w:color w:val="000000"/>
          <w:sz w:val="20"/>
          <w:szCs w:val="20"/>
        </w:rPr>
        <w:t xml:space="preserve">Alicia </w:t>
      </w:r>
      <w:proofErr w:type="spellStart"/>
      <w:r w:rsidRPr="00FE6314">
        <w:rPr>
          <w:rFonts w:ascii="Arial" w:eastAsia="MS Mincho" w:hAnsi="Arial" w:cs="Arial"/>
          <w:color w:val="000000"/>
          <w:sz w:val="20"/>
          <w:szCs w:val="20"/>
        </w:rPr>
        <w:t>Bellefeuille</w:t>
      </w:r>
      <w:proofErr w:type="spellEnd"/>
    </w:p>
    <w:p w14:paraId="076FFB19" w14:textId="26C49955" w:rsidR="00715236" w:rsidRPr="00FE6314" w:rsidRDefault="00715236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hAnsi="Arial" w:cs="Arial"/>
          <w:color w:val="000000"/>
          <w:sz w:val="20"/>
          <w:szCs w:val="20"/>
        </w:rPr>
      </w:pPr>
      <w:r w:rsidRPr="00FE6314">
        <w:rPr>
          <w:rFonts w:ascii="Arial" w:hAnsi="Arial" w:cs="Arial"/>
          <w:color w:val="000000"/>
          <w:sz w:val="20"/>
          <w:szCs w:val="20"/>
        </w:rPr>
        <w:t>Topic: Effects of Diabetes Mellitus on Upper Extremity Function in Senior Athletes</w:t>
      </w:r>
    </w:p>
    <w:p w14:paraId="6E0090EC" w14:textId="30A24E02" w:rsidR="00715236" w:rsidRPr="00FE6314" w:rsidRDefault="007B3C0B" w:rsidP="00715236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FE6314">
        <w:rPr>
          <w:rFonts w:ascii="Arial" w:hAnsi="Arial" w:cs="Arial"/>
          <w:color w:val="000000"/>
          <w:sz w:val="20"/>
          <w:szCs w:val="20"/>
        </w:rPr>
        <w:t>Defended</w:t>
      </w:r>
      <w:r w:rsidR="00715236" w:rsidRPr="00FE6314">
        <w:rPr>
          <w:rFonts w:ascii="Arial" w:hAnsi="Arial" w:cs="Arial"/>
          <w:color w:val="000000"/>
          <w:sz w:val="20"/>
          <w:szCs w:val="20"/>
        </w:rPr>
        <w:t xml:space="preserve">: </w:t>
      </w:r>
      <w:r w:rsidRPr="00FE6314">
        <w:rPr>
          <w:rFonts w:ascii="Arial" w:hAnsi="Arial" w:cs="Arial"/>
          <w:color w:val="000000"/>
          <w:sz w:val="20"/>
          <w:szCs w:val="20"/>
        </w:rPr>
        <w:t xml:space="preserve">April </w:t>
      </w:r>
      <w:r w:rsidR="00715236" w:rsidRPr="00FE6314">
        <w:rPr>
          <w:rFonts w:ascii="Arial" w:hAnsi="Arial" w:cs="Arial"/>
          <w:color w:val="000000"/>
          <w:sz w:val="20"/>
          <w:szCs w:val="20"/>
        </w:rPr>
        <w:t>2018</w:t>
      </w:r>
    </w:p>
    <w:p w14:paraId="34255959" w14:textId="15109291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13D0AEF6" w14:textId="4910DBD0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athways Mentor for Sanford School of Medicine Student</w:t>
      </w:r>
    </w:p>
    <w:p w14:paraId="47D4C831" w14:textId="38138178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Brody Brisk</w:t>
      </w:r>
    </w:p>
    <w:p w14:paraId="5F5AB1AF" w14:textId="4F8EB2A5" w:rsidR="00715236" w:rsidRDefault="00715236" w:rsidP="007F109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opic: Cardiovascular Health in Senior Athletes</w:t>
      </w:r>
    </w:p>
    <w:p w14:paraId="30683ED5" w14:textId="3F0699A3" w:rsidR="00247178" w:rsidRDefault="00247178" w:rsidP="007F109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Manuscript in </w:t>
      </w:r>
      <w:r w:rsidR="002A7C64">
        <w:rPr>
          <w:rFonts w:ascii="Arial" w:eastAsia="MS Mincho" w:hAnsi="Arial" w:cs="Arial"/>
          <w:color w:val="000000"/>
          <w:sz w:val="20"/>
          <w:szCs w:val="20"/>
        </w:rPr>
        <w:t>press</w:t>
      </w:r>
    </w:p>
    <w:p w14:paraId="586DE200" w14:textId="77777777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A83EFA6" w14:textId="685ADC8E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Honors Thesis Committee Member</w:t>
      </w:r>
    </w:p>
    <w:p w14:paraId="76C46B72" w14:textId="2FAA5A95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K </w:t>
      </w: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Wempe</w:t>
      </w:r>
      <w:proofErr w:type="spellEnd"/>
    </w:p>
    <w:p w14:paraId="00CC10BA" w14:textId="029B7B28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opic: Conservative Interventions for Chronic Pain</w:t>
      </w:r>
    </w:p>
    <w:p w14:paraId="3561C3A6" w14:textId="21D0601C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Defended March 2013</w:t>
      </w:r>
    </w:p>
    <w:p w14:paraId="61D00CB3" w14:textId="77777777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AA1229E" w14:textId="77777777" w:rsidR="00CD37F4" w:rsidRDefault="00E81EDA" w:rsidP="00CD37F4">
      <w:pPr>
        <w:spacing w:after="0" w:line="240" w:lineRule="auto"/>
        <w:ind w:left="187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Coyote Mentor</w:t>
      </w:r>
      <w:r w:rsidR="007B3C0B">
        <w:rPr>
          <w:rFonts w:ascii="Arial" w:eastAsia="MS Mincho" w:hAnsi="Arial" w:cs="Arial"/>
          <w:color w:val="000000"/>
          <w:sz w:val="20"/>
          <w:szCs w:val="20"/>
        </w:rPr>
        <w:t xml:space="preserve"> to incoming freshman</w:t>
      </w:r>
    </w:p>
    <w:p w14:paraId="66CE79BE" w14:textId="451BE807" w:rsidR="00E81EDA" w:rsidRDefault="00E81EDA" w:rsidP="00CD37F4">
      <w:pPr>
        <w:spacing w:after="0" w:line="240" w:lineRule="auto"/>
        <w:ind w:left="187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2-2013</w:t>
      </w:r>
    </w:p>
    <w:p w14:paraId="0DBCCDB2" w14:textId="77777777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7274F1E2" w14:textId="6FF741EE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lastRenderedPageBreak/>
        <w:t>Tiospaye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 Powwow Health Screening</w:t>
      </w:r>
    </w:p>
    <w:p w14:paraId="0B705847" w14:textId="250D1A83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2-2013</w:t>
      </w:r>
    </w:p>
    <w:p w14:paraId="7BA932C1" w14:textId="77777777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2BEEBEF" w14:textId="2098E86F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IDEAfest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 Moderator</w:t>
      </w:r>
    </w:p>
    <w:p w14:paraId="6B78B2A3" w14:textId="0CF934F4" w:rsidR="00975C18" w:rsidRDefault="00A90F29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March 2019, 2015, 2014, 2012 </w:t>
      </w:r>
    </w:p>
    <w:p w14:paraId="339B271A" w14:textId="77777777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237CFC2" w14:textId="77CBF7E4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Honors Thesis Committee Member</w:t>
      </w:r>
    </w:p>
    <w:p w14:paraId="122A31FA" w14:textId="6A7422D2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L Davies</w:t>
      </w:r>
    </w:p>
    <w:p w14:paraId="66F1EF3F" w14:textId="3A3E6E06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opics: Age-Related Differences in Website Search Strategies</w:t>
      </w:r>
    </w:p>
    <w:p w14:paraId="3F6C567A" w14:textId="080F9EA5" w:rsidR="00715236" w:rsidRDefault="00715236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Defended: April 2008</w:t>
      </w:r>
    </w:p>
    <w:p w14:paraId="09112EEE" w14:textId="77777777" w:rsidR="00E81EDA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7342094B" w14:textId="77777777" w:rsidR="00E81EDA" w:rsidRPr="00975C18" w:rsidRDefault="00E81EDA" w:rsidP="00E81EDA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1069FE18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School</w:t>
      </w:r>
    </w:p>
    <w:p w14:paraId="7346BE9A" w14:textId="77777777" w:rsidR="00B06583" w:rsidRDefault="00B06583" w:rsidP="005504F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6983FEF" w14:textId="2DECD4DE" w:rsidR="00904E8C" w:rsidRDefault="00904E8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Occupational Therapy </w:t>
      </w:r>
      <w:r w:rsidR="00B06583">
        <w:rPr>
          <w:rFonts w:ascii="Arial" w:eastAsia="MS Mincho" w:hAnsi="Arial" w:cs="Arial"/>
          <w:color w:val="000000"/>
          <w:sz w:val="20"/>
          <w:szCs w:val="20"/>
        </w:rPr>
        <w:t>Chair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Search Committee Member</w:t>
      </w:r>
    </w:p>
    <w:p w14:paraId="1EC57239" w14:textId="729C191A" w:rsidR="00904E8C" w:rsidRDefault="00904E8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January 2020-</w:t>
      </w:r>
      <w:r w:rsidR="00D3721A">
        <w:rPr>
          <w:rFonts w:ascii="Arial" w:eastAsia="MS Mincho" w:hAnsi="Arial" w:cs="Arial"/>
          <w:color w:val="000000"/>
          <w:sz w:val="20"/>
          <w:szCs w:val="20"/>
        </w:rPr>
        <w:t>April 2020</w:t>
      </w:r>
    </w:p>
    <w:p w14:paraId="1C5155CB" w14:textId="77777777" w:rsidR="00904E8C" w:rsidRDefault="00904E8C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123E64A9" w14:textId="6C08E258" w:rsidR="00904E8C" w:rsidRDefault="00904E8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USD School of Health Sciences Strategic Planning </w:t>
      </w:r>
      <w:r w:rsidR="00952A1C">
        <w:rPr>
          <w:rFonts w:ascii="Arial" w:eastAsia="MS Mincho" w:hAnsi="Arial" w:cs="Arial"/>
          <w:color w:val="000000"/>
          <w:sz w:val="20"/>
          <w:szCs w:val="20"/>
        </w:rPr>
        <w:t>Department Champion</w:t>
      </w:r>
    </w:p>
    <w:p w14:paraId="48C1BBFB" w14:textId="259D4149" w:rsidR="00904E8C" w:rsidRDefault="00904E8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January 2020- </w:t>
      </w:r>
      <w:r w:rsidR="00952A1C">
        <w:rPr>
          <w:rFonts w:ascii="Arial" w:eastAsia="MS Mincho" w:hAnsi="Arial" w:cs="Arial"/>
          <w:color w:val="000000"/>
          <w:sz w:val="20"/>
          <w:szCs w:val="20"/>
        </w:rPr>
        <w:t>April 2020</w:t>
      </w:r>
    </w:p>
    <w:p w14:paraId="51C63606" w14:textId="77777777" w:rsidR="00904E8C" w:rsidRDefault="00904E8C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68C8E7D3" w14:textId="7754FB6C" w:rsidR="007F496C" w:rsidRDefault="007F496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Interdisciplinary </w:t>
      </w:r>
      <w:r w:rsidR="00757023">
        <w:rPr>
          <w:rFonts w:ascii="Arial" w:eastAsia="MS Mincho" w:hAnsi="Arial" w:cs="Arial"/>
          <w:color w:val="000000"/>
          <w:sz w:val="20"/>
          <w:szCs w:val="20"/>
        </w:rPr>
        <w:t>Education Workshop, actor</w:t>
      </w:r>
    </w:p>
    <w:p w14:paraId="03CB1FC6" w14:textId="5CEC6036" w:rsidR="00757023" w:rsidRDefault="00757023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October 2019</w:t>
      </w:r>
      <w:r w:rsidR="00904E8C">
        <w:rPr>
          <w:rFonts w:ascii="Arial" w:eastAsia="MS Mincho" w:hAnsi="Arial" w:cs="Arial"/>
          <w:color w:val="000000"/>
          <w:sz w:val="20"/>
          <w:szCs w:val="20"/>
        </w:rPr>
        <w:t>, 2020</w:t>
      </w:r>
    </w:p>
    <w:p w14:paraId="2F6C67E5" w14:textId="77777777" w:rsidR="00A141DB" w:rsidRDefault="00A141DB" w:rsidP="0011455F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4D45A154" w14:textId="20A9DC12" w:rsidR="00975C18" w:rsidRPr="00975C18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chool of Health Science Promotion and Tenure Committee</w:t>
      </w:r>
    </w:p>
    <w:p w14:paraId="4F71CA19" w14:textId="4CE802D7" w:rsidR="0013170A" w:rsidRDefault="0005347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January 2015 </w:t>
      </w:r>
      <w:r w:rsidR="0013170A">
        <w:rPr>
          <w:rFonts w:ascii="Arial" w:eastAsia="MS Mincho" w:hAnsi="Arial" w:cs="Arial"/>
          <w:color w:val="000000"/>
          <w:sz w:val="20"/>
          <w:szCs w:val="20"/>
        </w:rPr>
        <w:t>–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  <w:r w:rsidR="001D75A9">
        <w:rPr>
          <w:rFonts w:ascii="Arial" w:eastAsia="MS Mincho" w:hAnsi="Arial" w:cs="Arial"/>
          <w:color w:val="000000"/>
          <w:sz w:val="20"/>
          <w:szCs w:val="20"/>
        </w:rPr>
        <w:t>April 2019</w:t>
      </w:r>
    </w:p>
    <w:p w14:paraId="412B7B9E" w14:textId="77777777" w:rsidR="00715236" w:rsidRDefault="0071523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B6304A9" w14:textId="00693C93" w:rsidR="0013170A" w:rsidRDefault="0013170A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Know Your Numbers Health Fair Screening Coordination and Supervision</w:t>
      </w:r>
    </w:p>
    <w:p w14:paraId="7BA191F4" w14:textId="67BA8B10" w:rsidR="0013170A" w:rsidRDefault="0013170A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February 2012-February 2013</w:t>
      </w:r>
    </w:p>
    <w:p w14:paraId="59FC605F" w14:textId="77777777" w:rsidR="006A27E6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A790EF0" w14:textId="74A20FAE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HealthCare Medical Informatics Committee Member</w:t>
      </w:r>
    </w:p>
    <w:p w14:paraId="513EE348" w14:textId="2AC28CAD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2-2015</w:t>
      </w:r>
    </w:p>
    <w:p w14:paraId="08406DD7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4209FB72" w14:textId="690D7E18" w:rsidR="006A27E6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ew Faculty Mentor – Brandon Ness, PT, DPT, SCS</w:t>
      </w:r>
    </w:p>
    <w:p w14:paraId="57D4E3F6" w14:textId="5EF1178F" w:rsidR="006A27E6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5</w:t>
      </w:r>
    </w:p>
    <w:p w14:paraId="03E2FE42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7B7F7BD" w14:textId="77777777" w:rsidR="00F34EE4" w:rsidRDefault="006A27E6" w:rsidP="00F34EE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New Faculty Mentor – Kory Zimney, PT, CSMT </w:t>
      </w:r>
    </w:p>
    <w:p w14:paraId="714498FD" w14:textId="72FDA536" w:rsidR="006A27E6" w:rsidRDefault="006A27E6" w:rsidP="00F34EE4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2013 </w:t>
      </w:r>
    </w:p>
    <w:p w14:paraId="01C7D941" w14:textId="77777777" w:rsidR="006A27E6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72E07251" w14:textId="77777777" w:rsidR="00F34EE4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New Faculty Mentor – Laurie Lind, MS, OTR/L </w:t>
      </w:r>
    </w:p>
    <w:p w14:paraId="20C51EE4" w14:textId="0AFBA472" w:rsidR="006A27E6" w:rsidRDefault="006A27E6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2</w:t>
      </w:r>
    </w:p>
    <w:p w14:paraId="049B8BD6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E50530D" w14:textId="6D755B31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Generational Differences Speaker to Year I Med/PT/OT/PA Students</w:t>
      </w:r>
    </w:p>
    <w:p w14:paraId="4A8F1069" w14:textId="049F6F7C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3-</w:t>
      </w:r>
      <w:r w:rsidR="00952A1C">
        <w:rPr>
          <w:rFonts w:ascii="Arial" w:eastAsia="MS Mincho" w:hAnsi="Arial" w:cs="Arial"/>
          <w:color w:val="000000"/>
          <w:sz w:val="20"/>
          <w:szCs w:val="20"/>
        </w:rPr>
        <w:t>2018</w:t>
      </w:r>
    </w:p>
    <w:p w14:paraId="6EB51BA0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4F1BC11" w14:textId="4B1B9BEC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Generational Differences Panel Member, “Gen X”</w:t>
      </w:r>
    </w:p>
    <w:p w14:paraId="7D398E36" w14:textId="5714EE23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8-2013</w:t>
      </w:r>
    </w:p>
    <w:p w14:paraId="2411B9E3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900A927" w14:textId="2E1A278E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chool of Health Sciences Senior Secretary Search Committee Member</w:t>
      </w:r>
    </w:p>
    <w:p w14:paraId="0966215A" w14:textId="1CEE7AA0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2</w:t>
      </w:r>
    </w:p>
    <w:p w14:paraId="3640CAF2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EB67CC1" w14:textId="5A6ECCEE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OCW 592 Social Work Practice with Aging Persons, guest lecture</w:t>
      </w:r>
    </w:p>
    <w:p w14:paraId="69DCE5F5" w14:textId="34C46F49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0-2011</w:t>
      </w:r>
    </w:p>
    <w:p w14:paraId="67B8BA00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2C2CD846" w14:textId="77777777" w:rsidR="0013170A" w:rsidRDefault="0013170A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75F18A6C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lastRenderedPageBreak/>
        <w:t>Department</w:t>
      </w:r>
    </w:p>
    <w:p w14:paraId="4FDE5FD6" w14:textId="4DFF35A5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2B9DDC5" w14:textId="43882F02" w:rsidR="00CA026E" w:rsidRDefault="00CA026E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Chair</w:t>
      </w:r>
    </w:p>
    <w:p w14:paraId="49CBDB73" w14:textId="69C537EC" w:rsidR="00CA026E" w:rsidRDefault="00CA026E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Faculty Search Committee</w:t>
      </w:r>
    </w:p>
    <w:p w14:paraId="0577D27B" w14:textId="275CE1C6" w:rsidR="00CA026E" w:rsidRDefault="00CA026E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eptember 2021-present</w:t>
      </w:r>
    </w:p>
    <w:p w14:paraId="314E34E8" w14:textId="2050892A" w:rsidR="00CA026E" w:rsidRDefault="00CA026E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4CAAE4C7" w14:textId="04092E1E" w:rsidR="00CA026E" w:rsidRDefault="00CA026E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ew Faculty Mentor</w:t>
      </w:r>
    </w:p>
    <w:p w14:paraId="6F3AEA2B" w14:textId="5D3546A6" w:rsidR="00CA026E" w:rsidRDefault="00CA026E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July 2021-present</w:t>
      </w:r>
    </w:p>
    <w:p w14:paraId="568D4126" w14:textId="77777777" w:rsidR="00CA026E" w:rsidRDefault="00CA026E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295A659" w14:textId="5A80422E" w:rsidR="00904E8C" w:rsidRDefault="00904E8C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Faculty Search Committee Member</w:t>
      </w:r>
    </w:p>
    <w:p w14:paraId="221B7ED9" w14:textId="707C0925" w:rsidR="00904E8C" w:rsidRDefault="00904E8C" w:rsidP="00904E8C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January 2020-</w:t>
      </w:r>
      <w:r w:rsidR="00CA026E">
        <w:rPr>
          <w:rFonts w:ascii="Arial" w:eastAsia="MS Mincho" w:hAnsi="Arial" w:cs="Arial"/>
          <w:color w:val="000000"/>
          <w:sz w:val="20"/>
          <w:szCs w:val="20"/>
        </w:rPr>
        <w:t>June 2020</w:t>
      </w:r>
    </w:p>
    <w:p w14:paraId="280F0092" w14:textId="77777777" w:rsidR="00904E8C" w:rsidRDefault="00904E8C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77A9BCC" w14:textId="4FD135EF" w:rsidR="00B9036E" w:rsidRDefault="00FE0D7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Faculty Search Committee Member</w:t>
      </w:r>
    </w:p>
    <w:p w14:paraId="1D830515" w14:textId="56DB5AC8" w:rsidR="00FE0D72" w:rsidRDefault="00FE0D7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Fall 2019</w:t>
      </w:r>
    </w:p>
    <w:p w14:paraId="06F5EF6E" w14:textId="77777777" w:rsidR="00FE0D72" w:rsidRDefault="00FE0D72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6BA81185" w14:textId="3C57D2EC" w:rsidR="00806C58" w:rsidRDefault="00806C5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Faculty Search Committee Member</w:t>
      </w:r>
    </w:p>
    <w:p w14:paraId="10436AB9" w14:textId="6DE194A2" w:rsidR="0082641F" w:rsidRDefault="0082641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pring 2019</w:t>
      </w:r>
    </w:p>
    <w:p w14:paraId="021006C9" w14:textId="77777777" w:rsidR="0082641F" w:rsidRDefault="0082641F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490349B" w14:textId="3DE740A7" w:rsidR="007B3C0B" w:rsidRDefault="007B3C0B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upervisor of Student Learning Clinic</w:t>
      </w:r>
    </w:p>
    <w:p w14:paraId="2B3EC86B" w14:textId="7AB4332D" w:rsidR="007B3C0B" w:rsidRDefault="007B3C0B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 xml:space="preserve">2017-present </w:t>
      </w:r>
    </w:p>
    <w:p w14:paraId="449DF45B" w14:textId="77777777" w:rsidR="007B3C0B" w:rsidRDefault="007B3C0B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51357351" w14:textId="2CF66921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Faculty Search Committee Chair</w:t>
      </w:r>
    </w:p>
    <w:p w14:paraId="0A95B967" w14:textId="2241C38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3-2015</w:t>
      </w:r>
    </w:p>
    <w:p w14:paraId="042BE01F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210F75A0" w14:textId="179C4296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ask force member on department mission and vision and strategic plan</w:t>
      </w:r>
    </w:p>
    <w:p w14:paraId="69204FA4" w14:textId="30EED7A3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3-</w:t>
      </w:r>
      <w:r w:rsidR="00C341A3">
        <w:rPr>
          <w:rFonts w:ascii="Arial" w:eastAsia="MS Mincho" w:hAnsi="Arial" w:cs="Arial"/>
          <w:color w:val="000000"/>
          <w:sz w:val="20"/>
          <w:szCs w:val="20"/>
        </w:rPr>
        <w:t>2018</w:t>
      </w:r>
    </w:p>
    <w:p w14:paraId="60B33F92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4E5856AE" w14:textId="5AE0F638" w:rsidR="00975C18" w:rsidRPr="00975C1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Admissions Co-Chair</w:t>
      </w:r>
    </w:p>
    <w:p w14:paraId="2E023E62" w14:textId="0C3EBA5D" w:rsidR="00975C1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8-2011</w:t>
      </w:r>
    </w:p>
    <w:p w14:paraId="76ACF622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09231DC0" w14:textId="0352A1F5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Physical Therapy Admissions Chair</w:t>
      </w:r>
    </w:p>
    <w:p w14:paraId="5D803722" w14:textId="37AE2CBF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11-present</w:t>
      </w:r>
    </w:p>
    <w:p w14:paraId="1ACFF9C8" w14:textId="77777777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2FF772FB" w14:textId="5CB100B1" w:rsidR="001C5D08" w:rsidRDefault="001C5D0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tDPT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 xml:space="preserve"> Admissions Chair</w:t>
      </w:r>
    </w:p>
    <w:p w14:paraId="27200208" w14:textId="5FB38D30" w:rsidR="00975C18" w:rsidRPr="00975C18" w:rsidRDefault="001C5D08" w:rsidP="001C5D0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2009-</w:t>
      </w:r>
      <w:r w:rsidR="00C341A3">
        <w:rPr>
          <w:rFonts w:ascii="Arial" w:eastAsia="MS Mincho" w:hAnsi="Arial" w:cs="Arial"/>
          <w:color w:val="000000"/>
          <w:sz w:val="20"/>
          <w:szCs w:val="20"/>
        </w:rPr>
        <w:t>2019</w:t>
      </w:r>
    </w:p>
    <w:p w14:paraId="5DA4BC83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13E0C9E8" w14:textId="77777777" w:rsidR="00975C18" w:rsidRPr="002706EF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Honors and Awards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>: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ab/>
      </w:r>
    </w:p>
    <w:p w14:paraId="31AE745E" w14:textId="25B2C4F8" w:rsidR="00975C18" w:rsidRPr="00975C18" w:rsidRDefault="00BD1F7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School of Health Sciences Faculty Research Achievement Award</w:t>
      </w:r>
    </w:p>
    <w:p w14:paraId="0CB2FEA3" w14:textId="0FF81B7C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 w:rsidRPr="00975C18">
        <w:rPr>
          <w:rFonts w:ascii="Arial" w:eastAsia="MS Mincho" w:hAnsi="Arial" w:cs="Arial"/>
          <w:color w:val="000000"/>
          <w:sz w:val="20"/>
          <w:szCs w:val="20"/>
        </w:rPr>
        <w:t xml:space="preserve">University of South Dakota </w:t>
      </w:r>
      <w:r w:rsidR="00BD1F77">
        <w:rPr>
          <w:rFonts w:ascii="Arial" w:eastAsia="MS Mincho" w:hAnsi="Arial" w:cs="Arial"/>
          <w:color w:val="000000"/>
          <w:sz w:val="20"/>
          <w:szCs w:val="20"/>
        </w:rPr>
        <w:t>School of Health Sciences</w:t>
      </w:r>
    </w:p>
    <w:p w14:paraId="49DF6771" w14:textId="4BAFEAE4" w:rsidR="00975C18" w:rsidRDefault="00BD1F7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April 2015</w:t>
      </w:r>
    </w:p>
    <w:p w14:paraId="7731C718" w14:textId="77777777" w:rsidR="00BD1F77" w:rsidRDefault="00BD1F7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</w:p>
    <w:p w14:paraId="36D2FA61" w14:textId="58EA3211" w:rsidR="00BD1F77" w:rsidRDefault="00BD1F7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National Healthcare Career Network (NHCN) Scholarship</w:t>
      </w:r>
    </w:p>
    <w:p w14:paraId="56DC3500" w14:textId="2B8F93B0" w:rsidR="00BD1F77" w:rsidRPr="00975C18" w:rsidRDefault="00BD1F77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ind w:left="180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March 2010</w:t>
      </w:r>
    </w:p>
    <w:p w14:paraId="1A9024AF" w14:textId="77777777" w:rsidR="00975C18" w:rsidRP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6DBFDC1" w14:textId="77777777" w:rsidR="00975C18" w:rsidRDefault="00975C18" w:rsidP="00975C18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  <w:r w:rsidRPr="002706E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Continuing Education Attended:</w:t>
      </w:r>
      <w:r w:rsidRPr="002706EF">
        <w:rPr>
          <w:rFonts w:ascii="Arial" w:eastAsia="MS Mincho" w:hAnsi="Arial" w:cs="Arial"/>
          <w:b/>
          <w:color w:val="000000"/>
          <w:sz w:val="20"/>
          <w:szCs w:val="20"/>
        </w:rPr>
        <w:t xml:space="preserve"> </w:t>
      </w:r>
    </w:p>
    <w:p w14:paraId="67ED024E" w14:textId="77777777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</w:p>
    <w:p w14:paraId="1E54CF67" w14:textId="4CCF386E" w:rsidR="00C11775" w:rsidRDefault="00C11775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STEADI: Empowering Healthcare Providers to Reduce Fall Risk. December 2021</w:t>
      </w:r>
    </w:p>
    <w:p w14:paraId="44B4A2B6" w14:textId="77777777" w:rsidR="00C11775" w:rsidRDefault="00C11775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bookmarkStart w:id="1" w:name="_GoBack"/>
      <w:bookmarkEnd w:id="1"/>
    </w:p>
    <w:p w14:paraId="5012B789" w14:textId="002ECC00" w:rsidR="00CA026E" w:rsidRDefault="00CA026E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Combined Sections Meeting of the American Physical Therapy Association. Online. February 2021</w:t>
      </w:r>
    </w:p>
    <w:p w14:paraId="0128D3A4" w14:textId="77777777" w:rsidR="00CA026E" w:rsidRDefault="00CA026E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7DCDF762" w14:textId="5FE43002" w:rsidR="00C341A3" w:rsidRDefault="008A5E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 xml:space="preserve">Combined Sections Meeting of the American Physical Therapy Association. </w:t>
      </w:r>
      <w:r>
        <w:rPr>
          <w:rFonts w:ascii="Arial" w:eastAsia="MS Mincho" w:hAnsi="Arial" w:cs="Arial"/>
          <w:sz w:val="20"/>
          <w:szCs w:val="20"/>
        </w:rPr>
        <w:t>Denver, CO. February 2020</w:t>
      </w:r>
    </w:p>
    <w:p w14:paraId="41CABC3B" w14:textId="77777777" w:rsidR="008A5E5D" w:rsidRDefault="008A5E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B84E09C" w14:textId="593783DE" w:rsidR="00C341A3" w:rsidRDefault="00C341A3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he PDPM Final Countdown: What’s on Your Checklist?-Ellen Strunk. December 2019</w:t>
      </w:r>
    </w:p>
    <w:p w14:paraId="4A450BFC" w14:textId="77777777" w:rsidR="00C341A3" w:rsidRDefault="00C341A3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542D85C5" w14:textId="261C6CC1" w:rsidR="00C341A3" w:rsidRDefault="00C341A3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lastRenderedPageBreak/>
        <w:t>The Patient Driven Payment Model (PDPM): What Does it Mean for Skilled Nursing Facilities?-Ellen Strunk. December 2019</w:t>
      </w:r>
    </w:p>
    <w:p w14:paraId="5E596249" w14:textId="77777777" w:rsidR="00C341A3" w:rsidRDefault="00C341A3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24416541" w14:textId="063C58F6" w:rsidR="003E3D5D" w:rsidRPr="003E3D5D" w:rsidRDefault="002A46E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The Eclectic Approach to TMD</w:t>
      </w:r>
      <w:r w:rsidR="003E3D5D" w:rsidRPr="003E3D5D">
        <w:rPr>
          <w:rFonts w:ascii="Arial" w:eastAsia="MS Mincho" w:hAnsi="Arial" w:cs="Arial"/>
          <w:color w:val="000000"/>
          <w:sz w:val="20"/>
          <w:szCs w:val="20"/>
        </w:rPr>
        <w:t xml:space="preserve"> Part A: An Overview – </w:t>
      </w:r>
      <w:proofErr w:type="spellStart"/>
      <w:r w:rsidR="003E3D5D" w:rsidRPr="003E3D5D">
        <w:rPr>
          <w:rFonts w:ascii="Arial" w:eastAsia="MS Mincho" w:hAnsi="Arial" w:cs="Arial"/>
          <w:color w:val="000000"/>
          <w:sz w:val="20"/>
          <w:szCs w:val="20"/>
        </w:rPr>
        <w:t>Erson</w:t>
      </w:r>
      <w:proofErr w:type="spellEnd"/>
      <w:r w:rsidR="003E3D5D" w:rsidRPr="003E3D5D">
        <w:rPr>
          <w:rFonts w:ascii="Arial" w:eastAsia="MS Mincho" w:hAnsi="Arial" w:cs="Arial"/>
          <w:color w:val="000000"/>
          <w:sz w:val="20"/>
          <w:szCs w:val="20"/>
        </w:rPr>
        <w:t xml:space="preserve"> Religioso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MS Mincho" w:hAnsi="Arial" w:cs="Arial"/>
          <w:color w:val="000000"/>
          <w:sz w:val="20"/>
          <w:szCs w:val="20"/>
        </w:rPr>
        <w:t>Medbridge</w:t>
      </w:r>
      <w:proofErr w:type="spellEnd"/>
      <w:r w:rsidR="003E3D5D" w:rsidRPr="003E3D5D">
        <w:rPr>
          <w:rFonts w:ascii="Arial" w:eastAsia="MS Mincho" w:hAnsi="Arial" w:cs="Arial"/>
          <w:color w:val="000000"/>
          <w:sz w:val="20"/>
          <w:szCs w:val="20"/>
        </w:rPr>
        <w:t>.</w:t>
      </w:r>
      <w:r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  <w:r w:rsidR="00FB129F">
        <w:rPr>
          <w:rFonts w:ascii="Arial" w:eastAsia="MS Mincho" w:hAnsi="Arial" w:cs="Arial"/>
          <w:color w:val="000000"/>
          <w:sz w:val="20"/>
          <w:szCs w:val="20"/>
        </w:rPr>
        <w:t>October 21, 2018</w:t>
      </w:r>
    </w:p>
    <w:p w14:paraId="6385EF7C" w14:textId="77777777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37D8906B" w14:textId="7C8BC8AB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Medical Screening and Clinical Decision Making – Michael Fink</w:t>
      </w:r>
      <w:r w:rsidR="002A46EA">
        <w:rPr>
          <w:rFonts w:ascii="Arial" w:eastAsia="MS Mincho" w:hAnsi="Arial" w:cs="Arial"/>
          <w:color w:val="000000"/>
          <w:sz w:val="20"/>
          <w:szCs w:val="20"/>
        </w:rPr>
        <w:t xml:space="preserve">, </w:t>
      </w:r>
      <w:proofErr w:type="spellStart"/>
      <w:r w:rsidR="002A46EA">
        <w:rPr>
          <w:rFonts w:ascii="Arial" w:eastAsia="MS Mincho" w:hAnsi="Arial" w:cs="Arial"/>
          <w:color w:val="000000"/>
          <w:sz w:val="20"/>
          <w:szCs w:val="20"/>
        </w:rPr>
        <w:t>Medbridge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>.</w:t>
      </w:r>
      <w:r w:rsidR="002A46EA">
        <w:rPr>
          <w:rFonts w:ascii="Arial" w:eastAsia="MS Mincho" w:hAnsi="Arial" w:cs="Arial"/>
          <w:color w:val="000000"/>
          <w:sz w:val="20"/>
          <w:szCs w:val="20"/>
        </w:rPr>
        <w:t xml:space="preserve"> </w:t>
      </w:r>
      <w:r>
        <w:rPr>
          <w:rFonts w:ascii="Arial" w:eastAsia="MS Mincho" w:hAnsi="Arial" w:cs="Arial"/>
          <w:color w:val="000000"/>
          <w:sz w:val="20"/>
          <w:szCs w:val="20"/>
        </w:rPr>
        <w:t>July 13, 2018.</w:t>
      </w:r>
    </w:p>
    <w:p w14:paraId="0A292693" w14:textId="77777777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</w:p>
    <w:p w14:paraId="0A7E5962" w14:textId="02C8BF92" w:rsidR="003E3D5D" w:rsidRP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>
        <w:rPr>
          <w:rFonts w:ascii="Arial" w:eastAsia="MS Mincho" w:hAnsi="Arial" w:cs="Arial"/>
          <w:color w:val="000000"/>
          <w:sz w:val="20"/>
          <w:szCs w:val="20"/>
        </w:rPr>
        <w:t>Review of Systems: Gastrointestinal, Hepatic/Biliary, Urogenital – Michael Fink</w:t>
      </w:r>
      <w:r w:rsidR="002A46EA">
        <w:rPr>
          <w:rFonts w:ascii="Arial" w:eastAsia="MS Mincho" w:hAnsi="Arial" w:cs="Arial"/>
          <w:color w:val="000000"/>
          <w:sz w:val="20"/>
          <w:szCs w:val="20"/>
        </w:rPr>
        <w:t xml:space="preserve">, </w:t>
      </w:r>
      <w:proofErr w:type="spellStart"/>
      <w:r w:rsidR="002A46EA">
        <w:rPr>
          <w:rFonts w:ascii="Arial" w:eastAsia="MS Mincho" w:hAnsi="Arial" w:cs="Arial"/>
          <w:color w:val="000000"/>
          <w:sz w:val="20"/>
          <w:szCs w:val="20"/>
        </w:rPr>
        <w:t>Medbridge</w:t>
      </w:r>
      <w:proofErr w:type="spellEnd"/>
      <w:r>
        <w:rPr>
          <w:rFonts w:ascii="Arial" w:eastAsia="MS Mincho" w:hAnsi="Arial" w:cs="Arial"/>
          <w:color w:val="000000"/>
          <w:sz w:val="20"/>
          <w:szCs w:val="20"/>
        </w:rPr>
        <w:t>. July 12, 2018</w:t>
      </w:r>
    </w:p>
    <w:p w14:paraId="2C37BF6C" w14:textId="77777777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b/>
          <w:color w:val="000000"/>
          <w:sz w:val="20"/>
          <w:szCs w:val="20"/>
        </w:rPr>
      </w:pPr>
    </w:p>
    <w:p w14:paraId="0C1892A3" w14:textId="7650A84E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The Otago Exercise Program: Falls Prevention Training – certification course. July 12, 2018</w:t>
      </w:r>
    </w:p>
    <w:p w14:paraId="7CFD0F6A" w14:textId="77777777" w:rsidR="003E3D5D" w:rsidRDefault="003E3D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6E1C49AB" w14:textId="6F611811" w:rsidR="007B3C0B" w:rsidRDefault="00914A6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 xml:space="preserve">Blood Flow Restriction Rehabilitation: </w:t>
      </w:r>
      <w:r w:rsidR="007B3C0B">
        <w:rPr>
          <w:rFonts w:ascii="Arial" w:eastAsia="MS Mincho" w:hAnsi="Arial" w:cs="Arial"/>
          <w:sz w:val="20"/>
          <w:szCs w:val="20"/>
        </w:rPr>
        <w:t>Owens Recovery Scien</w:t>
      </w:r>
      <w:r>
        <w:rPr>
          <w:rFonts w:ascii="Arial" w:eastAsia="MS Mincho" w:hAnsi="Arial" w:cs="Arial"/>
          <w:sz w:val="20"/>
          <w:szCs w:val="20"/>
        </w:rPr>
        <w:t>ce</w:t>
      </w:r>
      <w:r w:rsidR="007B3C0B">
        <w:rPr>
          <w:rFonts w:ascii="Arial" w:eastAsia="MS Mincho" w:hAnsi="Arial" w:cs="Arial"/>
          <w:sz w:val="20"/>
          <w:szCs w:val="20"/>
        </w:rPr>
        <w:t xml:space="preserve"> – PBFR certification course. April 22, 2018</w:t>
      </w:r>
      <w:r>
        <w:rPr>
          <w:rFonts w:ascii="Arial" w:eastAsia="MS Mincho" w:hAnsi="Arial" w:cs="Arial"/>
          <w:sz w:val="20"/>
          <w:szCs w:val="20"/>
        </w:rPr>
        <w:t>.</w:t>
      </w:r>
    </w:p>
    <w:p w14:paraId="59DC5E85" w14:textId="77777777" w:rsidR="00495F5D" w:rsidRDefault="00495F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7622F053" w14:textId="356AA274" w:rsidR="00495F5D" w:rsidRDefault="00495F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Using Motivational Interviewing to Improve Health Outcomes Among Older Adults. March 7, 2018</w:t>
      </w:r>
    </w:p>
    <w:p w14:paraId="4E431CEE" w14:textId="77777777" w:rsidR="007B3C0B" w:rsidRDefault="007B3C0B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56E7112F" w14:textId="38E9B121" w:rsidR="00495F5D" w:rsidRDefault="00495F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IAGG World Congress of Gerontology and Geriatrics; San Francis</w:t>
      </w:r>
      <w:r w:rsidR="00086875">
        <w:rPr>
          <w:rFonts w:ascii="Arial" w:eastAsia="MS Mincho" w:hAnsi="Arial" w:cs="Arial"/>
          <w:sz w:val="20"/>
          <w:szCs w:val="20"/>
        </w:rPr>
        <w:t>c</w:t>
      </w:r>
      <w:r>
        <w:rPr>
          <w:rFonts w:ascii="Arial" w:eastAsia="MS Mincho" w:hAnsi="Arial" w:cs="Arial"/>
          <w:sz w:val="20"/>
          <w:szCs w:val="20"/>
        </w:rPr>
        <w:t xml:space="preserve">o, CA. July 2017 </w:t>
      </w:r>
    </w:p>
    <w:p w14:paraId="798B1821" w14:textId="77777777" w:rsidR="00495F5D" w:rsidRDefault="00495F5D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6DB9826D" w14:textId="2F846B11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Combined Sections Meeting of the American Physical Therapy Association. San Antonin</w:t>
      </w:r>
      <w:r>
        <w:rPr>
          <w:rFonts w:ascii="Arial" w:eastAsia="MS Mincho" w:hAnsi="Arial" w:cs="Arial"/>
          <w:sz w:val="20"/>
          <w:szCs w:val="20"/>
        </w:rPr>
        <w:t>o, T</w:t>
      </w:r>
      <w:r w:rsidR="008A5E5D">
        <w:rPr>
          <w:rFonts w:ascii="Arial" w:eastAsia="MS Mincho" w:hAnsi="Arial" w:cs="Arial"/>
          <w:sz w:val="20"/>
          <w:szCs w:val="20"/>
        </w:rPr>
        <w:t>X</w:t>
      </w:r>
      <w:r w:rsidR="00ED07E9">
        <w:rPr>
          <w:rFonts w:ascii="Arial" w:eastAsia="MS Mincho" w:hAnsi="Arial" w:cs="Arial"/>
          <w:sz w:val="20"/>
          <w:szCs w:val="20"/>
        </w:rPr>
        <w:t xml:space="preserve">. </w:t>
      </w:r>
      <w:r w:rsidR="006F0E3A">
        <w:rPr>
          <w:rFonts w:ascii="Arial" w:eastAsia="MS Mincho" w:hAnsi="Arial" w:cs="Arial"/>
          <w:sz w:val="20"/>
          <w:szCs w:val="20"/>
        </w:rPr>
        <w:t>February 2017</w:t>
      </w:r>
    </w:p>
    <w:p w14:paraId="7E66E57C" w14:textId="77777777" w:rsidR="006F0E3A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4C7ECC65" w14:textId="37740C65" w:rsidR="006F0E3A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APTA Self Study Workshop. February 2016</w:t>
      </w:r>
    </w:p>
    <w:p w14:paraId="4E6DA02A" w14:textId="77777777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00CD720F" w14:textId="67384EAF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Combined Sections Meeting of the American Physical Therap</w:t>
      </w:r>
      <w:r>
        <w:rPr>
          <w:rFonts w:ascii="Arial" w:eastAsia="MS Mincho" w:hAnsi="Arial" w:cs="Arial"/>
          <w:sz w:val="20"/>
          <w:szCs w:val="20"/>
        </w:rPr>
        <w:t>y Association. Anaheim, CA</w:t>
      </w:r>
      <w:r w:rsidR="00ED07E9">
        <w:rPr>
          <w:rFonts w:ascii="Arial" w:eastAsia="MS Mincho" w:hAnsi="Arial" w:cs="Arial"/>
          <w:sz w:val="20"/>
          <w:szCs w:val="20"/>
        </w:rPr>
        <w:t xml:space="preserve">. </w:t>
      </w:r>
      <w:r w:rsidR="006F0E3A">
        <w:rPr>
          <w:rFonts w:ascii="Arial" w:eastAsia="MS Mincho" w:hAnsi="Arial" w:cs="Arial"/>
          <w:sz w:val="20"/>
          <w:szCs w:val="20"/>
        </w:rPr>
        <w:t>February 2016</w:t>
      </w:r>
    </w:p>
    <w:p w14:paraId="3B9A67B3" w14:textId="77777777" w:rsidR="006F0E3A" w:rsidRPr="00E03A87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649D50A3" w14:textId="36601D3F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 xml:space="preserve">Rehab for Total Joint Replacements: From Shoulder to Hip to Knee. Allied Health Education. On-demand Webinar. </w:t>
      </w:r>
      <w:r w:rsidR="006F0E3A">
        <w:rPr>
          <w:rFonts w:ascii="Arial" w:eastAsia="MS Mincho" w:hAnsi="Arial" w:cs="Arial"/>
          <w:sz w:val="20"/>
          <w:szCs w:val="20"/>
        </w:rPr>
        <w:t>September 2016</w:t>
      </w:r>
    </w:p>
    <w:p w14:paraId="12F32074" w14:textId="77777777" w:rsidR="006F0E3A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022B56FC" w14:textId="7A6B1645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Exercise and Physical Activity in Aging Conference (</w:t>
      </w:r>
      <w:proofErr w:type="spellStart"/>
      <w:r w:rsidRPr="00E03A87">
        <w:rPr>
          <w:rFonts w:ascii="Arial" w:eastAsia="MS Mincho" w:hAnsi="Arial" w:cs="Arial"/>
          <w:sz w:val="20"/>
          <w:szCs w:val="20"/>
        </w:rPr>
        <w:t>ExPAAC</w:t>
      </w:r>
      <w:proofErr w:type="spellEnd"/>
      <w:r w:rsidRPr="00E03A87">
        <w:rPr>
          <w:rFonts w:ascii="Arial" w:eastAsia="MS Mincho" w:hAnsi="Arial" w:cs="Arial"/>
          <w:sz w:val="20"/>
          <w:szCs w:val="20"/>
        </w:rPr>
        <w:t xml:space="preserve"> II) Blending Research</w:t>
      </w:r>
      <w:r w:rsidR="006F0E3A">
        <w:rPr>
          <w:rFonts w:ascii="Arial" w:eastAsia="MS Mincho" w:hAnsi="Arial" w:cs="Arial"/>
          <w:sz w:val="20"/>
          <w:szCs w:val="20"/>
        </w:rPr>
        <w:t xml:space="preserve"> and Practice. Indianapolis, IN. July 2016</w:t>
      </w:r>
    </w:p>
    <w:p w14:paraId="7942453B" w14:textId="77777777" w:rsidR="006F0E3A" w:rsidRPr="00E03A87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53B4B15A" w14:textId="18E5040A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Combined Sections Meeting of the American Physical Therapy</w:t>
      </w:r>
      <w:r w:rsidR="006F0E3A">
        <w:rPr>
          <w:rFonts w:ascii="Arial" w:eastAsia="MS Mincho" w:hAnsi="Arial" w:cs="Arial"/>
          <w:sz w:val="20"/>
          <w:szCs w:val="20"/>
        </w:rPr>
        <w:t xml:space="preserve"> Association. Indianapolis, IN</w:t>
      </w:r>
      <w:r w:rsidR="00ED07E9">
        <w:rPr>
          <w:rFonts w:ascii="Arial" w:eastAsia="MS Mincho" w:hAnsi="Arial" w:cs="Arial"/>
          <w:sz w:val="20"/>
          <w:szCs w:val="20"/>
        </w:rPr>
        <w:t>.</w:t>
      </w:r>
      <w:r w:rsidR="006F0E3A">
        <w:rPr>
          <w:rFonts w:ascii="Arial" w:eastAsia="MS Mincho" w:hAnsi="Arial" w:cs="Arial"/>
          <w:sz w:val="20"/>
          <w:szCs w:val="20"/>
        </w:rPr>
        <w:t xml:space="preserve"> February 2015</w:t>
      </w:r>
    </w:p>
    <w:p w14:paraId="47DA9DF5" w14:textId="77777777" w:rsidR="006F0E3A" w:rsidRPr="00E03A87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0DEC3382" w14:textId="77777777" w:rsidR="006F0E3A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Implementing ICD-10 Diagnostic Codes. The American Physical Therapy Association, online.</w:t>
      </w:r>
      <w:r w:rsidR="006F0E3A">
        <w:rPr>
          <w:rFonts w:ascii="Arial" w:eastAsia="MS Mincho" w:hAnsi="Arial" w:cs="Arial"/>
          <w:sz w:val="20"/>
          <w:szCs w:val="20"/>
        </w:rPr>
        <w:t xml:space="preserve"> November 2015</w:t>
      </w:r>
    </w:p>
    <w:p w14:paraId="1A7CA3EB" w14:textId="77777777" w:rsidR="006F0E3A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0A5BEEF3" w14:textId="32CD509D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 xml:space="preserve">Combined Sections Meeting of the American Physical Therapy </w:t>
      </w:r>
      <w:r w:rsidR="006F0E3A">
        <w:rPr>
          <w:rFonts w:ascii="Arial" w:eastAsia="MS Mincho" w:hAnsi="Arial" w:cs="Arial"/>
          <w:sz w:val="20"/>
          <w:szCs w:val="20"/>
        </w:rPr>
        <w:t>Association. Las Vegas, NV</w:t>
      </w:r>
      <w:r w:rsidRPr="00E03A87">
        <w:rPr>
          <w:rFonts w:ascii="Arial" w:eastAsia="MS Mincho" w:hAnsi="Arial" w:cs="Arial"/>
          <w:sz w:val="20"/>
          <w:szCs w:val="20"/>
        </w:rPr>
        <w:t>.</w:t>
      </w:r>
      <w:r w:rsidR="006F0E3A">
        <w:rPr>
          <w:rFonts w:ascii="Arial" w:eastAsia="MS Mincho" w:hAnsi="Arial" w:cs="Arial"/>
          <w:sz w:val="20"/>
          <w:szCs w:val="20"/>
        </w:rPr>
        <w:t xml:space="preserve"> February 2014</w:t>
      </w:r>
    </w:p>
    <w:p w14:paraId="70700F32" w14:textId="77777777" w:rsidR="006F0E3A" w:rsidRPr="00E03A87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03EA9315" w14:textId="1B1A1C24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 xml:space="preserve">Part A: Lumbar Spine </w:t>
      </w:r>
      <w:proofErr w:type="gramStart"/>
      <w:r w:rsidRPr="00E03A87">
        <w:rPr>
          <w:rFonts w:ascii="Arial" w:eastAsia="MS Mincho" w:hAnsi="Arial" w:cs="Arial"/>
          <w:sz w:val="20"/>
          <w:szCs w:val="20"/>
        </w:rPr>
        <w:t>The</w:t>
      </w:r>
      <w:proofErr w:type="gramEnd"/>
      <w:r w:rsidRPr="00E03A87">
        <w:rPr>
          <w:rFonts w:ascii="Arial" w:eastAsia="MS Mincho" w:hAnsi="Arial" w:cs="Arial"/>
          <w:sz w:val="20"/>
          <w:szCs w:val="20"/>
        </w:rPr>
        <w:t xml:space="preserve"> McKenzie Method of Mechanical Diagnosis and Therapy. The McKe</w:t>
      </w:r>
      <w:r w:rsidR="006F0E3A">
        <w:rPr>
          <w:rFonts w:ascii="Arial" w:eastAsia="MS Mincho" w:hAnsi="Arial" w:cs="Arial"/>
          <w:sz w:val="20"/>
          <w:szCs w:val="20"/>
        </w:rPr>
        <w:t>nzie Institute, Maple Grove, MN. September 2014.</w:t>
      </w:r>
    </w:p>
    <w:p w14:paraId="1BB21D48" w14:textId="77777777" w:rsidR="006F0E3A" w:rsidRDefault="006F0E3A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</w:p>
    <w:p w14:paraId="591945F3" w14:textId="424E145B" w:rsidR="00E03A87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>2013 Combined Sections Meeting of the American Physical Ther</w:t>
      </w:r>
      <w:r w:rsidR="006F0E3A">
        <w:rPr>
          <w:rFonts w:ascii="Arial" w:eastAsia="MS Mincho" w:hAnsi="Arial" w:cs="Arial"/>
          <w:sz w:val="20"/>
          <w:szCs w:val="20"/>
        </w:rPr>
        <w:t>apy Association. San Diego, CA</w:t>
      </w:r>
      <w:r w:rsidR="00C8179C">
        <w:rPr>
          <w:rFonts w:ascii="Arial" w:eastAsia="MS Mincho" w:hAnsi="Arial" w:cs="Arial"/>
          <w:sz w:val="20"/>
          <w:szCs w:val="20"/>
        </w:rPr>
        <w:t xml:space="preserve">. February </w:t>
      </w:r>
      <w:r w:rsidR="006F0E3A">
        <w:rPr>
          <w:rFonts w:ascii="Arial" w:eastAsia="MS Mincho" w:hAnsi="Arial" w:cs="Arial"/>
          <w:sz w:val="20"/>
          <w:szCs w:val="20"/>
        </w:rPr>
        <w:t>2013.</w:t>
      </w:r>
    </w:p>
    <w:p w14:paraId="1426AD05" w14:textId="3EEFE210" w:rsidR="00975C18" w:rsidRPr="00975C18" w:rsidRDefault="00E03A87" w:rsidP="00E03A87">
      <w:pPr>
        <w:widowControl w:val="0"/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autoSpaceDE w:val="0"/>
        <w:autoSpaceDN w:val="0"/>
        <w:adjustRightInd w:val="0"/>
        <w:spacing w:after="0" w:line="240" w:lineRule="atLeast"/>
        <w:rPr>
          <w:rFonts w:ascii="Arial" w:eastAsia="MS Mincho" w:hAnsi="Arial" w:cs="Arial"/>
          <w:color w:val="000000"/>
          <w:sz w:val="20"/>
          <w:szCs w:val="20"/>
        </w:rPr>
      </w:pPr>
      <w:r w:rsidRPr="00E03A87">
        <w:rPr>
          <w:rFonts w:ascii="Arial" w:eastAsia="MS Mincho" w:hAnsi="Arial" w:cs="Arial"/>
          <w:sz w:val="20"/>
          <w:szCs w:val="20"/>
        </w:rPr>
        <w:tab/>
      </w:r>
    </w:p>
    <w:p w14:paraId="2AC844F3" w14:textId="258D38D9" w:rsidR="00975C18" w:rsidRPr="002706EF" w:rsidRDefault="00975C18" w:rsidP="00975C1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MS Mincho" w:hAnsi="Arial" w:cs="Arial"/>
          <w:b/>
          <w:color w:val="000000"/>
          <w:sz w:val="20"/>
          <w:szCs w:val="20"/>
          <w:u w:val="single"/>
        </w:rPr>
      </w:pPr>
      <w:r w:rsidRPr="000E4B2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 xml:space="preserve">Current Teaching Responsibilities in the Entry-Level Program for </w:t>
      </w:r>
      <w:r w:rsidR="006F0E3A" w:rsidRPr="000E4B2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20</w:t>
      </w:r>
      <w:r w:rsidR="00CA026E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21</w:t>
      </w:r>
      <w:r w:rsidR="00C341A3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-202</w:t>
      </w:r>
      <w:r w:rsidR="00CA026E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2</w:t>
      </w:r>
      <w:r w:rsidRPr="000E4B2F">
        <w:rPr>
          <w:rFonts w:ascii="Arial" w:eastAsia="MS Mincho" w:hAnsi="Arial" w:cs="Arial"/>
          <w:b/>
          <w:color w:val="000000"/>
          <w:sz w:val="20"/>
          <w:szCs w:val="20"/>
          <w:u w:val="single"/>
        </w:rPr>
        <w:t>:</w:t>
      </w:r>
    </w:p>
    <w:p w14:paraId="6009F797" w14:textId="218DA768" w:rsidR="00975C18" w:rsidRPr="002706EF" w:rsidRDefault="002706EF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b/>
          <w:i/>
          <w:sz w:val="20"/>
          <w:szCs w:val="20"/>
          <w:u w:val="single"/>
        </w:rPr>
      </w:pPr>
      <w:r w:rsidRPr="002706EF">
        <w:rPr>
          <w:rFonts w:ascii="Arial" w:eastAsia="MS Mincho" w:hAnsi="Arial" w:cs="Arial"/>
          <w:b/>
          <w:i/>
          <w:sz w:val="20"/>
          <w:szCs w:val="20"/>
          <w:u w:val="single"/>
        </w:rPr>
        <w:t>Fall Courses:</w:t>
      </w:r>
    </w:p>
    <w:p w14:paraId="796C4979" w14:textId="3E1334AF" w:rsidR="00975C18" w:rsidRDefault="006F0E3A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0</w:t>
      </w:r>
      <w:r w:rsidR="00975C18" w:rsidRPr="00975C18">
        <w:rPr>
          <w:rFonts w:ascii="Arial" w:eastAsia="MS Mincho" w:hAnsi="Arial" w:cs="Arial"/>
          <w:sz w:val="20"/>
          <w:szCs w:val="20"/>
        </w:rPr>
        <w:t xml:space="preserve">1 – </w:t>
      </w:r>
      <w:r>
        <w:rPr>
          <w:rFonts w:ascii="Arial" w:eastAsia="MS Mincho" w:hAnsi="Arial" w:cs="Arial"/>
          <w:sz w:val="20"/>
          <w:szCs w:val="20"/>
        </w:rPr>
        <w:t>Introduction to Patient/Client Management</w:t>
      </w:r>
      <w:r w:rsidR="00770ED5">
        <w:rPr>
          <w:rFonts w:ascii="Arial" w:eastAsia="MS Mincho" w:hAnsi="Arial" w:cs="Arial"/>
          <w:sz w:val="20"/>
          <w:szCs w:val="20"/>
        </w:rPr>
        <w:t xml:space="preserve"> (</w:t>
      </w:r>
      <w:r w:rsidR="00CA026E">
        <w:rPr>
          <w:rFonts w:ascii="Arial" w:eastAsia="MS Mincho" w:hAnsi="Arial" w:cs="Arial"/>
          <w:sz w:val="20"/>
          <w:szCs w:val="20"/>
        </w:rPr>
        <w:t>Course Coordinator</w:t>
      </w:r>
      <w:r w:rsidR="00770ED5">
        <w:rPr>
          <w:rFonts w:ascii="Arial" w:eastAsia="MS Mincho" w:hAnsi="Arial" w:cs="Arial"/>
          <w:sz w:val="20"/>
          <w:szCs w:val="20"/>
        </w:rPr>
        <w:t>)</w:t>
      </w:r>
    </w:p>
    <w:p w14:paraId="4A4B9D32" w14:textId="01F244DA" w:rsidR="00975C18" w:rsidRDefault="00975C18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>PHTH 732 – Musculoskeletal Physical Therapy II (spine)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5CC866C0" w14:textId="41F5FE4D" w:rsidR="002D7F91" w:rsidRDefault="002D7F91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34 – Neuromuscular Physical Therapy I (Lecturer)</w:t>
      </w:r>
    </w:p>
    <w:p w14:paraId="5D6BC33E" w14:textId="46480496" w:rsidR="00BD1F77" w:rsidRPr="00975C18" w:rsidRDefault="00BD1F77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36 – Cardiovascular/Pulmonary Physical Therapy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6A5AF63B" w14:textId="08D4147B" w:rsidR="00715236" w:rsidRPr="00975C18" w:rsidRDefault="00975C18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>PHTH 787 – Research Project in the Health Sciences</w:t>
      </w:r>
      <w:r w:rsidR="0091708A">
        <w:rPr>
          <w:rFonts w:ascii="Arial" w:eastAsia="MS Mincho" w:hAnsi="Arial" w:cs="Arial"/>
          <w:sz w:val="20"/>
          <w:szCs w:val="20"/>
        </w:rPr>
        <w:t xml:space="preserve"> (Instructo</w:t>
      </w:r>
      <w:r w:rsidR="00770ED5">
        <w:rPr>
          <w:rFonts w:ascii="Arial" w:eastAsia="MS Mincho" w:hAnsi="Arial" w:cs="Arial"/>
          <w:sz w:val="20"/>
          <w:szCs w:val="20"/>
        </w:rPr>
        <w:t>r)</w:t>
      </w:r>
    </w:p>
    <w:p w14:paraId="2EB4C3ED" w14:textId="77777777" w:rsidR="00EC2352" w:rsidRDefault="00EC2352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</w:p>
    <w:p w14:paraId="3FABCD59" w14:textId="3AA58421" w:rsidR="00975C18" w:rsidRPr="002706EF" w:rsidRDefault="002706EF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b/>
          <w:i/>
          <w:sz w:val="20"/>
          <w:szCs w:val="20"/>
          <w:u w:val="single"/>
        </w:rPr>
      </w:pPr>
      <w:r>
        <w:rPr>
          <w:rFonts w:ascii="Arial" w:eastAsia="MS Mincho" w:hAnsi="Arial" w:cs="Arial"/>
          <w:b/>
          <w:i/>
          <w:sz w:val="20"/>
          <w:szCs w:val="20"/>
          <w:u w:val="single"/>
        </w:rPr>
        <w:lastRenderedPageBreak/>
        <w:t>Spring Courses:</w:t>
      </w:r>
    </w:p>
    <w:p w14:paraId="69F9ABAA" w14:textId="08D2857C" w:rsidR="00EF0EF1" w:rsidRDefault="00EF0EF1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10 – Movement Science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1F020280" w14:textId="5C62495F" w:rsidR="00975C18" w:rsidRPr="00975C18" w:rsidRDefault="006F0E3A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18</w:t>
      </w:r>
      <w:r w:rsidR="00975C18" w:rsidRPr="00975C18">
        <w:rPr>
          <w:rFonts w:ascii="Arial" w:eastAsia="MS Mincho" w:hAnsi="Arial" w:cs="Arial"/>
          <w:sz w:val="20"/>
          <w:szCs w:val="20"/>
        </w:rPr>
        <w:t xml:space="preserve"> – </w:t>
      </w:r>
      <w:r w:rsidR="00EF0EF1">
        <w:rPr>
          <w:rFonts w:ascii="Arial" w:eastAsia="MS Mincho" w:hAnsi="Arial" w:cs="Arial"/>
          <w:sz w:val="20"/>
          <w:szCs w:val="20"/>
        </w:rPr>
        <w:t xml:space="preserve">Pathophysiology and Differential Diagnosis of </w:t>
      </w:r>
      <w:r>
        <w:rPr>
          <w:rFonts w:ascii="Arial" w:eastAsia="MS Mincho" w:hAnsi="Arial" w:cs="Arial"/>
          <w:sz w:val="20"/>
          <w:szCs w:val="20"/>
        </w:rPr>
        <w:t xml:space="preserve">Musculoskeletal </w:t>
      </w:r>
      <w:r w:rsidR="00EF0EF1">
        <w:rPr>
          <w:rFonts w:ascii="Arial" w:eastAsia="MS Mincho" w:hAnsi="Arial" w:cs="Arial"/>
          <w:sz w:val="20"/>
          <w:szCs w:val="20"/>
        </w:rPr>
        <w:t>Conditions</w:t>
      </w:r>
      <w:r w:rsidR="00770ED5">
        <w:rPr>
          <w:rFonts w:ascii="Arial" w:eastAsia="MS Mincho" w:hAnsi="Arial" w:cs="Arial"/>
          <w:sz w:val="20"/>
          <w:szCs w:val="20"/>
        </w:rPr>
        <w:t xml:space="preserve"> (</w:t>
      </w:r>
      <w:r w:rsidR="00CA026E">
        <w:rPr>
          <w:rFonts w:ascii="Arial" w:eastAsia="MS Mincho" w:hAnsi="Arial" w:cs="Arial"/>
          <w:sz w:val="20"/>
          <w:szCs w:val="20"/>
        </w:rPr>
        <w:t>Course Coordinator</w:t>
      </w:r>
      <w:r w:rsidR="00770ED5">
        <w:rPr>
          <w:rFonts w:ascii="Arial" w:eastAsia="MS Mincho" w:hAnsi="Arial" w:cs="Arial"/>
          <w:sz w:val="20"/>
          <w:szCs w:val="20"/>
        </w:rPr>
        <w:t>)</w:t>
      </w:r>
    </w:p>
    <w:p w14:paraId="255F6CD4" w14:textId="0915F7C3" w:rsidR="00BD1F77" w:rsidRDefault="00BD1F77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42 – Geriatric Physical Therapy</w:t>
      </w:r>
      <w:r w:rsidR="00770ED5">
        <w:rPr>
          <w:rFonts w:ascii="Arial" w:eastAsia="MS Mincho" w:hAnsi="Arial" w:cs="Arial"/>
          <w:sz w:val="20"/>
          <w:szCs w:val="20"/>
        </w:rPr>
        <w:t xml:space="preserve"> (Course Coordinator)</w:t>
      </w:r>
    </w:p>
    <w:p w14:paraId="2ACE9E8D" w14:textId="36C0B0C6" w:rsidR="00C341A3" w:rsidRDefault="00C341A3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44 – Neuromuscular Physical Therapy II (Lecturer)</w:t>
      </w:r>
    </w:p>
    <w:p w14:paraId="2B26BE25" w14:textId="34628087" w:rsidR="00975C18" w:rsidRPr="00975C18" w:rsidRDefault="00975C18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>PHTH 786 – Research Proposal in Health Sciences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08595C86" w14:textId="2D7B4C7B" w:rsidR="00975C18" w:rsidRPr="00975C18" w:rsidRDefault="00975C18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>PHTH 787 – Research Project in the Health Sciences</w:t>
      </w:r>
      <w:r w:rsidR="00770ED5">
        <w:rPr>
          <w:rFonts w:ascii="Arial" w:eastAsia="MS Mincho" w:hAnsi="Arial" w:cs="Arial"/>
          <w:sz w:val="20"/>
          <w:szCs w:val="20"/>
        </w:rPr>
        <w:t xml:space="preserve"> (</w:t>
      </w:r>
      <w:r w:rsidR="0091708A">
        <w:rPr>
          <w:rFonts w:ascii="Arial" w:eastAsia="MS Mincho" w:hAnsi="Arial" w:cs="Arial"/>
          <w:sz w:val="20"/>
          <w:szCs w:val="20"/>
        </w:rPr>
        <w:t>Instructor)</w:t>
      </w:r>
    </w:p>
    <w:p w14:paraId="67CD177D" w14:textId="77777777" w:rsidR="00EC2352" w:rsidRDefault="00EC2352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</w:p>
    <w:p w14:paraId="673F344E" w14:textId="56EC848B" w:rsidR="00975C18" w:rsidRPr="002706EF" w:rsidRDefault="002706EF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b/>
          <w:i/>
          <w:sz w:val="20"/>
          <w:szCs w:val="20"/>
          <w:u w:val="single"/>
        </w:rPr>
      </w:pPr>
      <w:r>
        <w:rPr>
          <w:rFonts w:ascii="Arial" w:eastAsia="MS Mincho" w:hAnsi="Arial" w:cs="Arial"/>
          <w:b/>
          <w:i/>
          <w:sz w:val="20"/>
          <w:szCs w:val="20"/>
          <w:u w:val="single"/>
        </w:rPr>
        <w:t>Summer Courses:</w:t>
      </w:r>
    </w:p>
    <w:p w14:paraId="22D806B0" w14:textId="3A6F4560" w:rsidR="004E0510" w:rsidRDefault="004E0510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 xml:space="preserve">PHTH 714 </w:t>
      </w:r>
      <w:r w:rsidR="00087BDC">
        <w:rPr>
          <w:rFonts w:ascii="Arial" w:eastAsia="MS Mincho" w:hAnsi="Arial" w:cs="Arial"/>
          <w:sz w:val="20"/>
          <w:szCs w:val="20"/>
        </w:rPr>
        <w:t>–</w:t>
      </w:r>
      <w:r>
        <w:rPr>
          <w:rFonts w:ascii="Arial" w:eastAsia="MS Mincho" w:hAnsi="Arial" w:cs="Arial"/>
          <w:sz w:val="20"/>
          <w:szCs w:val="20"/>
        </w:rPr>
        <w:t xml:space="preserve"> </w:t>
      </w:r>
      <w:r w:rsidR="00087BDC">
        <w:rPr>
          <w:rFonts w:ascii="Arial" w:eastAsia="MS Mincho" w:hAnsi="Arial" w:cs="Arial"/>
          <w:sz w:val="20"/>
          <w:szCs w:val="20"/>
        </w:rPr>
        <w:t>Integumentary Physical Therapy I</w:t>
      </w:r>
      <w:r w:rsidR="00F31732">
        <w:rPr>
          <w:rFonts w:ascii="Arial" w:eastAsia="MS Mincho" w:hAnsi="Arial" w:cs="Arial"/>
          <w:sz w:val="20"/>
          <w:szCs w:val="20"/>
        </w:rPr>
        <w:t xml:space="preserve"> (</w:t>
      </w:r>
      <w:r w:rsidR="00CA026E">
        <w:rPr>
          <w:rFonts w:ascii="Arial" w:eastAsia="MS Mincho" w:hAnsi="Arial" w:cs="Arial"/>
          <w:sz w:val="20"/>
          <w:szCs w:val="20"/>
        </w:rPr>
        <w:t>Course Liaison</w:t>
      </w:r>
      <w:r w:rsidR="00F31732">
        <w:rPr>
          <w:rFonts w:ascii="Arial" w:eastAsia="MS Mincho" w:hAnsi="Arial" w:cs="Arial"/>
          <w:sz w:val="20"/>
          <w:szCs w:val="20"/>
        </w:rPr>
        <w:t>)</w:t>
      </w:r>
    </w:p>
    <w:p w14:paraId="7EC673F1" w14:textId="64802353" w:rsidR="00975C18" w:rsidRDefault="00BD1F77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20</w:t>
      </w:r>
      <w:r w:rsidR="00975C18" w:rsidRPr="00975C18">
        <w:rPr>
          <w:rFonts w:ascii="Arial" w:eastAsia="MS Mincho" w:hAnsi="Arial" w:cs="Arial"/>
          <w:sz w:val="20"/>
          <w:szCs w:val="20"/>
        </w:rPr>
        <w:t xml:space="preserve"> – </w:t>
      </w:r>
      <w:r>
        <w:rPr>
          <w:rFonts w:ascii="Arial" w:eastAsia="MS Mincho" w:hAnsi="Arial" w:cs="Arial"/>
          <w:sz w:val="20"/>
          <w:szCs w:val="20"/>
        </w:rPr>
        <w:t>Pathophysiology and Differential Diagnosis of Cardiovascular, Pulmonary and other Systems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7566F845" w14:textId="714CA00D" w:rsidR="00BD1F77" w:rsidRPr="00975C18" w:rsidRDefault="00BD1F77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>
        <w:rPr>
          <w:rFonts w:ascii="Arial" w:eastAsia="MS Mincho" w:hAnsi="Arial" w:cs="Arial"/>
          <w:sz w:val="20"/>
          <w:szCs w:val="20"/>
        </w:rPr>
        <w:t>PHTH 722 – Pathophysiology and Differential Diagnosis of Neuromuscular Condition</w:t>
      </w:r>
      <w:r w:rsidR="00EC54B4">
        <w:rPr>
          <w:rFonts w:ascii="Arial" w:eastAsia="MS Mincho" w:hAnsi="Arial" w:cs="Arial"/>
          <w:sz w:val="20"/>
          <w:szCs w:val="20"/>
        </w:rPr>
        <w:t>s</w:t>
      </w:r>
      <w:r w:rsidR="00770ED5">
        <w:rPr>
          <w:rFonts w:ascii="Arial" w:eastAsia="MS Mincho" w:hAnsi="Arial" w:cs="Arial"/>
          <w:sz w:val="20"/>
          <w:szCs w:val="20"/>
        </w:rPr>
        <w:t xml:space="preserve"> (Lecturer)</w:t>
      </w:r>
    </w:p>
    <w:p w14:paraId="1E5ADC10" w14:textId="1AD3B749" w:rsidR="00975C18" w:rsidRPr="00975C18" w:rsidRDefault="00975C18" w:rsidP="00EC2352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>PHTH 756 – Clinical Competence in Patient Management</w:t>
      </w:r>
      <w:r w:rsidR="00770ED5">
        <w:rPr>
          <w:rFonts w:ascii="Arial" w:eastAsia="MS Mincho" w:hAnsi="Arial" w:cs="Arial"/>
          <w:sz w:val="20"/>
          <w:szCs w:val="20"/>
        </w:rPr>
        <w:t xml:space="preserve"> (</w:t>
      </w:r>
      <w:r w:rsidR="003673DD">
        <w:rPr>
          <w:rFonts w:ascii="Arial" w:eastAsia="MS Mincho" w:hAnsi="Arial" w:cs="Arial"/>
          <w:sz w:val="20"/>
          <w:szCs w:val="20"/>
        </w:rPr>
        <w:t>Course Coordinator</w:t>
      </w:r>
      <w:r w:rsidR="00770ED5">
        <w:rPr>
          <w:rFonts w:ascii="Arial" w:eastAsia="MS Mincho" w:hAnsi="Arial" w:cs="Arial"/>
          <w:sz w:val="20"/>
          <w:szCs w:val="20"/>
        </w:rPr>
        <w:t>)</w:t>
      </w:r>
    </w:p>
    <w:p w14:paraId="1EB920DD" w14:textId="77777777" w:rsidR="00975C18" w:rsidRPr="00975C18" w:rsidRDefault="00975C18" w:rsidP="00975C1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MS Mincho" w:hAnsi="Arial" w:cs="Arial"/>
          <w:sz w:val="20"/>
          <w:szCs w:val="20"/>
        </w:rPr>
      </w:pPr>
    </w:p>
    <w:p w14:paraId="776F8DBD" w14:textId="472B3ED7" w:rsidR="005C45C7" w:rsidRPr="003673DD" w:rsidRDefault="00975C18" w:rsidP="003673D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MS Mincho" w:hAnsi="Arial" w:cs="Arial"/>
          <w:sz w:val="20"/>
          <w:szCs w:val="20"/>
        </w:rPr>
      </w:pPr>
      <w:r w:rsidRPr="00975C18">
        <w:rPr>
          <w:rFonts w:ascii="Arial" w:eastAsia="MS Mincho" w:hAnsi="Arial" w:cs="Arial"/>
          <w:sz w:val="20"/>
          <w:szCs w:val="20"/>
        </w:rPr>
        <w:tab/>
      </w:r>
    </w:p>
    <w:sectPr w:rsidR="005C45C7" w:rsidRPr="003673DD" w:rsidSect="00975C18">
      <w:pgSz w:w="12240" w:h="15840" w:code="1"/>
      <w:pgMar w:top="1440" w:right="1440" w:bottom="1440" w:left="1440" w:header="720" w:footer="1008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103B79"/>
    <w:multiLevelType w:val="hybridMultilevel"/>
    <w:tmpl w:val="9370C038"/>
    <w:lvl w:ilvl="0" w:tplc="BC58EC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566"/>
    <w:multiLevelType w:val="hybridMultilevel"/>
    <w:tmpl w:val="441C76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70BF1809"/>
    <w:multiLevelType w:val="hybridMultilevel"/>
    <w:tmpl w:val="870C5C2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TMwM7A0NbYwMTRU0lEKTi0uzszPAykwrQUAYVPjEiwAAAA="/>
  </w:docVars>
  <w:rsids>
    <w:rsidRoot w:val="00975C18"/>
    <w:rsid w:val="0000022C"/>
    <w:rsid w:val="0002172F"/>
    <w:rsid w:val="000327AE"/>
    <w:rsid w:val="00033488"/>
    <w:rsid w:val="0005347F"/>
    <w:rsid w:val="00084242"/>
    <w:rsid w:val="00086875"/>
    <w:rsid w:val="00087BDC"/>
    <w:rsid w:val="00092094"/>
    <w:rsid w:val="000B31FF"/>
    <w:rsid w:val="000E4B2F"/>
    <w:rsid w:val="000E7BD2"/>
    <w:rsid w:val="000F1B8A"/>
    <w:rsid w:val="0011455F"/>
    <w:rsid w:val="001147A6"/>
    <w:rsid w:val="00123211"/>
    <w:rsid w:val="0013170A"/>
    <w:rsid w:val="001334B0"/>
    <w:rsid w:val="00186040"/>
    <w:rsid w:val="001956F5"/>
    <w:rsid w:val="001A5C71"/>
    <w:rsid w:val="001C5D08"/>
    <w:rsid w:val="001D55CE"/>
    <w:rsid w:val="001D75A9"/>
    <w:rsid w:val="001E059F"/>
    <w:rsid w:val="001F79A7"/>
    <w:rsid w:val="00247178"/>
    <w:rsid w:val="002476BB"/>
    <w:rsid w:val="002706EF"/>
    <w:rsid w:val="00281491"/>
    <w:rsid w:val="002837C9"/>
    <w:rsid w:val="002A46EA"/>
    <w:rsid w:val="002A7C64"/>
    <w:rsid w:val="002D7110"/>
    <w:rsid w:val="002D7F91"/>
    <w:rsid w:val="00300AF7"/>
    <w:rsid w:val="00307E93"/>
    <w:rsid w:val="003159B3"/>
    <w:rsid w:val="003673DD"/>
    <w:rsid w:val="003A2B6B"/>
    <w:rsid w:val="003A3946"/>
    <w:rsid w:val="003C6079"/>
    <w:rsid w:val="003E3D5D"/>
    <w:rsid w:val="00413208"/>
    <w:rsid w:val="00417119"/>
    <w:rsid w:val="004426D0"/>
    <w:rsid w:val="0045426F"/>
    <w:rsid w:val="00495F5D"/>
    <w:rsid w:val="004B2CF1"/>
    <w:rsid w:val="004D36AF"/>
    <w:rsid w:val="004D5C46"/>
    <w:rsid w:val="004E0510"/>
    <w:rsid w:val="004F025B"/>
    <w:rsid w:val="005009FA"/>
    <w:rsid w:val="0050301B"/>
    <w:rsid w:val="005214DD"/>
    <w:rsid w:val="005447B6"/>
    <w:rsid w:val="00546CE6"/>
    <w:rsid w:val="005504FC"/>
    <w:rsid w:val="005654B5"/>
    <w:rsid w:val="0057076C"/>
    <w:rsid w:val="0058044D"/>
    <w:rsid w:val="005A178D"/>
    <w:rsid w:val="005B00C6"/>
    <w:rsid w:val="005C45C7"/>
    <w:rsid w:val="005E05BD"/>
    <w:rsid w:val="0064134D"/>
    <w:rsid w:val="00694A99"/>
    <w:rsid w:val="006A27E6"/>
    <w:rsid w:val="006F0E3A"/>
    <w:rsid w:val="00704B99"/>
    <w:rsid w:val="0071162A"/>
    <w:rsid w:val="00715236"/>
    <w:rsid w:val="00721FB2"/>
    <w:rsid w:val="00722D79"/>
    <w:rsid w:val="00741B66"/>
    <w:rsid w:val="00757023"/>
    <w:rsid w:val="00770ED5"/>
    <w:rsid w:val="00771CA6"/>
    <w:rsid w:val="00786244"/>
    <w:rsid w:val="0079772C"/>
    <w:rsid w:val="007B27BF"/>
    <w:rsid w:val="007B3C0B"/>
    <w:rsid w:val="007C2053"/>
    <w:rsid w:val="007F109A"/>
    <w:rsid w:val="007F496C"/>
    <w:rsid w:val="00806C58"/>
    <w:rsid w:val="00813D5D"/>
    <w:rsid w:val="0082007C"/>
    <w:rsid w:val="0082641F"/>
    <w:rsid w:val="008464F3"/>
    <w:rsid w:val="00847CBD"/>
    <w:rsid w:val="00867A3B"/>
    <w:rsid w:val="008A5E5D"/>
    <w:rsid w:val="008E54F3"/>
    <w:rsid w:val="00904E8C"/>
    <w:rsid w:val="009138E5"/>
    <w:rsid w:val="00914A6A"/>
    <w:rsid w:val="0091708A"/>
    <w:rsid w:val="00952A1C"/>
    <w:rsid w:val="00962556"/>
    <w:rsid w:val="009671A5"/>
    <w:rsid w:val="00975C18"/>
    <w:rsid w:val="00985800"/>
    <w:rsid w:val="0099768F"/>
    <w:rsid w:val="009A3F30"/>
    <w:rsid w:val="009C2E47"/>
    <w:rsid w:val="009D447C"/>
    <w:rsid w:val="009D5EA9"/>
    <w:rsid w:val="009F6AA1"/>
    <w:rsid w:val="00A141DB"/>
    <w:rsid w:val="00A14CF5"/>
    <w:rsid w:val="00A4422C"/>
    <w:rsid w:val="00A90F29"/>
    <w:rsid w:val="00A920BE"/>
    <w:rsid w:val="00A97EED"/>
    <w:rsid w:val="00AB12EA"/>
    <w:rsid w:val="00AF4D20"/>
    <w:rsid w:val="00B06583"/>
    <w:rsid w:val="00B14F31"/>
    <w:rsid w:val="00B154C9"/>
    <w:rsid w:val="00B22E2C"/>
    <w:rsid w:val="00B34734"/>
    <w:rsid w:val="00B516FF"/>
    <w:rsid w:val="00B67C73"/>
    <w:rsid w:val="00B73775"/>
    <w:rsid w:val="00B763C4"/>
    <w:rsid w:val="00B9036E"/>
    <w:rsid w:val="00BB040F"/>
    <w:rsid w:val="00BB05EC"/>
    <w:rsid w:val="00BB6447"/>
    <w:rsid w:val="00BD1F77"/>
    <w:rsid w:val="00C11775"/>
    <w:rsid w:val="00C11FEA"/>
    <w:rsid w:val="00C341A3"/>
    <w:rsid w:val="00C74177"/>
    <w:rsid w:val="00C8179C"/>
    <w:rsid w:val="00CA026E"/>
    <w:rsid w:val="00CA4AB4"/>
    <w:rsid w:val="00CD34B6"/>
    <w:rsid w:val="00CD37F4"/>
    <w:rsid w:val="00CF329D"/>
    <w:rsid w:val="00D014B6"/>
    <w:rsid w:val="00D063B7"/>
    <w:rsid w:val="00D3721A"/>
    <w:rsid w:val="00D63E12"/>
    <w:rsid w:val="00D73DC1"/>
    <w:rsid w:val="00D87FDB"/>
    <w:rsid w:val="00D935AA"/>
    <w:rsid w:val="00DA6C5D"/>
    <w:rsid w:val="00DA7493"/>
    <w:rsid w:val="00DB1C1E"/>
    <w:rsid w:val="00DC74F9"/>
    <w:rsid w:val="00DF58C3"/>
    <w:rsid w:val="00DF7933"/>
    <w:rsid w:val="00E03A87"/>
    <w:rsid w:val="00E10F93"/>
    <w:rsid w:val="00E43CF5"/>
    <w:rsid w:val="00E81EDA"/>
    <w:rsid w:val="00E84F06"/>
    <w:rsid w:val="00E95719"/>
    <w:rsid w:val="00EB222C"/>
    <w:rsid w:val="00EC2352"/>
    <w:rsid w:val="00EC54B4"/>
    <w:rsid w:val="00ED07E9"/>
    <w:rsid w:val="00EF0EF1"/>
    <w:rsid w:val="00F142B0"/>
    <w:rsid w:val="00F31732"/>
    <w:rsid w:val="00F34EE4"/>
    <w:rsid w:val="00F4064D"/>
    <w:rsid w:val="00F510F1"/>
    <w:rsid w:val="00F54FA5"/>
    <w:rsid w:val="00FA04AD"/>
    <w:rsid w:val="00FA41DF"/>
    <w:rsid w:val="00FB129F"/>
    <w:rsid w:val="00FE0D72"/>
    <w:rsid w:val="00FE6314"/>
    <w:rsid w:val="00FE7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BAC0E"/>
  <w15:docId w15:val="{6D0DEEB8-E8B5-48AE-86D8-828E03323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14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975C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5C18"/>
    <w:pPr>
      <w:widowControl w:val="0"/>
      <w:autoSpaceDE w:val="0"/>
      <w:autoSpaceDN w:val="0"/>
      <w:adjustRightInd w:val="0"/>
      <w:spacing w:after="0" w:line="240" w:lineRule="auto"/>
    </w:pPr>
    <w:rPr>
      <w:rFonts w:ascii="MS Mincho" w:eastAsia="MS Mincho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5C18"/>
    <w:rPr>
      <w:rFonts w:ascii="MS Mincho" w:eastAsia="MS Mincho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7BF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7BF"/>
    <w:rPr>
      <w:rFonts w:ascii="MS Mincho" w:eastAsia="MS Mincho" w:hAnsi="Times New Roman" w:cs="Times New Roman"/>
      <w:b/>
      <w:bCs/>
      <w:sz w:val="20"/>
      <w:szCs w:val="20"/>
    </w:rPr>
  </w:style>
  <w:style w:type="paragraph" w:customStyle="1" w:styleId="desc">
    <w:name w:val="desc"/>
    <w:basedOn w:val="Normal"/>
    <w:rsid w:val="00D01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1523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5236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565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8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5F16B90F552548AB760907CF8D2FD2" ma:contentTypeVersion="13" ma:contentTypeDescription="Create a new document." ma:contentTypeScope="" ma:versionID="d835e4585a850d1561011681a9a10acc">
  <xsd:schema xmlns:xsd="http://www.w3.org/2001/XMLSchema" xmlns:xs="http://www.w3.org/2001/XMLSchema" xmlns:p="http://schemas.microsoft.com/office/2006/metadata/properties" xmlns:ns3="7d43ada1-f722-4b2e-858a-ec2c5b213fc0" xmlns:ns4="df829521-c09d-4e26-845b-3701ca03c1d1" targetNamespace="http://schemas.microsoft.com/office/2006/metadata/properties" ma:root="true" ma:fieldsID="a6157f01be30e4afa3af2ca3ff48577a" ns3:_="" ns4:_="">
    <xsd:import namespace="7d43ada1-f722-4b2e-858a-ec2c5b213fc0"/>
    <xsd:import namespace="df829521-c09d-4e26-845b-3701ca03c1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3ada1-f722-4b2e-858a-ec2c5b21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29521-c09d-4e26-845b-3701ca03c1d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DBB7D-DA13-4388-B01B-F7F7DA1FA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43ada1-f722-4b2e-858a-ec2c5b213fc0"/>
    <ds:schemaRef ds:uri="df829521-c09d-4e26-845b-3701ca03c1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EDEC52-8BBB-4DCE-B58A-802334C5C4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83F009-4E30-4C16-A192-7106678359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24E4A9-5443-492D-B891-C284DCBCB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2</Pages>
  <Words>3340</Words>
  <Characters>1904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</Company>
  <LinksUpToDate>false</LinksUpToDate>
  <CharactersWithSpaces>2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g, Patti J</dc:creator>
  <cp:lastModifiedBy>Jordre, Becca D</cp:lastModifiedBy>
  <cp:revision>3</cp:revision>
  <cp:lastPrinted>2022-01-12T15:15:00Z</cp:lastPrinted>
  <dcterms:created xsi:type="dcterms:W3CDTF">2021-10-16T21:04:00Z</dcterms:created>
  <dcterms:modified xsi:type="dcterms:W3CDTF">2022-01-1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5F16B90F552548AB760907CF8D2FD2</vt:lpwstr>
  </property>
</Properties>
</file>